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7/2563</w:t>
      </w:r>
    </w:p>
    <w:p>
      <w:pPr>
        <w:pStyle w:val="Date"/>
      </w:pPr>
      <w:r>
        <w:t xml:space="preserve">วันพฤหัสบดีที่</w:t>
      </w:r>
      <w:r>
        <w:t xml:space="preserve"> </w:t>
      </w:r>
      <w:r>
        <w:t xml:space="preserve">17</w:t>
      </w:r>
      <w:r>
        <w:t xml:space="preserve"> </w:t>
      </w:r>
      <w:r>
        <w:t xml:space="preserve">กันยายน</w:t>
      </w:r>
      <w:r>
        <w:t xml:space="preserve"> </w:t>
      </w:r>
      <w:r>
        <w:t xml:space="preserve">2563</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เข้าร่วมประชุมหญิง) สวัสดีค่ะ อาจารย์</w:t>
      </w:r>
    </w:p>
    <w:p>
      <w:pPr>
        <w:pStyle w:val="BodyText"/>
      </w:pPr>
      <w:r>
        <w:t xml:space="preserve">(ผู้เข้าร่วมประชุมชาย) สวัสดีครับ จากห้องประชุมประทุมมา</w:t>
      </w:r>
    </w:p>
    <w:p>
      <w:pPr>
        <w:pStyle w:val="BodyText"/>
      </w:pPr>
      <w:r>
        <w:t xml:space="preserve">(ผู้เข้าร่วมประชุมหญิง) ได้ยินค่ะ เลขาฯ อาจารย์วันทนีย์กำลังเดินทางมา คิดว่าจะเริ่มไปพลาง ๆ ก่อนนะครับ อาจารย์ไพรัช</w:t>
      </w:r>
    </w:p>
    <w:p>
      <w:pPr>
        <w:pStyle w:val="BodyText"/>
      </w:pPr>
      <w:r>
        <w:t xml:space="preserve">(ศาสตราจารย์ ดร.ไพรัช) พสุว่าไง รออาจารย์วันทนีย์อยู่ครับ อาจารย์วันทนีย์มาแล้วครับ</w:t>
      </w:r>
    </w:p>
    <w:p>
      <w:pPr>
        <w:pStyle w:val="BodyText"/>
      </w:pPr>
      <w:r>
        <w:t xml:space="preserve">(ศาสตราจารย์ ดร.ไพรัช) เริ่มประชุมได้ไหม นัดประชุมนะ 9 โมงนะ</w:t>
      </w:r>
    </w:p>
    <w:p>
      <w:pPr>
        <w:pStyle w:val="BodyText"/>
      </w:pPr>
      <w:r>
        <w:t xml:space="preserve">(ผู้เข้าร่วมประชุมชาย) ยังไม่ได้ขานชื่อครับ</w:t>
      </w:r>
    </w:p>
    <w:p>
      <w:pPr>
        <w:pStyle w:val="BodyText"/>
      </w:pPr>
      <w:r>
        <w:t xml:space="preserve">(ศาสตราจารย์ ดร.ไพรัช) เลขาฯ ขานชื่อหน่อย</w:t>
      </w:r>
    </w:p>
    <w:p>
      <w:pPr>
        <w:pStyle w:val="BodyText"/>
      </w:pPr>
      <w:r>
        <w:t xml:space="preserve">(เลขาฯ) ขออนุญาตเช็กองค์ประชุม อาจารย์ไพรัชนะคะ ประธานค่ะ หมอพลเอก จักรพล มาแล้ว อยู่ที่ห้องประชุมนะคะ แต่ว่าไปเข้าห้องน้ำค่ะ คุณหมอปฐวี นะคะ ยังไม่เข้านะคะ คุณหมออัฐพรแจ้งว่าลาประชุมนะคะ อาจารย์จเรย์ค่ะ คุณหมอ อาจารย์จเรคะ เห็นออนไลน์นะคะ ค่ะ ท่านต่อไปนะคะ คุณกรพัตรค่ะ</w:t>
      </w:r>
    </w:p>
    <w:p>
      <w:pPr>
        <w:pStyle w:val="BodyText"/>
      </w:pPr>
      <w:r>
        <w:t xml:space="preserve">(ผู้เข้าร่วมประชุมหญิง) ค่ะ มาถึงแล้วค่ะ พอดีรถติดค่ะ สวัสดีค่ะ</w:t>
      </w:r>
    </w:p>
    <w:p>
      <w:pPr>
        <w:pStyle w:val="BodyText"/>
      </w:pPr>
      <w:r>
        <w:t xml:space="preserve">(ผู้เข้าร่วมประชุมหญิง) ต่อไปนะคะ ผู้แทนกองส่งเสริมสวัสดิการและคุ้มครองสิทธิผู้สูงอายุค่ะ</w:t>
      </w:r>
    </w:p>
    <w:p>
      <w:pPr>
        <w:pStyle w:val="BodyText"/>
      </w:pPr>
      <w:r>
        <w:t xml:space="preserve">(เลขาฯ) ค่ะ ผู้แทนกองส่งเสริมและคุ้มครองสิทะิผู้สูงอายุค่ะ อยู่ไหมคะ ขออนุญาตข้ามไปก่อนนะคะ ดร. ไกรสร ค่ะ</w:t>
      </w:r>
    </w:p>
    <w:p>
      <w:pPr>
        <w:pStyle w:val="BodyText"/>
      </w:pPr>
      <w:r>
        <w:t xml:space="preserve">(ผู้เข้าร่วมประชุมชาย) มาครับ</w:t>
      </w:r>
    </w:p>
    <w:p>
      <w:pPr>
        <w:pStyle w:val="BodyText"/>
      </w:pPr>
      <w:r>
        <w:t xml:space="preserve">(ผู้เข้าร่วมประชุมหญิง) ดร. อริสาค่ะ</w:t>
      </w:r>
    </w:p>
    <w:p>
      <w:pPr>
        <w:pStyle w:val="BodyText"/>
      </w:pPr>
      <w:r>
        <w:t xml:space="preserve">(ผู้เข้าร่วมประชุมหญิง) มาค่ะ</w:t>
      </w:r>
    </w:p>
    <w:p>
      <w:pPr>
        <w:pStyle w:val="BodyText"/>
      </w:pPr>
      <w:r>
        <w:t xml:space="preserve">(เลขาฯ ) ดร.ทิตาภาค่ะ</w:t>
      </w:r>
    </w:p>
    <w:p>
      <w:pPr>
        <w:pStyle w:val="BodyText"/>
      </w:pPr>
      <w:r>
        <w:t xml:space="preserve">(เลขาฯ) ค่ะ ครบองค์นะคะ ขอบพระคุณค่ะ</w:t>
      </w:r>
    </w:p>
    <w:p>
      <w:pPr>
        <w:pStyle w:val="BodyText"/>
      </w:pPr>
      <w:r>
        <w:t xml:space="preserve">(ศาสตราจารย์ ดร.ไพรัช) ครับก็ขอเปิดประชุมนะครับ เชิญวาที่ 1 เรื่องแจ้งเพื่อทราบ ก็เป็นเรื่องที่มีข่าวดีอยู่เรื่องหนึ่งใช่ไหม ที่งานวิจัยของเราได้รับรางวัลนวัตกรรมจะไปรับกับท่านนายกฯ ต้น ๆ เดือนตุลาคมนะครับ วันทนีย์ช่วยรายงานหน่อยครับ วันทนีย์รายงานครับ</w:t>
      </w:r>
    </w:p>
    <w:p>
      <w:pPr>
        <w:pStyle w:val="BodyText"/>
      </w:pPr>
      <w:r>
        <w:t xml:space="preserve">(อาจารย์วันทนีย์) เดี๋ยวขอไปทีละเรื่องได้ไหมคะ อาจารย์ขา</w:t>
      </w:r>
    </w:p>
    <w:p>
      <w:pPr>
        <w:pStyle w:val="BodyText"/>
      </w:pPr>
      <w:r>
        <w:t xml:space="preserve">(ศาสตราจารย์ ดร.ไพรัช) เชิญครับ</w:t>
      </w:r>
    </w:p>
    <w:p>
      <w:pPr>
        <w:pStyle w:val="BodyText"/>
      </w:pPr>
      <w:r>
        <w:t xml:space="preserve">(อาจารย์วันทนีย์) เรื่องกิจกรรมนะคะ ของศูนย์วิจัยเทคโนโลยีสิ่งอำนวยความสะดวกและเครื่องมือแพทย์นะคะ ก็วันที่ 11 กันยายน นะคะะ ทาง สวทช. ได้ให้การต้อนรับ ดร.เอนก เหล่าธรรมทัต รัฐมนตรีวิทยาศาสตร์วิจัยและนวัตกรรมนะคะ ได้มาเยี่ยมชม สวทช. นะคะ แล้วก็ได้มีโอกาสได้เข้าเยี่ยมชมห้องแล็บนะคะ ทีมวิจัยเทคโนโลยีด้านภาพ ระบบสร้างภาพทางการแพทย์ ก็โดยมีทางประธานของเรานะคะ อาจารย์ไพรัชได้ร่วมให้การต้อนรับและร่วมนะคะ กิจกรรมที่ได้เยี่ยมชม ก็มีเรื่องชุดแปลง X-ray Digital นะคะ หรือ Body ray R เครื่องเอ็กซเรย์ เครื่องเอ็กเรย์ Bodylay M เครื่องเอ็กซ์เรย์ 3 มิติ Dentii Scan แล้วก็ซอฟต์แวร์ช่วยวางแผนรากฟันเทียม เครื่อง X-ray คอมพิวเตอร์แบบ 3 มิติ แบบเคลื่อนย้ายได้ อาจารย์ไพรัชนะคะ ได้ช่วยบรีฟรัฐมนตรีอย่างรวดเร็ว ศูนย์วิจัยเราในทีมนี้นะคะ ทำวิจัยอะไรบ้าง แล้วก็ส่งผลกระทบถึงอุตสาหกรรมเครื่องมือแพทย์อย่างไรนะคะ แล้วก็ประชาชนได้รับประโยชน์อย่างไร ต่อไป กิจกรรมที่ 2 ก็มีทางการประชุมนะคะ ในเรื่องของการจัดซื้อจัดจ้างภาครัฐ เพื่อการเข้าถึงโดยสะดวกถ้วนหน้านะคะ คณะกรรมการกิจการพัฒนาสังคม และกิจการพัฒนาเด็กและสตรี ผู้สูงอายุ คนพิการ ของสภานะคะ ได้จัดการประชุมนะคะ ระดมสมองก็ได้ขอให้เรานำระบบถอดความเสียงพูดแบบทันต่อเวลา ผ่านระบบเสียงพูดสื่อสารทางไกลน่ะค่ะ ไปให้บริการน่ะค่ะ ได้ดำเนินการนะคะ เมื่อวันที่ 29 กรกฎาคม ค่ะ ต่อไปกิจกรรมที่ 3 นะคะ ทางศูนย์ A-MED ของเรา และ NECTEC ร่วมกับกรมควบคุมโรคนะคะ ได้จัดการประชุมชี้แจงการใช้แอปพลิเคชัน 2 ตัวนะคะ คือ DDC Care สำหรับสถานพยาบาลเข้าร่วมกักกันในโรงพยาบาลทางเลือกหรือเราเรียกว่า ASQ นะคะ สำหรับผู้ป่วยชาวไทยและชาวต่างชาติ รวมทั้งผู้ติดตามนะคะ ก็จะมีทาง ดร.ณัฐนันท์ ดร.อนันลดา แล้วก็ดร. นัยนา นายจักรพงษ์นะคะ ได้ไปร่วมนะคะ บรรยายให้กับกลุ่มโรงพยายามที่เข้าร่วมนี่เข้าใจว่ามีโรงพยาบาลที่สมัครเข้ามาเป็นโรงพยาบาลทางเลือก หรือ AHQ นะคะ ถึง 70 โรงพยาบาลนะคะ ค่ะ ต่อไปนะคะ ได้มีกิจกรรมเรื่องของทาง สวรส. นะคะ โดยท่านผู้อำนวยการ ดร.นพภรณ์นะคะ ทำบันทึกมาขอให้เรา ขอยืมเครื่องวัดเครื่องตรวจวัดสุขภาพเบื้องต้นนะะค Delight Check นะคะ นำไปติดตั้งที่สถาบันสุขภาพที่กระทรวงสาธารณสุขน่ะค่ะ เราก็ได้นำเอาเครื่องนะคะ ไปติดตั้งให้เมื่อวันที่ 26 สิงหาคม นะคะ ต่อไปค่ะ ต่อไปค่ะ อันนี้ที่ท่านประธานได้เอ่ยถึงนะคะ ผลงานวิจัยนะคะ ในศูนย์วิจัย A-MED นะคะ ในปีนี้นะคะ ก็ได้รับมอบรางวัลนวัตกรรมแห่งชาติ ประจำปี 2563 นะคะ ก็ซึ่งมีรางวัลอยู่ 4 ประเภทน่ะค่ะ ก็เราได้รับการคัดเลือกให้ได้รับรางวัลรองชนะเลิศนะคะ เป็นประเภทนวัตกรรมด้านสื่อและสื่อสารนะคะ โดยที่จะมีการเข้ารับมอบรางวัลในวันที่ 5 ตุลาคมนี้นะคะ ที่โรงแรมสยามคิมเบนกี้นะคะ รัฐมนตรีนะคะ มาเป็นผู้มอบรางวัลค่ะ ต่อไปนะคะ มีกิจกรรมเยี่ยมชมผลงานวิจัย A-MED ในเดือนกรกฎาคม ถึงช่วงเดือนสิงหาคม ดังนี้นะคะ คณะแรก เป็นคณะOSผู้บริหารจาก Global เครมีคัลนะคะ เอาเรื่องของตัวผลิตภัณฑ์ที่เป็น M-bone แล้วก็ Platform Digital ทางทันตกรรม เทคโนโลยีเครื่องแพทย์ฝังในไปบรรยาย แล้วก็จัดนิทรรศการให้ชมนะคะ พร้อมทั้งรวมทั้งไปเยี่ยมชมห้องแล็บด้วยนะคะ คณะที่ 2 มาจากผู้คณะผู้ประกอบการกลุ่ม Cluster การแพทย์ครบวงจรนะคะ จากมหาวิทยาลัยมหิดลนะคะ ได้มาจัดสัมมนาและนำเอาบริษัทนะคะ ที่อยู่ในเมดิเคอร์นะคะ เข้าเยี่ยมชม ได้เยี่ยมชมเยี่ยมชมผลงานวัสดุทดแทนปลูกถ่ายในร่างกาย หรือ M-Bone เพื่อผู้ป่วยมะเร็งกระดูกนะคะ ทีมวิจัยเทคโนโลยีเครื่องมือแพทย์ค่ะ ต่อไปก็จะมีคณะนะคะ ได้ออกไปจัดนิทรรศการนะคะ ก็คือเรื่องแรก ก็คือ เรื่องของการจัดผลงานระบบอำนวยการตรวจทางการแพทย์ฉุกเฉินนะคะ และระบบสัญญาณชีพอาชีพทางไกลนะคะ ของทีมวิจัยนวัตกรรมนะคะในงานประชุมโครงการศูนย์รับเรื่องและจ่ายศูนย์การแพทย์ให้เป็นระบบดิจิทัลนะคะ ที่คณะกรรมการพัฒนาวิทยาศาสตร์และเทคโนโลยีแห่งชาติ ส่วนที่ 2 ก็ได้นำผลเครื่องเอ็กซ์เรย์ 3 มิติเคลื่อนย้ายได้ ภาพทางการแพทย์และผลงานแคลเซียมฟอสเฟต ชนิดมีรูพรุนนะคะ หรือ M-Bone แบบฝังในนะคะ เข้าไปจัดแสดงให้ในงานพิธีมอบเงิน และเครื่องมือแพทย์ให้กับหน่วยงาน และโรงพยาบาลในจังหวัด 31 แห่งที่จัดโดยมูลนิธิทุนท่านท้าวมหาพรหมโรงแรมเอราวัณนะคะ ต่อไปนะคะ ศูนย์วิจัย A-MED ได้นำเอาระบบการจัดการสถานการณ์ในระดับชุมชนต่อสภาวะฉุกเฉินโรคติดเชื้อนะคะ ของทีมวิจัยนวัตกรรมเครื่องตรวจสุขภาพเบื้องต้นจากทีมวิจัยประมวลผลสัญญาณชีวการแพทย์นะคะ ไปจัดในงานของกรมกิจการผู้สูงอายุนะคะ ในเรื่องเตรียมความพร้อมคนทุกวัย ร่วมสร้างสังคมสูงวัยอย่างมีพื้นที่พลังนะคะ โดยท่านรัฐมนตรีกระทรวงพัฒนาสังคมนะคะ และถ้าที่เห็นที่รูปนะคะ ได้มาทดลองใช้น่ะค่ะ ค่ะ ค่ะ เรื่องที่แจ้งให้ทราบมีทั้งหมดเท่านี้ค่ะ ท่านประธานคะ</w:t>
      </w:r>
    </w:p>
    <w:p>
      <w:pPr>
        <w:pStyle w:val="BodyText"/>
      </w:pPr>
      <w:r>
        <w:t xml:space="preserve">(ดร. ณรงค์) …ไปดูสไลด์ที่เราได้รับรางวัลมา ขอขยายทางขวา อธิบายให้ฟังเรื่องรางวัลนิดได้ไหม ว่าเป็นรางวัลอะไร แล้วมันมีกี่ประเภทแล้วใครได้รางวัลที่ 1 ได้เกิดความรู้หน่อย</w:t>
      </w:r>
    </w:p>
    <w:p>
      <w:pPr>
        <w:pStyle w:val="BodyText"/>
      </w:pPr>
      <w:r>
        <w:t xml:space="preserve">(อาจารย์วันทนีย์) เป็นรางวัลนวัตกรรมแห่งชาตินะคะ ซึ่งเป็นรางวัลที่จัดทุกปี มีประเภทที่ 1 นะคะ ก็จะมีองค์กรการทำนวัตกรรมนะคะ ในองค์กรเพื่อสังคมและชุมชน รางวัลชนะเลิศ ก็จะได้บริษัท Learn education เป็นเรื่องของ… ไม่ใช่ ขอดู…</w:t>
      </w:r>
    </w:p>
    <w:p>
      <w:pPr>
        <w:pStyle w:val="BodyText"/>
      </w:pPr>
      <w:r>
        <w:t xml:space="preserve">(ศาสตราจารย์ ดร.ไพรัช) นี่ไง ถูกแล้วครับ ขออ่านให้ฟังแล้วกันนะคะ รางวัลประเภทองค์กรขนาดใหญ่นะคะ รางวัลเกียรติคุณนะคะ True คอปเปอร์เรชันนะคะ</w:t>
      </w:r>
    </w:p>
    <w:p>
      <w:pPr>
        <w:pStyle w:val="BodyText"/>
      </w:pPr>
      <w:r>
        <w:t xml:space="preserve">(อาจารย์วันทนีย์) อันนี้ไม่ได้ใส่เข้ามาค่ะอาจารย์ อันนี้เป็นแค่แคปฯ เฉพาะในส่วนของเราเองนะคะ แต่เดี๋ยว…</w:t>
      </w:r>
    </w:p>
    <w:p>
      <w:pPr>
        <w:pStyle w:val="BodyText"/>
      </w:pPr>
      <w:r>
        <w:t xml:space="preserve">(ศาสตราจารย์ ดร.ไพรัช) โอ.เค. ครับ</w:t>
      </w:r>
    </w:p>
    <w:p>
      <w:pPr>
        <w:pStyle w:val="BodyText"/>
      </w:pPr>
      <w:r>
        <w:t xml:space="preserve">(อาจารย์วันทนีย์) ประเภทวิสาหกิจขนาดกลางนะคะ รางวัลชนะเลิศได้แก่บริษัท แพท… เครื่องทำน้ำร้อนจากเครื่องปรับอากาศ Pack Free Energy นะคะ รางวัลชนะเลิศอันดับ 1 ก็คือ บริษัปฏิบัติการระบบปิดสภาพแวดล้อมใต้กล้องจุลทัศน์นะคะ รางวัลรองชนะเลิศอันดับ 2 จะเป็นบริษัทเจริญชัย เป็นหม้อแปลงปรับแรงดันไฟฟ้าอัตโนมัติ เพื่อปรับความIOT นะคะ ต่อไปอีกประเภทหนึ่งนะคะ ประเภทวิสาหกิจขนาดย่อมและวิสาหกิจขนาดรายย่อยนะคะ บริษัท thai marine รางวัลรองชนะเลิศอันดับหนึ่ง ก็คือบริษัท วินเนอร์ ทำเรื่องประตูหน้าต่างรุ่นติดตั้งเร็ว รางวัลรองชนะเลิศอันดับ 2 บริษัท Youasผลิตภัณฑ์ UMC แคลเซียม ที่ได้จากก้างปลา จากวัสดุเหลือใช้เป็นอาหารเสริมเพื่อสุขภาพที่มีมูลค่านะคะ</w:t>
      </w:r>
    </w:p>
    <w:p>
      <w:pPr>
        <w:pStyle w:val="BodyText"/>
      </w:pPr>
      <w:r>
        <w:t xml:space="preserve">(ศาสตราจารย์ ดร.ไพรัช) ทั้งหมดมีกี่รางวัล มีกี่รางวัลครับ วันทนีย์</w:t>
      </w:r>
    </w:p>
    <w:p>
      <w:pPr>
        <w:pStyle w:val="BodyText"/>
      </w:pPr>
      <w:r>
        <w:t xml:space="preserve">(อาจารย์วันทนีย์) 4 ค่ะ</w:t>
      </w:r>
    </w:p>
    <w:p>
      <w:pPr>
        <w:pStyle w:val="BodyText"/>
      </w:pPr>
      <w:r>
        <w:t xml:space="preserve">(อาจารย์วันทนีย์) ค่ะ ค่ะ</w:t>
      </w:r>
    </w:p>
    <w:p>
      <w:pPr>
        <w:pStyle w:val="BodyText"/>
      </w:pPr>
      <w:r>
        <w:t xml:space="preserve">(ศาสตราจารย์ ดร.ไพรัช) โอ.เค. เห็นมันเยอะ ให้มันจบของเราก็พอ</w:t>
      </w:r>
    </w:p>
    <w:p>
      <w:pPr>
        <w:pStyle w:val="BodyText"/>
      </w:pPr>
      <w:r>
        <w:t xml:space="preserve">(อาจารย์วันทนีย์) ขางเราเป็นด้านการสื่อสารนะคะ ด้านสื่อและการสื่อสารนี่ ก็จะมีรางวัลนะคะ ผลงานนวัตกรรมนี่ ก็จะมีบริษัท เดอะไวท์… นะคะ ทำเรื่อง New Normal สื่อสารบนโลกเสมือนจริงเป็น AR นะคะ รางวัลรองชนะเลิศอันดับ 1 นี่มี 2 รางวัลนะคะ บริษัท ไฟวแล็บกลุ๊ป แบบสำนักงานเทคโนโลยีแห่งชาติคำบรรยายแทนเสียงแบบทันต่อเวลานะคะ ค่ะ แล้วก็มีรางวัลผู้สื่อสารนวัตกรรม ได้รางวัลของสถาบันวิจัยดาราศาสตร์แห่งชาติค่ะ</w:t>
      </w:r>
    </w:p>
    <w:p>
      <w:pPr>
        <w:pStyle w:val="BodyText"/>
      </w:pPr>
      <w:r>
        <w:t xml:space="preserve">(ศาสตราจารย์ ดร.ไพรัช) โอ.เค. ฟังแล้วยังจับประเด็น เราได้รางวัล… โอ.เค. ขอบคุณมาก อย่างนั้น ถ้ากรรมการไม่มีอะไร…</w:t>
      </w:r>
    </w:p>
    <w:p>
      <w:pPr>
        <w:pStyle w:val="BodyText"/>
      </w:pPr>
      <w:r>
        <w:t xml:space="preserve">(อาจารย์วันทนีย์) ต่อไป เป็นวาระที่ 2 นะคะ</w:t>
      </w:r>
    </w:p>
    <w:p>
      <w:pPr>
        <w:pStyle w:val="BodyText"/>
      </w:pPr>
      <w:r>
        <w:t xml:space="preserve">(ศาสตราจารย์ ดร.ไพรัช) ครับเชิญเลยครับ</w:t>
      </w:r>
    </w:p>
    <w:p>
      <w:pPr>
        <w:pStyle w:val="BodyText"/>
      </w:pPr>
      <w:r>
        <w:t xml:space="preserve">(อาจารย์วันทนีย์) วาระที่ 2 ก็จะเป็นของรายงานการประชุมนะคะ ได้จัดส่งให้คณะกรรมการระบบ E-Metting หมดแล้วนะคะ เดี๋ยวเขาจะทบทวนในเดือนหน้านะคะ ถ้ากรรมการมีส่วนใดแก้ไขนะคะ ก็เป็นรายงานการประชุมกรรมการที่ได้เข้าร่วมประชุม รายชื่อผู้เข้าร่วมประชุมนะคะ หน้า 2 นะคะ วาระที่ 1 เป็นเรื่องประธานแจ้งที่ประชุมทราบนะคะ ก็จะมี 1.1 มีพิธีลงนามความร่วมมือโครงการขับเคลื่อนเศรษฐกิจชีวภาพหมุนเวียนและเศรษฐกิจสีเขียวสร้างความมั่นคงมั่งคั่งและยั่งยืน มติที่ประชุมรับทราบนะคะ 1.2 เป็นการประชุมระดมความเห็นเครื่องมือแพทย์ ประชุมสมัชา ที่ประชุมรับคณะเยี่ยมชมจากมหาวิทยาลัยราชภัฏที่ประชุมรับทราบ 1.4 สปสช. สวทช. ในหลวงรัชกาลที่ 10 เปิดตัวเครื่องตรวจสุขภาพอัตโนมัตินะคะ ที่ประชุมรับทราบนะคะ วาระที่ 2 เรื่องรับรองการประชุมนะคะ มติที่ประชุมก็รับรองรายงานการประชุมครั้งที่ 5 โดยไม่มีแก้ไขนะคะ วาระที่ 3 เรื่องเพื่อทราบนะคะ ก็มี 3.1 ก็มีการประชุมคณะบริหาร ศูนย์วิจัยอำนวยสะดวกและเครื่องมือแพทย์ครั้งที่ 2 นะคะ เมื่อวันที่ 25 มิถุนายนนะคะ ค่ะ ที่มติที่ประชุมก็รับทราบนะคะ ค่ะ เปิดไปหน้าที่ 10 นะคะ .2 เป็นการประชุมสมัชชา สู่การพัฒนาที่ยั่งยืนนะคะ ก็จะเป็นรายงานของการประชุมนะคะ มติที่ประชุมนะคะ ก็จะอยู่ที่หน้า 15 นะคะ รับทราบประเด็นความเห็นจากประชุมความเห็นกลุ่มสาขาการประชุมสมัชชาBCG โมเดลเศรษฐกิจนะคะ สู่การพัฒนาที่ยั่งยืนน่ะค่ะ วาระที่ 4 เป็นเรื่องสืบเนื่องเพื่อทราบนะคะ ก็จะมี 6 เรื่องนะคะ 4.1 การทดสอบเครื่องล้างไตทางช่องท้องแบบอัตโนมัติภายใต้แพลตฟอร์มการจัดการโรคไตเรื้อรังนะคะ มติที่ประชุมก็คือรับทราบความก้าวการพัฒนาเครื่องล้างไตในช่องท้องแบบอัตโนมัติและขอให้หัวหน้าดำเนินการตามที่เสนอแนะนะคะ ซึ่งเป็นเรื่องของการ ประธานหารือกับบริษัท Baxter แล้วก็ สปสช. นะคะ รายงานความก้าวหน้า การเตรียมการประชุมนานาชาติ เรื่องวิศวกรรมครั้งที่ 14 นะคะ ก็มติที่ประชุมนะคะ ก็จะอยู่ในหน้า 19 นะคะ รับทราบความก้าวหน้าการจัดการประชุมนะคะ และผลการประกวดสิ่งประดิษฐ์นะคะ 4.3 เป็นรายงานความก้าวหน้าผลงานวิจัยของศูนย์ A-MED ไปสนับสนุนการเผยแพร่การระบาดของโรคติดเชื้อโคโรนานะคะ COVID-19 ของประเทศนะคะ ก็มติที่ประชุมอยู่ในหน้าที่ 21 นะคะ รับทราบก้าวหน้าผลงานไปสนับสนุนสถานการณ์การแพร่ระบาดนะคะ ข้อ 4.4 นะคะ รายงานความก้าวหน้าของการดำเนินงานของศูนย์การแก้ไขความพิการบนใบหน้าและกะโหลกศีรษะ มูลนิธิเทคโนโลยีสารสนเทศ ตามมติมหาวิทยาลัยเชียงใหม่ มติที่ประชุมก็รับทราบความก้าวหน้าการดำเนินงานนะคะ 4.5 เป็นความก้าวหน้าของการขยายของงานวิจัยนะคะ เป็นเรื่อง 4.5.1 การพัฒนาเครื่องช่วยฟังนะคะ มติที่ประชุมก็รับทราบการใช้เกณฑ์ ทบทวนหลักเกณฑ์ผู้ใช้สิทธิ์หลักประกันสุขภาพนะคะ 4.5.2 ข้อเข่าเทียมแบบ 4 จุดหมุน และส่วนประกอบแกนใน 4.0 มติที่ประชุมก็รับทราบความก้าวหน้าการข้อขึ้นบัญชีนวัตกรรมข้อเข่าขาเทียมแบบสี่จุดหมุนนะคะ ประธานให้หาลือร่วมกับนายอัตพร เข้าสู่บัญชีรายการ สปสช. นะคะ 4.6 ความก้าวหน้าการดำเนินการของศูนย์วิจัย A-MEd ก็จะมีเรื่อง 4.6.1 การใช้ประโยชน์ผลงานวิจัยนะคะ ของแต่ละ TOPs นะคะ มติที่ประชุมก็คือ รับทราบแผนระยะเวลาการใช้ประโยชน์ผลงานวิจัยนะคะ วาระอื่นนะคะ ก็จะมีพลเอก จักรพล แล้วก็ฝ่ายเลขาฯ แจ้งนัดหมายประชุมครั้งต่อไปค่ะ ก็จึงเรียนมาเพื่อพิจารณานะคะ ค่ะ ไม่ทราบท่านใดมีจะขอปรับแก้ในหน้าไหนบ้างคะ ท่านประธานคะ</w:t>
      </w:r>
    </w:p>
    <w:p>
      <w:pPr>
        <w:pStyle w:val="BodyText"/>
      </w:pPr>
      <w:r>
        <w:t xml:space="preserve">(ศาสตราจารย์ ดร.ไพรัช) มีอะไรไหม ไป 3.1 ครับ</w:t>
      </w:r>
    </w:p>
    <w:p>
      <w:pPr>
        <w:pStyle w:val="BodyText"/>
      </w:pPr>
      <w:r>
        <w:t xml:space="preserve">(อาจารย์วันทนีย์) ค่ะ นะคะ 3.1 นะคะ จะเป็นเรื่องของเพื่อพิจารณานะคะ เป็นเรื่องรายงานความก้าวหน้าทางวิจัยวิศวะกรรมนะคะ ก็จะขอเสนอโครงการต่อเนื่อง โครงการแรกนะคะ ต. 1 ก็คือโครงการแพลตฟอร์มการจัดการโรคไตเรื้อรังนะคะ หัวหน้าโครงการก็จะเป็นดร.เดโช นะคะ ก็ขอเรียนให้ทราบนะคะ ว่า… นะคะ ค่ะ โครงการนี้นะคะ ก็ได้รับการอนุมัติในระยะเวลา 3 ปีนะคะ ปัจจุบันนะคะ ก็เป็นโครงการที่เริ่มต้นที่ระดับ TRL 4 และส่งมอบ TRL 9 คือ ต้นแบบอุตสาหกรรมนะคะ สามารถนำไปใช่งานได้นะคะ หน้าต่อไปนะคะ ผลงานส่งมอบนะคะ ของตัวโครงการนี้นะคะ ในปี 63 ก็ถือว่าได้ดำเนินการตามแผนนะคะ ก็คือได้รายงานการทดลองทางคลินิกเครื่องล้างไตนะคะ ได้สิทธิบัตรเกี่ยวกับเครื่องล้างไตทางช่องท้องแบบอัตโนมัตินะคะ แล้วก็ได้ใบประกาศนียบัตรมาตรฐานไฟฟ้า เครื่องล้างไตทางช่องท้องแบบอัตโนมัติ v.2 นะคะ ก็ยังเหลือเรื่องของบทความในวารสารอีก 1 เรื่องนะคะ ที่จะส่งมอบ ผลงาน ผลการดำเนินงานนะคะ ก็จะมีเรื่องการพัฒนาเครื่องล้างไตอัตโนมัตินะคะ เครื่องv 2 อันนี้เคยรายงานไปแล้วนะคะ ที่เอาไปทดสอบที่โรงพยาบาลธรรมศาสตร์นะคะ ต่อไปเป็นเรื่องการทดสอบมาตรฐานไฟฟ้า และมาตรฐานที่เกี่ยวข้องสำหรับต้นแบบเครื่องล้างไตนะคะ ตอนนี้ต้นแบบเครื่องล้างไต v. 2 นะคะ ก็ผ่านการทดสอบมาตรฐานแล้วนะคะ และต้นแบบเครื่องล้างไตช่องท้อง ได้ปรึกษากับกองควบคุมเครื่องมือแพทย์ อาหารและยาเพื่อยืนยันมาตรฐานที่ต้องทดสอบดังมีรายการที่เห็นอยู่ในจอภาพนะคะ ต่อไปเป็นเรื่องของการผลิตเครื่องล้างไต V2 และ V3 เพื่อการใช้งานจริง และเพื่อการใช้งานจริงทางคลินิกไปแล้วนะคะ V3 ขณะนี้กำลังพัฒนาต้นแบบเครื่องล้างไต v.3 และชุดเชื่อมต่อสำหรับการทดสอบมาตรฐานที่เกี่ยวข้อง ก่อนไปทดสอบทางคลินิกนะคะ ค่ะ รายงานความก้าวหน้าที่นักวิจัยได้ส่งเสนอผู้เชี่ยวชาญดิจิทัลโซลูชัน สำหรับการดูแลสุขภาพ 3 ท่านนะคะ ก็คือ ศาสตราจารย์ นายแพทย์ฌแลิมศักดิ์ นะคะ ก็จะเป็นผู้เชี่ยวชาญที่เกี่ยวกับโรคไตโดยเฉพาะนะคะ ของคณะแพทย์ศาสตร์ ของจุฬาลงกรณ์มหาวิทยาลัยนะคะ นายแพทย์ถนอมสุภาพร ก็จะเป็นคุณหมอโรคไต โรงพยาบาลพระมงกุฏเกล้านะคะ คุณหมอคณานุรักษ์นะคะ ก็จะเป็นคุณหมอที่ดูแลเรื่องโรคไตนะคะ เป็นผู้อำนวยการสำนักงานสนับสนุนบริการทุติยภูมิ และตติยภูมิ ของ สปสช. นะคะ ความเห็นของผู้เชี่ยวชาญคือ ความก้าวหน้าของโครงการด้านวิชาการนี่ การพัฒนาต้นแบบนำไปทดสอบมาตรฐานทางไฟฟ้า ลแะมาตรฐานอื่นที่เกี่ยวข้องก่อนนำไปทดสอบทางคลินิกนะคะ อยู่ระหว่างการพัฒนาอุปกรณ์ต้นแบบ V.3 และอุปกรณ์เชื่อมต่อ ความก้าหน้าพัฒนาและการใช้ประโยชน์ ผู้เชี่ยวชาญว่ามีประสิทธิภาพอย่างต่อเนื่อง ส่งสัญญาณว่าส่งไปใช้กับผู้ป่วยแบบอัตโนมัติไปใช้กับผู้ป่วยได้จริง ทั้งนี้จากผลการทดสอบของ V.2 ยังต้องทดสอบมาตรฐานและคลินิกต่อไป เรื่องปัญหาและอุปสรรคของการวิจัยนะคะ 1. กองทุกสุขภาพ สปสช. และประกันสังคมนะคะ อันนี้ความเห็นผู้เชี่ยวชาญนะคะ ยังไม่มีความเห็นและการเบิกจ่ายของเครื่องล้างไตอัตโนมัตินะคะ 2 ยังไม่มีความเห็น User ผู้ใช้ ความยากง่ายจากเจ้าหน้าที่การแพทย์และผู้ป่วย 3. ควรตรวจสอบชุดเชื่อมต่อที่ออกแบบว่าสามารถป้องกันการรั่วซึมได้ 4. เพื่อลดปัญหาการปนเปื้อนนะคะ แนวทางการแก้ไขวิจัย ว่าจำเป็นต้องทดสอบมาตรฐานตามเกณฑ์ที่เกี่ยวข้องทั้งหมด ควรทดสอบการรั่วซึ่งของข้อต่อ ก่อนนำมาใช้ทดสอบทางคลินิก ควรออกแบบชุดเชื่อมต่อเพื่อลดการสัมผัสสิ่งปนเปื้อนได้นะคะ สรุปผลการประเมินที่ผู้เชี่ยวชาญเห็นว่าการวิจัยตามวัตถุประสงค์ มีการพัฒนาอย่างต่อเนื่องตามที่ทีมวิจัยกำหนดไว้อย่างชัดเจน ทั้งนี้ การทดสอบทางคลินิก ควรทดลองในสัตว์ก่อน เพื่อให้เกิดความมั่นใจต่ออาสามัคร เครื่องล้างไต V.2 และ V.3 ยังไม่เห็นว่าจะสามารถลด Touch Contammination ได้นะคะ ข้อเสนอแนะ ข้อคิดเห็นอื่น คือ ให้ศึกษาแนวทางเพื่อลด… เครื่องล้างไตสู่อุปกรณ์เครื่องล้างไตสู่ถุงน้ำยา 2. ควรมีของจุดเชื่อมต่อ 3. ควรมีการตรวจสอบการปนเปื้อนเทียบกับเครื่องล้างไตอัตโนมัติของบริษัทที่มีจำหน่ายก่อนหน้านี้นะคะ แต่ในภาพรวมนะคะ ผู้เชี่ยวชาญก็ให้มีการดำเนินการต่อนะคะ ว่าความก้าวหน้าเป็นไปตามแผนค่ะ อาจารย์จะให้นักวิจัยนะคะ รายงานนะคะ การดำเนินงานและความเห็นผู้เชี่ยวชาญนะคะ ดร.เดโชค่ะ</w:t>
      </w:r>
    </w:p>
    <w:p>
      <w:pPr>
        <w:pStyle w:val="BodyText"/>
      </w:pPr>
      <w:r>
        <w:t xml:space="preserve">(ผู้เข้าร่วมประชุมชาย) ครับ ก็ข้ามหน้าทดลองเวอร์ชัน 2 คลินิกเลยก็ได้ครับ เมื่อกี้นี้จะเป็น version 2 ทางคลินิกนะครับ เดี๋ยวขอถอยกลับไปหน้าหนึ่งก่อนก็ได้ อันนี้เป็นของเวอร์ชัน 3 ส่วนของทำขึ้นนะครับ ที่ตอนนี้กำลังเตรียมทดสอบว่า แล้วก็ในส่วนนี้เป็นส่วนที่ได้คุยกับทาง อย. ไปว่าต้องทดสอบ BioCompat นะครับ ส่วนนี้ก็เป็นส่วนที่เดิมเราทำงานกันสถาบันพลาสติก ปัจจุบันก็จะเอาจากตรงนีัมาปรับเพิ่มเติม แล้วก็ทำงานร่วมกับทาง MTeCด้วย เพื่อให้ทาง MTEC นะครับ คือทางเราก็จะทำทางด้าน Machanic ทีนี้จากคอมเมนต์ของผู้เชี่ยวชาญนะคะ อันนี้ผมสรุปมาให้คร่าว ๆ ก็คอมเมนต์อันหนึ่งที่บอกว่า ขีด 2-3 อันนั้นคือ… ปัจจุบัน อันนี้ตอนนั้น เราทดสอบผ่านแล้ว สำหรับเวอร์ชัน 2 ซึ่งก็เราจะได้ข้อมูลว่าในเวอร์ชัน 3 เราต้องทดสอบอะไรบ้างนะครับ อีกข้อหนึ่งก็คือ ทดสอบความพึงพอใจ User Friendly นะครับ อันนี้ไปทดสอบที่ธรรมศาสตร์ จริง ๆ เรามีทดสอบ เรามี National ให้เขาทำ แต่ว่าอันนั้นน่ะ เนื่องจากส่วนมากพยาบาลเป็นคน Set ให้หมดเลย คนใช้เขาแทบไม่ต้องทำอะไร คอมเม้นท์ก็เลยไม่ต้องทำอะไรก่อนทำ version 3 เราก็จะทำแบบทดสอบ User Interface นะครับ ว่าเป็นอย่างไร เพื่อที่เราจะมาปรับก่อนไปทดสอบจริง อันนี้ก็เป็นแผนที่เราจัดทำเพิ่มขึ้นมา แล้วก็ควรมีการทดสอบในสัตว์ทดลองก่อนคนอีกครั้ง ทีนี้เราก็เลยวางแผนไว้ว่า ก็ลองดูว่าเมื่อเวอร์ชัน 3 ชัดแล้ว เพราะว่าตามแผนเวอร์ชัน 3 เราจะไปทดสอบ Pilot ครั้งก่อน ก่อนที่จะทำ Clinical ทีนี้เราพยายามแทรกส่วนทดลองในสัตว์ก่อนการทดลองในคนตรงนี้อาจจะลองดูว่า ต้นแบบเสร็จเรียบร้อย ผ่านมาตรฐานระดับหนึ่ง อาจจะลองไปยืนแล้วลองไปคุยกับทางเกษตร ที่ตรงนั้นมีสัตวแพทย์ที่ทดลองในสุนัขครับ ตรงนั้นอาจจะกำลังเตรียมตรงนี้เพิ่มเข้าไปในแผนนะครับ แล้วก็สำหรับส่วนออกแบบให้ลด Trance Comtanmination เราก็พยายามที่จะออกแบบให้ลดได้มากที่สุด ก็คือพยายามที่จะลดการสัมผัสให้ได้มากที่สุดทุกตอนให้ได้มากที่สุด ข้อจำกัดเราคือเราต้องใช้ถุง Manual ซึ่งมันมี 5 ถุง ถุงละ 2 ลิตร แต่ว่า APD ของ Baxter ของ… ที่ขายอยู่ เขาถุงละ 5 ลิตร เพราะฉะนั้น 2 ถุง ต่อ 2 ครั้ง ของเรา 5 ถุง อย่างไรก็ต้องต่อ 5 ครั้ง คือตรงนี้มันมีข้อจำกัดอยู่ที่ต้องต่อกับเขาในจำนวนครั้งตรงนี้ครับ เราก็พยายามให้ในการเชื่อมต่อ อย่างของ Baxter เขาจะใช้ 2 มือมาช่วยกันใช่ไหมครับ ของฟิซีเนียน เขาจะเอาแท่นไปเสียบไว้ ช่วยลดข้อลดการสัมผัสลงไป ของเราก็จะออกแบบให้วางไว้บนแท่นเหมือนกัน มือเดียวในการ… ก็จะช่วยลดในส่วนนี้ได้ระดับหนึ่ง แต่ว่าตรงนี้เดี๋ยวผมจะลองไปปรึกษาอาจารย์เฉลิมศักดิ์อีกทีหนึ่งได้ไหมนะครับ ที่จะช่วยลด touch contaminationในระบบ APD จริง ๆ หลังจาก Connect เสร็จแล้ว ตอนช่วง Timing ก็คือปล่อยน้ำยาในระบบทั้งหมด ตรงนี้ก็จะลดการติดเชื้อได้ระดับหนึ่ง อย่างระดับหนึ่ง นะครับ แล้วก็อีกส่วนหนึ่งคือความมั่นใจในส่วนของการ Classed ของระบบของเครื่อง ตรงนี้เราจะทดสอบมาตรฐานตามมาตรฐานของเครื่องที่ขายอยู่ปัจจุบัน อย. นะครับ ส่วนคลาสเส็ดส่วนเครื่องก็เหมือนกันต้องผ่านการทดสอบมาตรฐานส่วนนี้น่าจะค่อนข้างมั่นใจได้ในระดับหนึ่ง เมื่อผ่านมาตรฐาน ครับ</w:t>
      </w:r>
    </w:p>
    <w:p>
      <w:pPr>
        <w:pStyle w:val="BodyText"/>
      </w:pPr>
      <w:r>
        <w:t xml:space="preserve">(ศาสตราจารย์ ดร.ไพรัช) จบแล้วใช่ไหม มีอะไรต่อไหมคะ</w:t>
      </w:r>
    </w:p>
    <w:p>
      <w:pPr>
        <w:pStyle w:val="BodyText"/>
      </w:pPr>
      <w:r>
        <w:t xml:space="preserve">(ผู้เข้าร่วมประชุมหญิง) อาจารย์คะ ขอเพิ่มเติมหน่อยนะคะ คืออันนี้เห็นผู้เชี่ยวชาญมีการเน้นเรื่องของ Mixer Friendly ค่ะ ตรงกับหัวข้อที่เช็กกับรีเทค เรื่อง… 601-1-6 น่ะค่ะ ซึ่งที่จะทำ ซึ่งคิดว่า เริ่มพัฒนาไปใกล้คอมเมอเชียล ที่จะเป็นคอมเมอร์เชียลเพราะตรงนี้ดูแบบ Paper ค่ะ ก็เลยจะฝากอาจารย์ไปแนะนำกับทีม ดร.ไกรสร น่ะค่ะ อันนี้เรามีแนะนำที่จะทำ จากประเด็นหนึ่งนะคะ เรากำลังจะควิกเรื่องของการทางด้านนักวิจัย ด้าน Connectic อันนี้ล่ะ เราจะมีการออกประกาศที่เกี่ยวกับทางวิจัย จริง ๆ มันอยู่ในหน้าเว็บไซต์ค่ะ อยากให้อาจารย์ไป นิดหนึ่ง เพราะเราบอกว่าเป็นตระกะเวลาที่เราไปทำเรื่องของ Phase ของงานวิจัยในเกี่ยวกับเครื่องมือแพทย์ ที่อยู่ระหว่างการพัฒนาอย่างนี้ค่ะ เราก็ต้องมายื่นผ่อนผันตามมาตรา 24</w:t>
      </w:r>
    </w:p>
    <w:p>
      <w:pPr>
        <w:numPr>
          <w:ilvl w:val="0"/>
          <w:numId w:val="1001"/>
        </w:numPr>
      </w:pPr>
      <w:r>
        <w:t xml:space="preserve">เราให้ทาง… อนุมัติไปเลยค่ะ แต่ตอนหลังนี่เขาจะให้เราโคกับอย. ขึ้นทะเบียนยางในเกรด Develop อย่างนี้ค่ะ อันนี้ข้อมูลที่จะอัปเดตเพิ่มเติมขึ้น อันนี้อยู่ในหน้าเว็บฯ ประกาศฉบับนี้ ลองเข้าไปศึกษา แล้วก็ให้ความเห็นมานะคะ ขอบคุณค่ะ ทำได้หรือทำไม่ได้อย่างไร ขอบคุณค่ะ</w:t>
      </w:r>
    </w:p>
    <w:p>
      <w:pPr>
        <w:pStyle w:val="FirstParagraph"/>
      </w:pPr>
      <w:r>
        <w:t xml:space="preserve">(อาจารย์วันทนีย์) ก็รับทราบนะคะ ขอบคุณค่ะ</w:t>
      </w:r>
    </w:p>
    <w:p>
      <w:pPr>
        <w:pStyle w:val="BodyText"/>
      </w:pPr>
      <w:r>
        <w:t xml:space="preserve">(ศาสตราจารย์ ดร.ไพรัช) ถามเดโชหน่อยว่าที่ผมฟังนี่ บางอันมันเป็นเรื่อง… อย่าง Bullet สุดท้ายอย่างไร เราก็ทดสอบ เพราะเราผ่าน ISO 13485 แล้วนี่ ไอ้เรื่องการรั่วซึมก็แก้ไขใช่ไหมหรืออย่างไร</w:t>
      </w:r>
    </w:p>
    <w:p>
      <w:pPr>
        <w:pStyle w:val="BodyText"/>
      </w:pPr>
      <w:r>
        <w:t xml:space="preserve">(ผู้เข้าร่วมประชุมชาย) ใช่ครับคือตรงนี้จริง ๆ ผมคิดว่าถ้าเราผ่านมาตรฐานทุกอันหมด เราน่าจะไม่มีปัญหาตรงส่วนนั้นอยู่แล้วนะครับ</w:t>
      </w:r>
    </w:p>
    <w:p>
      <w:pPr>
        <w:pStyle w:val="BodyText"/>
      </w:pPr>
      <w:r>
        <w:t xml:space="preserve">(ศาสตราจารย์ ดร.ไพรัช) คืออย่างนี้เดโชน่าจะยืนยันกับผู้เชี่ยวชาญว่าเรามีมาตรฐานอะไรที่ต้องผ่านบ้าง ถ้าผ่านมันสะท้อนอะไร ผู้เชี่ยวชาญจะได้ไม่ต้องไปกังวัลนะครับ นะ อย่างไอ้ตัวแรกนี่ 60 12-2-39 อย่างนี้ มันสะท้อนอะไร แล้วก็ตัวอื่น อย่างกรณีทดสอบในสัตว์อย่างนี้ อันนี้มันเป็นส่วนหนึ่งของ… มัน… ฮัลโหล ได้ยินไหม มันเป็นส่วนของ Clinical Trial หรือเปล่า มันเป็นเอสติก</w:t>
      </w:r>
    </w:p>
    <w:p>
      <w:pPr>
        <w:pStyle w:val="BodyText"/>
      </w:pPr>
      <w:r>
        <w:t xml:space="preserve">(ผู้เข้าร่วมประชุมชาย) คือจริง ๆ ส่วนนี้ตอนแรกก่อนที่เราจะทดสอบในคนเวอร์ชัน 2 เราได้ปรึกษาทางหมอไว้แล้วระดับหนึ่งว่าเราควรทดสอบในสัตว์ก่อนไหม หรือว่าเราไปทดสอบในคนได้เลย แต่ว่าสำหรับเวอร์ชัน 2 นี่ ตอนนั้นได้ข้อสรุปว่าไม่จำเป็นต้องไปทดสอบในสัตว์ แต่ว่ายังไม่มีไม่ต้องลงละเอียด ความหมายผมคือว่าแล้วตอบอะไรได้ มันก็จบ ถ้ากรณีการทดลองสัตว์ ทดลองคนนี่ มันก็ต้องมีกรรมการ Ethics ใช่ไหม เราตอบด้วยกระบวนการเอสติก แต่ว่ากรรมการ S… ไม่ต้องทดสอบสัตว์ ยึดกรรมการเอ็ดติกทดสอบสัตว์ มันก็จะได้เคลียร์ไปใช่ไหมครับ ไอ้คอนมิเนชันนี่ อย่างที่เราเราพูดไปแล้ว ISO 13485 เราพูดไปแล้วใช่ไหม แล้วTouch Contamination มันแก้ด้วย ISO ได้แล้ว ถูกไหม</w:t>
      </w:r>
    </w:p>
    <w:p>
      <w:pPr>
        <w:pStyle w:val="BodyText"/>
      </w:pPr>
      <w:r>
        <w:t xml:space="preserve">(ผู้เข้าร่วมประชุมชาย) ส่วน ส่วนที่แก้ด้วย ISO ไม่ได้ครับ เพราะว่ามันจะเป็นส่วนที่จากการใช้งานของผู้ใช้งานจริง ๆ ถ้าเขาไม่Clean มือให้สะอาดถ้าอย่างนั้นนี่ มันไม่ใช่ ผมอยากเขียนตารางให้มันเป็นระบบ มันฟังแล้วมันไม่จบ นึกออกนะ Bullet สุดท้ายแล้ว ในระบบ อันนี้ ไม่ใช่…</w:t>
      </w:r>
    </w:p>
    <w:p>
      <w:pPr>
        <w:pStyle w:val="BodyText"/>
      </w:pPr>
      <w:r>
        <w:t xml:space="preserve">(ผู้เข้าร่วมประชุมชาย) Bullet สุดท้ายนี่ Contamination ในเครื่องเราจากถุงของเรา จากการทำงานของเครื่อง</w:t>
      </w:r>
    </w:p>
    <w:p>
      <w:pPr>
        <w:pStyle w:val="BodyText"/>
      </w:pPr>
      <w:r>
        <w:t xml:space="preserve">(ศาสตราจารย์ ดร.ไพรัช) คือผมเสนอให้ทำเป็นตารางได้ไหม เรื่องนี้เราบอก ผู้ทำงานต้องทำงานอะไรอย่างนี้ แล้วก็การทดลองในสัตว์หรือในคนนี่ ก็ให้อยู่ใน ESTIC ได้ไหม มันจะได้จบน่ะ เดโชนึกออกใช่ไหม เราก็ไปเรียนผู้เชี่ยวชาญว่าใช้วิธีนี้ได้ไหม</w:t>
      </w:r>
    </w:p>
    <w:p>
      <w:pPr>
        <w:pStyle w:val="BodyText"/>
      </w:pPr>
      <w:r>
        <w:t xml:space="preserve">(ศาสตราจารย์ ดร.ไพรัช) นะ โอ.เค. ไหม</w:t>
      </w:r>
    </w:p>
    <w:p>
      <w:pPr>
        <w:pStyle w:val="BodyText"/>
      </w:pPr>
      <w:r>
        <w:t xml:space="preserve">(ผู้เข้าร่วมประชุมชาย) ครับรับทราบครับ ท่านอื่นมีความเห็นอย่างไรไหม เวอร์ชัน 2 นี่มัน Proove of concept ใช้งานจริงถูกไหม มันใช้ Gravity หรือเปล่า</w:t>
      </w:r>
    </w:p>
    <w:p>
      <w:pPr>
        <w:pStyle w:val="BodyText"/>
      </w:pPr>
      <w:r>
        <w:t xml:space="preserve">(ผู้เข้าร่วมประชุมชาย) เวอร์ชัน 2 ใช้ Gravity ครับ เวอร์ชัน 2 เราอิง Set EPD เพราะฉะนั้นคือมันใช้งานจริงได้ คือเอาไปแทนเครื่อง Backster Set Classes เขา มันก็ยังลดค่าใช้จ่ายจริง ๆ ไม่ได้ เพราะค่าใช้จ่ายจริง ๆ</w:t>
      </w:r>
    </w:p>
    <w:p>
      <w:pPr>
        <w:pStyle w:val="BodyText"/>
      </w:pPr>
      <w:r>
        <w:t xml:space="preserve">(ศาสตราจารย์ ดร.ไพรัช) เอาอย่างนี้ เดโชตอบให้มันเสด็จน้ำไปเลย เพราะมันไม่แพคติเคิล</w:t>
      </w:r>
    </w:p>
    <w:p>
      <w:pPr>
        <w:pStyle w:val="BodyText"/>
      </w:pPr>
      <w:r>
        <w:t xml:space="preserve">(ผู้เข้าร่วมประชุมชาย) ณ ตอนนี้เราจะไม่ทำอะไรเวอร์ชัน 2 อีกแล้ว</w:t>
      </w:r>
    </w:p>
    <w:p>
      <w:pPr>
        <w:pStyle w:val="BodyText"/>
      </w:pPr>
      <w:r>
        <w:t xml:space="preserve">(ศาสตราจารย์ ดร.ไพรัช) เราก็ปิดไป เวอร์ชัน 2 เราก็ให้นิยามหน่อย อะไรแล้วถือว่าเป็น achievement ที่จบไปแล้ว ไอ้ตัวนั้นช่วยเรา prove อะไรก็ว่าไป ตอนนี้เราไปเน้นเวอร์ชัน 3 ถูกไหม เดโชโอ.เค. แล้ว เวอร์ชัน 3 ก็เป็นไปตามแผนเวลานะครับ นะ</w:t>
      </w:r>
    </w:p>
    <w:p>
      <w:pPr>
        <w:pStyle w:val="BodyText"/>
      </w:pPr>
      <w:r>
        <w:t xml:space="preserve">(ผู้เข้าร่วมประชุมชาย) ครับ ขออนุญาตครับ เรื่องตัว ซิบิลิตี้ -6 น่ะครับ อย. ในอนาคตมีแนวโน้ม… ครับ หรือเปล่าครับ หรือแค่สำแดงตัวเอกสารก็พอครับ</w:t>
      </w:r>
    </w:p>
    <w:p>
      <w:pPr>
        <w:pStyle w:val="BodyText"/>
      </w:pPr>
      <w:r>
        <w:t xml:space="preserve">(ผู้เข้าร่วมประชุมหญิง) กราบเรียนอาจารย์ไพสร คืออนาคตที่กฎกระทรวงเรา… ต้องมีกฎกระทรวว่าความเสี่ยงมัน… มันก็อยู่ประมาณ 2-3 อย่างที่อาจารย์ทราบ หัวข้อต่าง ๆ ที่มันปรากฏอยู่ใน… เนื่องจากว่าประชนเอาไปใช้ การที่เราจะต้องทำ… ส่วนสำคัญส่วนหนึ่ง บอกว่าตัวนี้ดูเอกสารรีวิวค่ะ มีเอกสารนะคะ อ่านหรืออะไรอย่างนี้นะคะ ไม่ได้บอกว่าไปทดสอบ…</w:t>
      </w:r>
    </w:p>
    <w:p>
      <w:pPr>
        <w:pStyle w:val="BodyText"/>
      </w:pPr>
      <w:r>
        <w:t xml:space="preserve">(อาจารย์วันทนีย์) ถ้าท่านกรรมการนะคะ ไม่มีข้อคิดเห็นเพิ่มเติมนะคะ ข้อคิดเห็นเพื่อพิจารณานะคะ เรื่องเห็นชอบรายงานความก้าวหน้านะคะ ซึ่งรายงานความก้าวหน้าที่ส่งมา ที่ถึงเดือนมีนาคม 2563 นะคะ พิจารณาสนับสนุนงบประมาณ In Cash ไม่เกิน 5,180,820 บาท นะคะ</w:t>
      </w:r>
    </w:p>
    <w:p>
      <w:pPr>
        <w:pStyle w:val="BodyText"/>
      </w:pPr>
      <w:r>
        <w:t xml:space="preserve">(ศาสตราจารย์ ดร.ไพรัช) แล้วไอ้นี่ข้อเสนอมันไม่มีอยู่ในกระดาษใช่ไหม แล้วไปเขียนเอาใช่ไหม</w:t>
      </w:r>
    </w:p>
    <w:p>
      <w:pPr>
        <w:pStyle w:val="BodyText"/>
      </w:pPr>
      <w:r>
        <w:t xml:space="preserve">(อาจารย์วันทนีย์) ข้อเสนอมีค่ะ มีค่ะ อยู่หน้าแรกค่ะ</w:t>
      </w:r>
    </w:p>
    <w:p>
      <w:pPr>
        <w:pStyle w:val="BodyText"/>
      </w:pPr>
      <w:r>
        <w:t xml:space="preserve">(ศาสตราจารย์ ดร.ไพรัช) ขออ่านหน่อยสิ ให้กรรมการได้อ่านก่อนได้ไหม ประเด็นเสนอใช่ไหม กรรมการท่านเห็นบนจอแล้วท่านมีอะไรขัดข้องไหม โอ.เค. นะ ผมว่ามันเป็นไปตามขั้นตอนใช่ไหม ท่านกรรมการอันนี้กรรมการอนุมัติใช่ไหมข้อเสนอนี้เพื่อให้อนุมัตใช่ไหมวันทนีย์ งั้นเพราะให้เห็นชอบ เห็นชอบไปผ่านใครอีกหรือเปล่า ขอความเห็นชอบนะคะ เผื่อไปผ่านกรรมการบริการค่ะ เพราะฉะนั้นต้องบันทึกว่าเห็นชอบอย่างนี้ๆ นำไปอะไรบ้างอย่าง เพื่อให้อีกชุดเห็นอนุมัติใช่ไหม โอ.เค. ครับ จะได้รู้ว่าอะไรมันจบที่เรา จบที่หน่วย</w:t>
      </w:r>
    </w:p>
    <w:p>
      <w:pPr>
        <w:pStyle w:val="BodyText"/>
      </w:pPr>
      <w:r>
        <w:t xml:space="preserve">(อาจารย์วันทนีย์) ค่ะ</w:t>
      </w:r>
    </w:p>
    <w:p>
      <w:pPr>
        <w:pStyle w:val="BodyText"/>
      </w:pPr>
      <w:r>
        <w:t xml:space="preserve">(ศาสตราจารย์ ดร.ไพรัช) โอ.เค. ครับเรื่องต่อไปครับ</w:t>
      </w:r>
    </w:p>
    <w:p>
      <w:pPr>
        <w:pStyle w:val="BodyText"/>
      </w:pPr>
      <w:r>
        <w:t xml:space="preserve">(อาจารย์วันทนีย์) เรื่องโครงการต่อเนื่องที่ 2 นะคะ ก็คือโครงการถ่ายทอดบริการการสื่อสารนะคะ หัวหน้าโครงการก็คือ ดร.ณั,นันท์ หน้าต่อไปค่ะ โครงการค่ะ นะคะ โครงการนี้นะคะ ก็จะเป็นระยะเวลา 3 ปี 6 เดือนนะคะ ก็จะเริ่มที่ TRL 7 และส่งมอบที่ TRL 9 นะคะ วัตถุประสงค์มีอยู่ 4 เรื่อง ก็จะพัฒนาแพลตฟอร์มที่รองรับบริการถ่ายทอดการสื่อสาร ที่เป็นในเรื่องของตัว VRS Caption seed</w:t>
      </w:r>
    </w:p>
    <w:p>
      <w:pPr>
        <w:pStyle w:val="BodyText"/>
      </w:pPr>
      <w:r>
        <w:t xml:space="preserve">(ศาสตราจารย์ ดร.ไพรัช) วันทนีย์ไม่ต้องอ่านทุกอักษรได้ไหม มันจะเสียเวลา เอาแค่คีย์เวิร์ดพอ</w:t>
      </w:r>
    </w:p>
    <w:p>
      <w:pPr>
        <w:pStyle w:val="BodyText"/>
      </w:pPr>
      <w:r>
        <w:t xml:space="preserve">(อาจารย์วันทนีย์) ค่ะ ก็ข้อ 1 นะคะ เป็นการทำพัฒนานะคะ ระบบที่ไปรองรับศูนย์ TTRS นะคะ ระบบที่ 2 นะคะ ที่นักวิจัยทำนะคะ ก็ไปรองรับที่ไปรองรับของศูนย์รับเรื่องแจ้งเหตุกับศูนย์การแพทย์ฉุกเฉินของ ฉพฉ. ก็จะเป็นระบบที่รองรับบริการการสื่อสารของคนหนูหนวกในโรงพยาบาลนะคะ ระบบที่ 4 ที่ทำก็คือระบบติดตามสัญาณชีพทางไกในรถพยาบาลค่ะ ผลการดำเนินการนะคะ ของโครงการนี้นะคะ ก็คือต้นแบบนะคะ ต้นแบบปัจจุบันนะคะ ได้ Submit ได้รับอนุมัติ ก็คือระบบที่ช่วยติดตามสัญญาณชีพ แล้วก็สิทธิบัตรแพลตฟอร์มการสื่อสารนะคะ ถ้าท่านคณะกรรมการเห็นด้านล่างนะคะ เรื่องของการ licensing ศูนย์บริการ TTRS สำหรับคนหูหนวก็ได้มีรายรับเข้ามา ค่า ไลน์เซนซิ่งแล้วนะคะ แล้วก็มีการประเมินผลกระทบทางสังคมได้ 708,000,000 บาท นะคะ ต่อไปนะคะ ก็จะเป็นดำเนินงาน ผลการดำเนินงานนะคะ ในส่วนของแพลตฟอร์มบนคลาวน์ การแจ้งเหตุฉุกเฉินนะคะ อันนี้ก็นักวิจัยก็พัฒนาได้นะคะ ของศูนย์ดิจิทัล 1669 นะคะ ส่วนที่ 2 มีการพัฒนา ของเจ้าหน้าที่ที่ได้รับเรื่องของ สปฉ. นะคะ นะคะ ตอนนี้งานโครงสร้าง Cloud แล้วก็… ได้พัฒนาเชื่อมต่อของระบบของ TOT เรียบร้อยแล้วนะคะ ค่ะ ต่อไปนะคะ พัฒนา ทางการแพทย์ของคนพิการ และผู้สูงอายุ พัฒนาในเรื่องของยืนยันตัวผู้ใช้แบบสาธารณะ แล้วใช้งานได้ทั้ง Mobile และเว็บฯ แอปพลิเคชันเรียบร้อยแล้วนะคะ ต่อไป… ตัวนี้ก็ได้ออกแบบร่วมมือกับทางตำรวจแห่งชาตินะคะ เพื่อระบุตำแหน่ง อันนี้ก็จะมีในเรื่องของการทำ Location Base Service ตัวนี้นี่อำนาจคนที่จะทำได้ ก็คือ 191 นะคะ ดังนั้นเราก็ต้องไปร่วมมือต่อเชื่อมกับ 191 ก็ต้องไปพัฒนาให้กับ 191 อีกรอบหนึ่ง ซึ่งอันนี้ก็จะเป็นโครงการที่จะเพิ่มเติม ข้อ 5 พัฒนาโมดูลทางอินเทอร์เน็ต แล้วแจ้งเหตุฉุกเฉินแบบ Total Conversation เรียบร้อยแล้วนะคะ ค่ะ ก็ดำเนินการอยู่นะคะ ค่ะ ต่อไปนะคะ อันนี้ก็อยู่ในระหว่างการดำเนินงานสัญญาณวิดีโอของถ่ายทอดการสื่อสารก็อยู่ในระหว่างกาประมวลผลนะคะ ข้อ 8 พัฒนาแพลตฟอร์มให้สามารถบริการเมดิเคอร์ นะคะ ระบบ API ของระบบของ สพฉ. นะคะ ระบบพัฒนาสัญญาณชีพ ระบบพัฒนาสัญญาณชีพทางไกล ก็ได้ขึ้นทะเบียนระบบสัญญาณชีพทางไกลผู้ป่วยเป็นแบบภาคสนามเรียบร้อยแล้ว กิจกรรมที่ 10 ปรับปรุงแพลตฟอร์มนะคะ อันนี้ก็ได้ดำเนินการอยู่นะคะ ค่ะ ผลการประเมินของผู้เชี่ยวชาญนะคะ มีผู้เชี่ยวชาญอยู่ 2 ท่านนะคะ ก็คือ ดร.ภาสกร ปฐมบุตร ดร. สืบศักดิ์ สืบพรรคดี วิจัยมหาวิทยาลัยกรุงเทพ ด้านโทรคมนาคมค่ะ ผลการประเมิณ ก็จะมีผลการดำเนินการด้านวิชาการก็มีการดำเนินการทดสอบ contact Center ข้อ 3 พัฒนาโมดูล QM4 พัฒนาระบบสัญญาณชีพนะคะ ความก้าหน้าในการใช้งานและประโยชน์ มีความก้าวหน้าในการพัฒนาระบบต้นแบบต่าง ๆ สอดคล้องตามแผนและนำไปใช้ได้จริง ปัญหาอุปสรรคจากสถานการณ์ COVID ล่าช้านะคะ ควรปรับแผนให้สอดคล้องกับสถานการณ์นะคะ แนวทางการแก้ไข ก็ให้ทำการพิจารณาความตกลง แสว่งหาความร่วมมือกับหน่วยงานอื่น ๆ การประเมิน ผู้เชี่ยวชาญเห็นว่าการดำเนินงานที่ได้เสนอไว้ มีความคืบหน้าเชิงผลงานนะคะ การพัฒนาต้นแบบสอดคล้องตามแผน และสามารถสอดคล้องกับงานงานในปีต่อ ๆ ไปได้ ขอเสนอแนะก็คือ… และการพัฒนาระบบต้องใช้เวลาในการประสานงาน ควรเตรียมการบริหารให้เพียงพอต่อการประสานงานนะคะ ก็ผู้เชี่ยวชาญได้พิจารณาเห็นว่าให้ดำเนินการต่อเนื่องต่อได้นะคะ ค่ะ ก็อยากจะให้นักวิจัย… สั้น ๆ นะคะ ต่อระบบที่ได้ดำเนินการค่ะ เชิญดร. ณัฐนนท์ ค่ะ</w:t>
      </w:r>
    </w:p>
    <w:p>
      <w:pPr>
        <w:pStyle w:val="BodyText"/>
      </w:pPr>
      <w:r>
        <w:t xml:space="preserve">(ผู้เข้าร่วมประชุมชาย) ครับก็ ความก้าวหน้าของระบบนะครับ ที่ทำให้กับ TTRS นะครับ ตอนนี้เรามีการเปิดตัวใหม่ เรียกว่า TTRS เว็บฯ นะครับ การใช้งานบริการผ่านหน้าเว็บนะครับ ก่อนหน้านี้เป็นของเอกชนนะครับ แล้วก็ใช้มา 5 ปี นะครับ ปัจจุบันก็ยังไม่ขึ้น ตัวนี้ก็เป็นตัวที่ไปทดแทนตัวที่เอกชนมี แล้วก็เริ่มใช้งานไปแล้ว 1 เดือน สำหรับผู้มีปัญหาทางการพูด ตอนนี้ก็จดสิทธิบัตรนะครับว่าเป็นสิทธิบัตรได้นะครับ อยู่ในขั้นตอน TOO กำลังยื่นจดให้อยู่นะครับ ซึ่งตัวเนื้องานตัวนี้นะครับ เราจะพัฒนาแอปพลิเคชันที่สมาร์ทโฟน เพื่อช่วยปรับปรุงเสียงให้ดีขึ้น ในกลุ่มผู้สูงอายุก็จะไม่ค่อยมีเงินซื้อนะครับ แล้วก็โทรศัพท์ส่วนใหญ่จะเป็น… ขอในรูปแบบว่า ขอเข้าไปที่ Center แล้วก็ส่งออกไปจะสะดวกกว่า แต่ว่าในโครงการก็มองว่าเป็นทั้ง 2 แบบ ที่เขามีการพูดต่อหน้านี่ เราคิดว่าจะให้บนสมาร์ตโฟนน่าจะดี สุดท้ายแล้วก็กลุ่มผู้ไร้กล่องเสียงเห็นสมควรว่าน่าจะทำเป็น 2 ส่วนเลย แล้วก็โทร. ออก แล้วปรับปรุงเสียงพูดให้นะครับ ก็เป็นอันที่เขาสามารถใช้งานได้เลย แล้วอีกอันหนึ่ง ก็คือเรื่องของการทำแอฟพลิเคชันบนสมาร์ตโฟนนะครับ ซึ่งทางโครงการก็จะทำ 2 แบบ ตามที่กลุ่มผู้ไร้กล่องเสียงของมา ส่วนถัดมานะครับ ก็เป็นแพลตฟอร์มรับเหตุฉุกเฉินของ สพฉ. นะครับ เรียกว่า DE 1669 ปัจจุบันนะครับ สปฉ. ได้รับงบประมาณจากกองทุน DE มาแล้วนะครับ ซึ่งส่วนที่จะมาเสนอโครงการ ก็คือก่อนหน้าที่จะไปติดตั้งที่จังหวัดที่เราจะไปติดตั้ง ยังไม่ได้ซื้ออุปกรณ์ใหม่ กับปัญหานี้ได้รับการแก้ไขแล้วเนื่องจาก สพฉ. ได้รับงบจาก DE ซึ่งในงบสนับสนุนนั้นมีเงินซื้อครุภัณฑ์ ดังนั้นจังหวัดที่จะเอาไปติดตั้งนะครับ จาก 6 จังหวัด ก็จะกลายเป็น 15 จังหวัดนะครับ ซึ่งส่วนนี้จะมีค่าไลเซนซิ่งอยู่ประมาณ 11 ล้านนะครับ คิดว่าน่าจะมีเงินเข้าไปในปีงบประมาณหน้า ส่วนอีกเรื่องหนึ่งนะครับ เนื่องจากว่าเราทำแพลตฟอร์มเรื่องของบริการผู้พิการทางการได้ยิน เราช่วย 191 แล้วก็ช่วย ฉพฉ. ในการพัฒนาเรื่องฉุกเฉินในประเทศจะลิงก์ให้บริการกับคนที่มีปัญหาทางการได้ยิน กรณีที่คนพิการทางการได้ยินนี่ โทร. เข้าSigal Number 191 เชื่อมต่อให้ 191 เราก็เลยได้เข้าไปเป็นที่ปรึกษาให้ 191 ออกแบบโครงสร้างร่วมกับ สพฉ. ร่วมกับ TTRS ออกเป็นตามแผนภาพนี้นะครับ ระบบการรับแจ้งเหตุของประเทศนะครับ ทั้ง 191 แล้ว ฉพฉ. นะครับ ในส่วนของ สปฉ. ยังร่วมมือกับล่ามต่างประเทศนะครับ ในกรณีที่คนต่างประเทศเดินทางเข้ามาแล้วโทรขอความช่วยเหลือฉุกเฉินทางการแพทย์ มีล่ามภาษาต่างประเทศช่วยแปลให้ อันนี้ก็จะเป็นโครงสร้างที่ออกแบบไว้นะครับ ถัดมาครับ ในส่วนระบบการประชุมสาย เรามีการปรับปรุง Interface ใหม่ เพื่อให้สอดคล้องกับ สพฉ. เรื่อง วิดีโอคอนเฟอร์เรนซ์นะครับ มีการเทสร่วมกับ สปฉ. แล้วนะครับ ซึ่งจะติดตั้งให้กับจังหวัดแรกในเดือนพฤจิกานี้ครับ ที่อาจารย์ณรงค์ไปเซ็น MOU ในเรื่องของ เรื่องของกองทุนนะครับ เรื่องของโครงการที่ได้รับการสนับสนุนนะครับ 15 จังหวัด ที่กล่าวไปก่อนหน้านี้ครับ ในส่วน AML มีความก้าวหน้านะครับ ตอนนี้เราได้คุยกับ Google แล้ว กับ Apple แล้ว ว่า 191 นะครับ มีเอกสารแปลเรียบร้อยแล้ว ยื่นไปปรากฎว่า Google บอกว่าเนื่องจากว่า สวทช. เป็นหน่วยงานที่ให้กับ 191 ดังนั้นนี่ในการเซ็นต์ความร่วมมือ ต้องขอให้ สวทช. เข้ามาเซ็นร่วมด้วย เป็นอีก 1 Party ตอนนี้นะครับ อยู่ระหว่างการทำหนังสือ ยื่น ผบ.ตร. เซ็นนะครับ แล้วก็น่าจะส่งเข้ามาที่ สวทช. แจ้งให้ทราบว่า อยากให้สวทช. ช่วยเข้ามาตรงนี้ครับถัดไปครับ ในส่วนเรื่องของการในโรงพยาบาลนะครับ ตอนนี้ออกแบบแอปพลิเคชันนะครับ แต่ว่าเบื้องต้นนี่เรากำลัง… ได้ข้อสรุปแล้วนี้ ตัวนี้น่าจะเริ่มวางแผนใช้งานในโรงพยาบาลเพื่อให้กลุ่มคนที่มีปัญหาทางการได้ยินนี่ สามารถใช้แอปฯ ตัวนี้ ในการสื่อสารกับแพทย์ได้ครับ ส่วนสุดท้ายนะครับ อันนี้เป็นเรื่องของการส่งข้อมูล… ในงาน สพฉ. นะครับ ที่จะมีการติดตั้งจริงใน กองทุน DE ทั้งหมด ก็จะเป็นภาพตามนี้นะครับ แล้วก็ทางขวานี่ ก็จะเป็นลักษณะของตัว Service นะครับ ที่ตัวเจ้าหน้าที่จะมาเรียกใช้งานได้ครับ ขอบคุณครับ หมดแล้วครับ ขอบคุณครับ</w:t>
      </w:r>
    </w:p>
    <w:p>
      <w:pPr>
        <w:pStyle w:val="BodyText"/>
      </w:pPr>
      <w:r>
        <w:t xml:space="preserve">(ศาสตราจารย์ ดร.ไพรัช) โอ.เค. ครับ อันนี้คล้าย ๆ ว่าเราเคยมีระบบอื่นใช้อยู่แล้ว แล้วเรามาเขียนระบบของเราเองใช่ไหม ไอ้เว็บฯ นี่</w:t>
      </w:r>
    </w:p>
    <w:p>
      <w:pPr>
        <w:pStyle w:val="BodyText"/>
      </w:pPr>
      <w:r>
        <w:t xml:space="preserve">(ผู้เข้าร่วมประชุมชาย) ครับ ใช่ครับอาจารย์ครับ ก่อนหน้านี้เราทำงานให้กับศูนย์ TTRS ระบบของ TTRS น่ะครับ ให้มีความเหมาะสมมากขึ้นกับการแพทย์ฉุกเฉินมากขึ้นนะครับ</w:t>
      </w:r>
    </w:p>
    <w:p>
      <w:pPr>
        <w:pStyle w:val="BodyText"/>
      </w:pPr>
      <w:r>
        <w:t xml:space="preserve">(ศาสตราจารย์ ดร.ไพรัช) อันแรก ๆ</w:t>
      </w:r>
    </w:p>
    <w:p>
      <w:pPr>
        <w:pStyle w:val="BodyText"/>
      </w:pPr>
      <w:r>
        <w:t xml:space="preserve">(อาจารย์วันทนีย์) อันแรก</w:t>
      </w:r>
    </w:p>
    <w:p>
      <w:pPr>
        <w:pStyle w:val="BodyText"/>
      </w:pPr>
      <w:r>
        <w:t xml:space="preserve">(ศาสตราจารย์ ดร.ไพรัช) ที่โป้งบอกว่าไปชดเชย ไปชดเชยอะไร ข้อแรกเลยข้อ 1 เลย ลองถอยไปดู</w:t>
      </w:r>
    </w:p>
    <w:p>
      <w:pPr>
        <w:pStyle w:val="BodyText"/>
      </w:pPr>
      <w:r>
        <w:t xml:space="preserve">(อาจารย์วันทนีย์) อาจารย์คะ ก็คือเมื่อ 10 ปีที่แล้ว ตอนที่เราเริ่มงานน่ะค่ะ เราใช้ระบบของ AVAYA จากนั้นน่ะ ทาง สวทช. เรา…</w:t>
      </w:r>
    </w:p>
    <w:p>
      <w:pPr>
        <w:pStyle w:val="BodyText"/>
      </w:pPr>
      <w:r>
        <w:t xml:space="preserve">(อาจารย์วันทนีย์) โดยทีมก็พัฒนาระบบของตนเองค่ะ เข้ามาทดแทนค่ะ</w:t>
      </w:r>
    </w:p>
    <w:p>
      <w:pPr>
        <w:pStyle w:val="BodyText"/>
      </w:pPr>
      <w:r>
        <w:t xml:space="preserve">(ศาสตราจารย์ ดร.ไพรัช) อันนี้ที่เราน่าจะ ถ้าตอนจบหรือตอนไหน ก็อธิบายให้กรรมการทราบว่าเรามีของต่างประเทศ มีเรื่องค่าใช้จ่าย เพราะถ้าเราเขียนของเรา แล้วก็ค่าใช้จ่าย ช่วยตอน อธิบายคำตอบไป ไม่เข้าใจว่าพยายามทำอะไร</w:t>
      </w:r>
    </w:p>
    <w:p>
      <w:pPr>
        <w:pStyle w:val="BodyText"/>
      </w:pPr>
      <w:r>
        <w:t xml:space="preserve">(อาจารย์วันทนีย์) ตอนเริ่มต้นค่ะ ตอนเริ่มต้นในระบบ AVAYA ทางมูลนิธิซื้ออยู่ที่ 24 ล้านน่ะค่ะอาจารย์</w:t>
      </w:r>
    </w:p>
    <w:p>
      <w:pPr>
        <w:pStyle w:val="BodyText"/>
      </w:pPr>
      <w:r>
        <w:t xml:space="preserve">(ศาสตราจารย์ ดร.ไพรัช) ผมจำได้ แต่ช่วยเขียนสักนิด เพราะว่าที่สาเหตุที่ทำคืออะไร ไม่อย่างนั้นกรรมการจะตามไม่ทันว่า ทำไปเพื่ออะไรกัน ขอสไลด์ถัดไปนิดนะครับ ฮัลโหล อันนี้คืออะไร</w:t>
      </w:r>
    </w:p>
    <w:p>
      <w:pPr>
        <w:pStyle w:val="BodyText"/>
      </w:pPr>
      <w:r>
        <w:t xml:space="preserve">(อาจารย์วันทนีย์) หน้านี้ไหมคะ ของผู้ไร้กล่องเสียง</w:t>
      </w:r>
    </w:p>
    <w:p>
      <w:pPr>
        <w:pStyle w:val="BodyText"/>
      </w:pPr>
      <w:r>
        <w:t xml:space="preserve">(ศาสตราจารย์ ดร.ไพรัช) กล่องเสียงเขาก็จะวางให้ผู้แทนเขาใช่ไหม</w:t>
      </w:r>
    </w:p>
    <w:p>
      <w:pPr>
        <w:pStyle w:val="BodyText"/>
      </w:pPr>
      <w:r>
        <w:t xml:space="preserve">(อาจารย์วันทนีย์) ค่ะ</w:t>
      </w:r>
    </w:p>
    <w:p>
      <w:pPr>
        <w:pStyle w:val="BodyText"/>
      </w:pPr>
      <w:r>
        <w:t xml:space="preserve">(ศาสตราจารย์ ดร.ไพรัช) อันนี้คือ อันนี้คือไปช่วย สปฉ. ถูกไหม</w:t>
      </w:r>
    </w:p>
    <w:p>
      <w:pPr>
        <w:pStyle w:val="BodyText"/>
      </w:pPr>
      <w:r>
        <w:t xml:space="preserve">(อาจารย์วันทนีย์) ใช่ค่ะ</w:t>
      </w:r>
    </w:p>
    <w:p>
      <w:pPr>
        <w:pStyle w:val="BodyText"/>
      </w:pPr>
      <w:r>
        <w:t xml:space="preserve">(ผู้เข้าร่วมประชุมชาย) ใช่ครับอาจารย์</w:t>
      </w:r>
    </w:p>
    <w:p>
      <w:pPr>
        <w:pStyle w:val="BodyText"/>
      </w:pPr>
      <w:r>
        <w:t xml:space="preserve">(ศาสตราจารย์ ดร.ไพรัช) เพื่อช่วยให้ผู้พิการที่มีปัญหาทางการได้ยินนี่ได้ประโยชน์</w:t>
      </w:r>
    </w:p>
    <w:p>
      <w:pPr>
        <w:pStyle w:val="BodyText"/>
      </w:pPr>
      <w:r>
        <w:t xml:space="preserve">(ศาสตราจารย์ ดร.ไพรัช) อันใหม่ใช่ไหม เป็นโครงการใหม่ทำให้ สพฉ. น่ะครับ รวมทั้งนักท่องเที่ยวต่างประเทศด้วยครับ คนพิการถูกไหม คนพิการอย่างเดียวหรือเปล่า</w:t>
      </w:r>
    </w:p>
    <w:p>
      <w:pPr>
        <w:pStyle w:val="BodyText"/>
      </w:pPr>
      <w:r>
        <w:t xml:space="preserve">(อาจารย์วันทนีย์) เราเอาคนพิการไปร่วมด้วย เพื่อให้ใช้ร่วมกันได้หมดค่ะ</w:t>
      </w:r>
    </w:p>
    <w:p>
      <w:pPr>
        <w:pStyle w:val="BodyText"/>
      </w:pPr>
      <w:r>
        <w:t xml:space="preserve">(ศาสตราจารย์ ดร.ไพรัช) ก็คือเราไปเซอร์วิสคนพิการ</w:t>
      </w:r>
    </w:p>
    <w:p>
      <w:pPr>
        <w:pStyle w:val="BodyText"/>
      </w:pPr>
      <w:r>
        <w:t xml:space="preserve">(ผู้เข้าร่วมประชุมชาย) เราทำระบบให้เขาใหม่เลยครับ</w:t>
      </w:r>
    </w:p>
    <w:p>
      <w:pPr>
        <w:pStyle w:val="BodyText"/>
      </w:pPr>
      <w:r>
        <w:t xml:space="preserve">(ศาสตราจารย์ ดร.ไพรัช) คนพิการ ๆ คนทุกคนในประเทศนี้ แล้วก็นักท่องเที่ยวทุกคนที่อยู่ในประเทศนี้ โทร. 1669 ใช้ได้ทุกคนเลยครับอาจารย์ครับ</w:t>
      </w:r>
    </w:p>
    <w:p>
      <w:pPr>
        <w:pStyle w:val="BodyText"/>
      </w:pPr>
      <w:r>
        <w:t xml:space="preserve">(อาจารย์วันทนีย์) ระบบ เข้าไปพัฒนาเดิมของเขามีแต่ Voice อย่างเดียว อันใหม่ของเราเราเรียกว่า Total Conversation ก็จะมีทั้ง Text ทั้งวิดีโอ แล้วก็ Voice ร่วมอยู่ในระบบเดียวกันค่ะ</w:t>
      </w:r>
    </w:p>
    <w:p>
      <w:pPr>
        <w:pStyle w:val="BodyText"/>
      </w:pPr>
      <w:r>
        <w:t xml:space="preserve">(ศาสตราจารย์ ดร.ไพรัช) มันช่วย หมายความว่า ของเดิมมันมีจุดบกพร่อง เพราะ Voice อย่างเดียว ไม่ควรอย่างไร</w:t>
      </w:r>
    </w:p>
    <w:p>
      <w:pPr>
        <w:pStyle w:val="BodyText"/>
      </w:pPr>
      <w:r>
        <w:t xml:space="preserve">(ผู้เข้าร่วมประชุมชาย) ครับ คืออย่างเดิมนี่รองรับแค่เสียงอย่างเดียวครับอาจารย์ แล้วก็เวลาที่คนพิการโทรเข้าไปนี่ อย่างคนหูหนวกโทรเข้าไปนี่ ก็จะสื่อสารไม่ได้ ตัวใหม่เราก็เลยเปลี่ยนเป็นลักษณะของวิดีโอครับ สามารถ ได้เลย ดังนั้นนี่คนพิการทางการได้ยินโทร. เข้าไปปุ๊บเราก็จะดึง TTRS เข้ามา 3 สายได้ครับ อันนี้คือฟีเจอร์ที่ 1 ฟีเจอร์ที่ 2 นี่ครับ โทรเข้าไปแล้วนี่ในบางครั้งนี่มันจะไม่เห็นหน้างาน เช่น บอกว่าเกิดแผลนู้น แผลนี่ครับ ฉะนั้นการเปลี่ยนเป็นวิดีโอได้ ทำให้เจ้าหน้าที่เห็นบาดแผลหรืออาการได้ชัดเจนขึ้นนะครับ นอกจากนั้นแล้ว ที่เราเพิ่มอีกอัน คือ AML ครับ Advance ซึ่งเป็นเทนพอยน์หลักของ emergency ของประเทศเลยครับ เนื่องจากว่าเวลาที่โทร. เข้าไปนี่ สอบถามก็คือตำแหน่งที่อยู่ เราทำ ร่วมกับ Google, Apple เช่น การ Improve ตรงนี้ เพื่อให้รับการแจ้งเหตุและช่วยเหลือได้ดีขึ้อันนี้ก็จะเป็นโครงสร้างที่ใส่เข้าไปให้ สปฉ. น่ะครับ เพื่อให้การบริการดีขึ้นครับ</w:t>
      </w:r>
    </w:p>
    <w:p>
      <w:pPr>
        <w:pStyle w:val="BodyText"/>
      </w:pPr>
      <w:r>
        <w:t xml:space="preserve">(ศาสตราจารย์ ดร.ไพรัช) ตกลงมีภาพ มีโลเคชัน</w:t>
      </w:r>
    </w:p>
    <w:p>
      <w:pPr>
        <w:pStyle w:val="BodyText"/>
      </w:pPr>
      <w:r>
        <w:t xml:space="preserve">(ผู้เข้าร่วมประชุมชาย) มี 3 คีย์หลักนี้ครับ</w:t>
      </w:r>
    </w:p>
    <w:p>
      <w:pPr>
        <w:pStyle w:val="BodyText"/>
      </w:pPr>
      <w:r>
        <w:t xml:space="preserve">(ศาสตราจารย์ ดร.ไพรัช) … ทำอย่างไร มี Text</w:t>
      </w:r>
    </w:p>
    <w:p>
      <w:pPr>
        <w:pStyle w:val="BodyText"/>
      </w:pPr>
      <w:r>
        <w:t xml:space="preserve">(ผู้เข้าร่วมประชุมชาย) มีข้อความด้วยครับ เพราะว่าบางครั้งภาษามือถ้าภาพมันไม่ชัดเจนครับ การมี Text นี่ มีการพิมพ์มันจะเกิดความชัดเจนตัว Text นี่</w:t>
      </w:r>
    </w:p>
    <w:p>
      <w:pPr>
        <w:pStyle w:val="BodyText"/>
      </w:pPr>
      <w:r>
        <w:t xml:space="preserve">(ศาสตราจารย์ ดร.ไพรัช) โอ.เค. เรามีครับ เรามีครบหมด มีทั้งภาพใช่ไหม แล้วก็ Location แล้วก็มี TTRS เข้าไปช่วยด้วย</w:t>
      </w:r>
    </w:p>
    <w:p>
      <w:pPr>
        <w:pStyle w:val="BodyText"/>
      </w:pPr>
      <w:r>
        <w:t xml:space="preserve">(ผู้เข้าร่วมประชุมชาย) ใช่ครับใช่</w:t>
      </w:r>
    </w:p>
    <w:p>
      <w:pPr>
        <w:pStyle w:val="BodyText"/>
      </w:pPr>
      <w:r>
        <w:t xml:space="preserve">(ศาสตราจารย์ ดร.ไพรัช) แล้วตอนนี้เราเริ่มทดสอบการใช้งานหรือยังโป้ง</w:t>
      </w:r>
    </w:p>
    <w:p>
      <w:pPr>
        <w:pStyle w:val="BodyText"/>
      </w:pPr>
      <w:r>
        <w:t xml:space="preserve">(ผู้เข้าร่วมประชุมชาย) จังหวัดแรกจะเริ่มต้นเดือนพฤศจิกายนนี้ครับ</w:t>
      </w:r>
    </w:p>
    <w:p>
      <w:pPr>
        <w:pStyle w:val="BodyText"/>
      </w:pPr>
      <w:r>
        <w:t xml:space="preserve">(ศาสตราจารย์ ดร.ไพรัช) โอ.เค.</w:t>
      </w:r>
    </w:p>
    <w:p>
      <w:pPr>
        <w:pStyle w:val="BodyText"/>
      </w:pPr>
      <w:r>
        <w:t xml:space="preserve">(ผู้เข้าร่วมประชุมชาย) ติดตั้งทั้งหมด 15 จังหวัด ครับ</w:t>
      </w:r>
    </w:p>
    <w:p>
      <w:pPr>
        <w:pStyle w:val="BodyText"/>
      </w:pPr>
      <w:r>
        <w:t xml:space="preserve">(ศาสตราจารย์ ดร.ไพรัช) โอ.เค. ครับ ขอสไลด์ถัดไป จะได้สร้างความเข้าใจหน่อย</w:t>
      </w:r>
    </w:p>
    <w:p>
      <w:pPr>
        <w:pStyle w:val="BodyText"/>
      </w:pPr>
      <w:r>
        <w:t xml:space="preserve">(ผู้เข้าร่วมประชุมชาย) ครับ</w:t>
      </w:r>
    </w:p>
    <w:p>
      <w:pPr>
        <w:pStyle w:val="BodyText"/>
      </w:pPr>
      <w:r>
        <w:t xml:space="preserve">(ศาสตราจารย์ ดร.ไพรัช) อันนี้คืออะไรครับ</w:t>
      </w:r>
    </w:p>
    <w:p>
      <w:pPr>
        <w:pStyle w:val="BodyText"/>
      </w:pPr>
      <w:r>
        <w:t xml:space="preserve">(ผู้เข้าร่วมประชุมชาย) สไลด์นี้คือโครงสร้างการรับแจ้งเหตุของ 3 หน่วยงานครับ อันซ้ายบนนี่จะเป็นของ 1669 ครับ อันกลางนี่จะเป็นของล่ามหูหนวกครับ นี่ก็จะเป็นของ 191 เราไปทำโครงสร้าง… สำหรับคนหูหนวกโดยเชื่อมเซอร์วิสของประเทศน่ะครับ ให้มาเรียกใช้งานได้</w:t>
      </w:r>
    </w:p>
    <w:p>
      <w:pPr>
        <w:pStyle w:val="BodyText"/>
      </w:pPr>
      <w:r>
        <w:t xml:space="preserve">(ศาสตราจารย์ ดร.ไพรัช) ก็คือเป็นฝ่ายรับที่จะ…</w:t>
      </w:r>
    </w:p>
    <w:p>
      <w:pPr>
        <w:pStyle w:val="BodyText"/>
      </w:pPr>
      <w:r>
        <w:t xml:space="preserve">(ผู้เข้าร่วมประชุมชาย) ใช่ครับ</w:t>
      </w:r>
    </w:p>
    <w:p>
      <w:pPr>
        <w:pStyle w:val="BodyText"/>
      </w:pPr>
      <w:r>
        <w:t xml:space="preserve">(ศาสตราจารย์ ดร.ไพรัช) เป็นตัวกลางหรือเปล่า เป็นตัวกลางแล้วแจ้งไป 191 อะไรอย่างนี้ใช่ไหม</w:t>
      </w:r>
    </w:p>
    <w:p>
      <w:pPr>
        <w:pStyle w:val="BodyText"/>
      </w:pPr>
      <w:r>
        <w:t xml:space="preserve">(ผู้เข้าร่วมประชุมชาย) ไม่ใช่ครับ เรา… เวลาที่ 191 เนื่องจากว่า 191 จะเปลี่ยนตัวเองเป็น Single Number ของการแจ้งเหตุฉุกเฉินทางการแพทย์นี่ 191 ต้องดึงสายมาใช่ สปฉ.</w:t>
      </w:r>
    </w:p>
    <w:p>
      <w:pPr>
        <w:pStyle w:val="BodyText"/>
      </w:pPr>
      <w:r>
        <w:t xml:space="preserve">(ศาสตราจารย์ ดร.ไพรัช) ไปตรงเลยใช่ไหม</w:t>
      </w:r>
    </w:p>
    <w:p>
      <w:pPr>
        <w:pStyle w:val="BodyText"/>
      </w:pPr>
      <w:r>
        <w:t xml:space="preserve">(ผู้เข้าร่วมประชุมชาย) ถูกครับ ไปที่ 191 แล้วก็ทำการเชื่อมโยงระหว่าง 194 กับ สพฉ. เข้าไปครับ ฝ่ายที่รับแจ้ง เพื่อที่จะทำให้โครงสร้าง Single Number</w:t>
      </w:r>
    </w:p>
    <w:p>
      <w:pPr>
        <w:pStyle w:val="BodyText"/>
      </w:pPr>
      <w:r>
        <w:t xml:space="preserve">(ศาสตราจารย์ ดร.ไพรัช) เมื่อกี้เป็นฝ่ายผู้แจ้ง สไลด์ถัดไปเลย ขอสร้างความเข้าใจหน่อย</w:t>
      </w:r>
    </w:p>
    <w:p>
      <w:pPr>
        <w:pStyle w:val="BodyText"/>
      </w:pPr>
      <w:r>
        <w:t xml:space="preserve">(ผู้เข้าร่วมประชุมชาย) ครับ อันนี้เป็นระบบที่แสดงให้เห็นครับ อันนี้เป็นตัวรองรับของวิดีโอและพิกัดตำแหน่ง ของการ… ใช่ครับ อันนี้ก็เป็น Interface ให้กับเจ้าหน้าที่ครับ แสดงให้เห็นว่าเจ้าหน้าที่สามารถเห็นข้อมูลได้ครบถ้วนทั้งภาพ เสียง ข้อความ พิกัดตำแหน่ง</w:t>
      </w:r>
    </w:p>
    <w:p>
      <w:pPr>
        <w:pStyle w:val="BodyText"/>
      </w:pPr>
      <w:r>
        <w:t xml:space="preserve">(ศาสตราจารย์ ดร.ไพรัช) อ๋อดีมาก ขอสไลด์ถัดไปนิดหนึ่ง</w:t>
      </w:r>
    </w:p>
    <w:p>
      <w:pPr>
        <w:pStyle w:val="BodyText"/>
      </w:pPr>
      <w:r>
        <w:t xml:space="preserve">(ศาสตราจารย์ ดร.ไพรัช) อันนี้ไปรับ …</w:t>
      </w:r>
    </w:p>
    <w:p>
      <w:pPr>
        <w:pStyle w:val="BodyText"/>
      </w:pPr>
      <w:r>
        <w:t xml:space="preserve">(ผู้เข้าร่วมประชุมชาย) อันนี้ก็เป็น AML นะครับ ที่ Inproof เรื่องของ</w:t>
      </w:r>
    </w:p>
    <w:p>
      <w:pPr>
        <w:pStyle w:val="BodyText"/>
      </w:pPr>
      <w:r>
        <w:t xml:space="preserve">(ศาสตราจารย์ ดร.ไพรัช) โอ.เค. เครื่องของพิกัดนะ Google กับ Apple ตัว 11 ล้าน เป็นตัวกองทุน DE ครับ แต่ว่าของ AML นี่จะเป็นต่างหาก ซึ่งอันนี้กำลังคุยกับ… อยู่ครับ สรุปตัวเลขครับ ในเรื่องของค่า Licensing ของ AML ครับ แต่ว่าตัว AML อันนี้ครับ เริ่มทำที่ยุโรปครับ เนื่องจากว่าปัญหาดีลข้อมูลError ค่อนข้างสูงน่ะครับ Error จะเกิดได้ตั้งแต่ 200 เมตรไปถึง 20 กิโลเมตร หรือถ้าเราส่งเป็น GPS นะครับ Error ก็จะอยู่สัก 100 เมตร ครับ ฉะนั้นนี่ทางเรื่องของยุโรปน่ะครับ True น่ะครับ เขาก็ไปคุยกับ Google, Apple คนที่โทรศัพท์ไปแล้ว จะได้ Accuracy ได้ดีกว่านี้ ทาง Google กับ Apple ก็เลยทำ Service ขึ้นมา อยู่ประมาณ 5 - 7 เมตร ครับ ซึ่ง AML ตัวนี้นะครับ ที่จะเปิดได้นี่ แต่ละประเทศต้องทำ Service เป็น Server กลางของประเทศครับ มือถือจะทำงานอัตโนมัติในการ In prove พิเศษส่งเข้ามาที่ Center กลาง ก็จะส่งให้หน่วยงานปลายทางอีกทีหนึ่ง ส่วนกลางที่จะรองรับ Service กลางซึ่งอันนี้ สวทช. จะรับหน้าที่ในการ Implement ตรงนี้ออกมาให้ โดยทำตามมาตรฐาน AML ของ Google และ Apple ครับ ซึ่งการจะทำได้นี่ ต้องไปเซ็นสัญญา แล้วก็เรียนรู้ API ตัวนี้ครับ</w:t>
      </w:r>
    </w:p>
    <w:p>
      <w:pPr>
        <w:pStyle w:val="BodyText"/>
      </w:pPr>
      <w:r>
        <w:t xml:space="preserve">(ศาสตราจารย์ ดร.ไพรัช) แล้วทางเทคนิคมันทำอย่างไรที่แก้ Error จะเช็ก Logic มันใช้ GPS หรือมัน Error</w:t>
      </w:r>
    </w:p>
    <w:p>
      <w:pPr>
        <w:pStyle w:val="BodyText"/>
      </w:pPr>
      <w:r>
        <w:t xml:space="preserve">(ผู้เข้าร่วมประชุมชาย) นะครับ แต่ว่า GPS ที่เราเปิดใช้ในมือถือนี่ครับ ที่เปิดให้มีการอิมพีเมนต์พัฒนาครับ เป็นแอคโคเรซี่มันยังไม่ดีครับ แต่อันนี้ เป็น AI ที่ฝังติดอยู่ในชิปของมือถือครับ ซึ่ง Google กับ Apple ไม่ได้เปิดให้ ซึ่งการทำงานตัวนี้ครับ เป็นการ Run แบบ background Service ฉะนั้น เมื่อมัน Run แบบ มันจะดึงพิกัดได้ทันที ซึ่งต่างจากการเรียกใช้เดิมเวลาเราเข้าแอปฯ น่ะครับ ถ้าเราสังเกตนี่ พิกัดครั้งแรกที่เข้าไปครั้งแรกจะไม่แม่น เราต้องรอสักแป๊บหนึ่งน่ะครับ พิกัดถึงจะแม่น เราจะรอให้พิกัสแม่นนี่มันรันแบบแบคกราวน์ตลอดเวลา เพราะฉะนั้นเวลาโทร. ไปปุ๊บมันก็จะแม่นมากกว่าครับ ดังนั้น ถ้าใช้งานกับ Google Map นี่ เวลาเราโทรออกนี่ เราเห็นถึงระดับชั้นและเลขห้องเลยครับ ถ้าพักในอาคาร หรือโรงแรม ในคอนโดพวกนี้ครับ หน้าห้องได้เลย</w:t>
      </w:r>
    </w:p>
    <w:p>
      <w:pPr>
        <w:pStyle w:val="BodyText"/>
      </w:pPr>
      <w:r>
        <w:t xml:space="preserve">(ศาสตราจารย์ ดร.ไพรัช) โป้งเวลามันทำงานนี่ Selsite มันทำงานร่วมกันหรือ</w:t>
      </w:r>
    </w:p>
    <w:p>
      <w:pPr>
        <w:pStyle w:val="BodyText"/>
      </w:pPr>
      <w:r>
        <w:t xml:space="preserve">(ผู้เข้าร่วมประชุมชาย) ทำงานร่วมกันระหว่าง Sale Site กับ GPS ในเครื่องครับ ร่วมกันเลยครับ ซึ่งเป็นอัลกอริทึมพิเศษ ซึ่งไม่เปิดเผยให้เอกชน หรือใครใช้งานเลยครับ มันเป็นเซอร์วิสข้างใน อันนี้เป็น Service เฉพาะเลยครับ</w:t>
      </w:r>
    </w:p>
    <w:p>
      <w:pPr>
        <w:pStyle w:val="BodyText"/>
      </w:pPr>
      <w:r>
        <w:t xml:space="preserve">(ศาสตราจารย์ ดร.ไพรัช) แล้วของเราจะได้ไหม ถ้าเข้าไปถึงอะไรที่ห้องนี่</w:t>
      </w:r>
    </w:p>
    <w:p>
      <w:pPr>
        <w:pStyle w:val="BodyText"/>
      </w:pPr>
      <w:r>
        <w:t xml:space="preserve">(ผู้เข้าร่วมประชุมชาย) ถ้ามีการลงทะเบียนแผนผังไว้กับ Google อันนี้จะลงถึง วันก่อนผมไปโรงแรมปทุมวันพริตเสตที่มาบุญครองครับ เปิด map ไปปุ๊บน่ะครับ อาจารย์ดู Maps นะครับ จะเห็นแต่ละชั้นเลยครับ และน่ะครับ ถ้า AML เวิร์ก ถ้าโทรออกมาเราจะรู้เลยครับ ว่าเราอยู่ตำแหน่งไหนของอาคาร</w:t>
      </w:r>
    </w:p>
    <w:p>
      <w:pPr>
        <w:pStyle w:val="BodyText"/>
      </w:pPr>
      <w:r>
        <w:t xml:space="preserve">(ศาสตราจารย์ ดร.ไพรัช) อันนี้ตัวมือถือมันบอก มันรู้ตำแหน่งในตึกได้อย่างไร ได้อย่างไร มันจะมีการลงทะเบียนตัว wifi เอาไว้ Access point ตรงนี้ คนที่ลงทะเบียน ฉะนั้นนี่เวลาเข้าไปปุ๊บ มันจะใช้ตรงนั้นเป็นตัวอิงได้ด้วครับ</w:t>
      </w:r>
    </w:p>
    <w:p>
      <w:pPr>
        <w:pStyle w:val="BodyText"/>
      </w:pPr>
      <w:r>
        <w:t xml:space="preserve">(ศาสตราจารย์ ดร.ไพรัช) ตัว access point มันอยู่ทุกห้องเลยหรือโป้ง</w:t>
      </w:r>
    </w:p>
    <w:p>
      <w:pPr>
        <w:pStyle w:val="BodyText"/>
      </w:pPr>
      <w:r>
        <w:t xml:space="preserve">(ผู้เข้าร่วมประชุมชาย) คือเราลง เวลาเราเข้าไปโรงแรมมันจะมีอยู่ที่ wifi ฉะนั้นนี่ ไอ้ตัวนี้จะจับอัตโนมัติก็ตาม มันเห็นชื่ออยู่ครับ มันก็จะบอกว่าเราใกล้ access point ตรงไหน อ้างอิงตรงนั้นได้</w:t>
      </w:r>
    </w:p>
    <w:p>
      <w:pPr>
        <w:pStyle w:val="BodyText"/>
      </w:pPr>
      <w:r>
        <w:t xml:space="preserve">(ศาสตราจารย์ ดร.ไพรัช) มันดูจากมือถือเราหรอ</w:t>
      </w:r>
    </w:p>
    <w:p>
      <w:pPr>
        <w:pStyle w:val="BodyText"/>
      </w:pPr>
      <w:r>
        <w:t xml:space="preserve">(ผู้เข้าร่วมประชุมชาย) ครับ ดูจากมือถือน่ะครับ เป็นตัวดูน่ะครับ โดยใช้ข้อมูล Sale Site โดยใช้ข้อมูล GPS โดยใช้ข้อมูลตัว access point น่ะครับ เป็นตัววิเคราะห์ แล้วมันบอกได้เลยว่าเราอยู่ห้องไหนอย่างนั้นหรือ</w:t>
      </w:r>
    </w:p>
    <w:p>
      <w:pPr>
        <w:pStyle w:val="BodyText"/>
      </w:pPr>
      <w:r>
        <w:t xml:space="preserve">(ผู้เข้าร่วมประชุมชาย) ถ้าลงทะเบียนเอาไว้ ก็จะเห็นว่าเราอยู่ชั้นไหน ห้องไหนครับ</w:t>
      </w:r>
    </w:p>
    <w:p>
      <w:pPr>
        <w:pStyle w:val="BodyText"/>
      </w:pPr>
      <w:r>
        <w:t xml:space="preserve">(ศาสตราจารย์ ดร.ไพรัช) ก็คือ Access Point ต้องลงทะเบียนไว้ใช่ไหม</w:t>
      </w:r>
    </w:p>
    <w:p>
      <w:pPr>
        <w:pStyle w:val="BodyText"/>
      </w:pPr>
      <w:r>
        <w:t xml:space="preserve">(ผู้เข้าร่วมประชุมชาย) ใช่ครับ อันนี้เป็นหน้าที่ของแต่ละอาคาร ถ้าอนาคตเราเปิดใช้ AML น่ะครับ เราจะเปิดหรือเฉพาะหน่วยงานราชการนี่เข้าไปลงทะเบียนผังเอาไว้ครับ ซึ่งเวลาที่มีการเข้าภายใต้อาคาร เราก็จะทราบตำแหน่งพิกัดอย่างชัดเจนเลยครับ</w:t>
      </w:r>
    </w:p>
    <w:p>
      <w:pPr>
        <w:pStyle w:val="BodyText"/>
      </w:pPr>
      <w:r>
        <w:t xml:space="preserve">(ศาสตราจารย์ ดร.ไพรัช) ถ้า Access Point ไม่อยู่ที่ห้อง</w:t>
      </w:r>
    </w:p>
    <w:p>
      <w:pPr>
        <w:pStyle w:val="BodyText"/>
      </w:pPr>
      <w:r>
        <w:t xml:space="preserve">(ผู้เข้าร่วมประชุมชาย) ก็อันนี้ผมเข้าใจว่ามันเป็นอัลกอริทึมของ Google น่ะครับ อันนี้อาจจะต้องไปดูแบบเชิงลึกอีกรอบหนึ่งครับ มา เขาเคลมว่ามันมีการเอนฮานเรื่องของการหาพิกัดตรงนี้ไว้น่ะครับอาจารย์</w:t>
      </w:r>
    </w:p>
    <w:p>
      <w:pPr>
        <w:pStyle w:val="BodyText"/>
      </w:pPr>
      <w:r>
        <w:t xml:space="preserve">(ศาสตราจารย์ ดร.ไพรัช) โอ.เค. ครับ สไลด์ถัดไปสิโป้ง สไลด์ถัดไป</w:t>
      </w:r>
    </w:p>
    <w:p>
      <w:pPr>
        <w:pStyle w:val="BodyText"/>
      </w:pPr>
      <w:r>
        <w:t xml:space="preserve">(ผู้เข้าร่วมประชุมชาย) อันนี้ให้กับในฝั่งโรงพยาบาลครับ ที่อาจจะมีคนหูหนวกเดินเข้าไป ตัวใหม่น่ะครับ ให้กับโรงพยาบาล ถ้ากรณีหูหนวกเข้ามาก็ทางคุณหมอหรือพยาบาลครับ เปิดใช้แอปฯ ตรงนี้ช่วยได้ครับ</w:t>
      </w:r>
    </w:p>
    <w:p>
      <w:pPr>
        <w:pStyle w:val="BodyText"/>
      </w:pPr>
      <w:r>
        <w:t xml:space="preserve">(ศาสตราจารย์ ดร.ไพรัช) โอ.เค. ช่วยคุณหมอกับพยาบาลที่โรงพยาบาล โอ.เค. ครับ</w:t>
      </w:r>
    </w:p>
    <w:p>
      <w:pPr>
        <w:pStyle w:val="BodyText"/>
      </w:pPr>
      <w:r>
        <w:t xml:space="preserve">(ผู้เข้าร่วมประชุมชาย) ส่วนสุดท้ายนี้เป็นเรื่องของเซ็ตใหม่ที่ออกแบบครับ</w:t>
      </w:r>
    </w:p>
    <w:p>
      <w:pPr>
        <w:pStyle w:val="BodyText"/>
      </w:pPr>
      <w:r>
        <w:t xml:space="preserve">(ศาสตราจารย์ ดร.ไพรัช) อันนี้ก้าวหน้าดีไหม โป้ง</w:t>
      </w:r>
    </w:p>
    <w:p>
      <w:pPr>
        <w:pStyle w:val="BodyText"/>
      </w:pPr>
      <w:r>
        <w:t xml:space="preserve">(ผู้เข้าร่วมประชุมชาย) ก้าวหน้าดีครับ ก็คือตอนนี้เราปรับปรุงเวอร์ชัน 2 และเคสที่อุบลฯ น่ะครับ ตัวอุปกรณ์ทั้งหมดนี้ได้จากกองทุน DE จังหวัดครับ จังหวัดละ 2000 ครับ</w:t>
      </w:r>
    </w:p>
    <w:p>
      <w:pPr>
        <w:pStyle w:val="BodyText"/>
      </w:pPr>
      <w:r>
        <w:t xml:space="preserve">(ศาสตราจารย์ ดร.ไพรัช) แล้วเจ้าของเว็นเตอร์เขายอมให้เราเข้าไปในเครื่องเขาได้หรือตัวนี้ครับ เป็นความร่วมมือผ่านทาง TOT น่ะครับ ร่วมกับบริษัทเอกชนของญี่ปุ่นในการไปเปิดเผย ADI เข้าไปดึงข้อมูลสัญญาณชีพเข้ามา เราได้ทำความร่วมมือกันมาสัก 2 ปีแล้วนะครับ ในการที่จะเปิดในการเข้าถึงข้อมูลในอุปกรณ์ต่าง ๆ น่ะครับอาจารย์ อันนี้เราได้ความร่วมมือ</w:t>
      </w:r>
    </w:p>
    <w:p>
      <w:pPr>
        <w:pStyle w:val="BodyText"/>
      </w:pPr>
      <w:r>
        <w:t xml:space="preserve">(ศาสตราจารย์ ดร.ไพรัช) ถ้าอย่างนี้ ถ้าในกรณีโรงพยาบาลยอมให้เราก็เข้าถึงอุปกรณ์ได้ทุกตัวเหมือนกันถ้าแต่ละอุปกรณ์เขาเปิดเผยตัว API นะครับ อย่างอุปกรณ์ที่เราใช้ตอนนี้เรา Connect ผ่าน BlooThoohtน่ะครับ ก็…</w:t>
      </w:r>
    </w:p>
    <w:p>
      <w:pPr>
        <w:pStyle w:val="BodyText"/>
      </w:pPr>
      <w:r>
        <w:t xml:space="preserve">(ศาสตราจารย์ ดร.ไพรัช) ยอม</w:t>
      </w:r>
    </w:p>
    <w:p>
      <w:pPr>
        <w:pStyle w:val="BodyText"/>
      </w:pPr>
      <w:r>
        <w:t xml:space="preserve">(ผู้เข้าร่วมประชุมชาย) ใช่ครับ ยอม อย่างญี่ปุ่นมีอยู่เจ้าเดียวที่ยอมเปิดเผย</w:t>
      </w:r>
    </w:p>
    <w:p>
      <w:pPr>
        <w:pStyle w:val="BodyText"/>
      </w:pPr>
      <w:r>
        <w:t xml:space="preserve">(ศาสตราจารย์ ดร.ไพรัช) อันนี้ดีนะ ถ้าเราเข้าได้ทุกอุปกรณ์เราก็ทำได้เยอะเลยสิ</w:t>
      </w:r>
    </w:p>
    <w:p>
      <w:pPr>
        <w:pStyle w:val="BodyText"/>
      </w:pPr>
      <w:r>
        <w:t xml:space="preserve">(ผู้เข้าร่วมประชุมชาย) ครับ โดยจุดมุ่งหมายอย่างนี้นะครับ เขามองว่าเขาไม่อยากจะยึดติดกับอุปกรณ์ใดอุปกรณ์หนึ่งน่ะครับ ก็คือเราทำตัว เรียกว่า Grewy เกตเวย์กลางที่ติดตั้งในรถพยาบาล ถ้าอนาคตอุปกรณ์ไหนนี่ จะเข้ามาให้บริการในเรื่องของ Telemed ที่เกี่ยวกับ สปฉ. น่ะครับ เพราะว่า Gateway ตัวนี้ สพฉ. ได้ไลเซนจากกลาง ทั่วประเทศ ผมว่าจะมีการแข่งขันแล้วก็ยอมแชร์ API ร่วมกับเราได้ดีขึ้น</w:t>
      </w:r>
    </w:p>
    <w:p>
      <w:pPr>
        <w:pStyle w:val="BodyText"/>
      </w:pPr>
      <w:r>
        <w:t xml:space="preserve">(ศาสตราจารย์ ดร.ไพรัช) เป็น Gateway อะไรบางอย่าง</w:t>
      </w:r>
    </w:p>
    <w:p>
      <w:pPr>
        <w:pStyle w:val="BodyText"/>
      </w:pPr>
      <w:r>
        <w:t xml:space="preserve">(ผู้เข้าร่วมประชุมชาย) ของเรานี่เราทำเป็นเซอร์วิสตรงกลาง แล้วก็เป็นเงื่อนไขหนึ่ง ที่ถ้าจะขายอุปกรณ์ให้กับ สพฉ. นี่ครับ ให้เราซึ่งก็จะทำให้เราสามารถเชื่อมโยงอุปกรณ์อื่น ๆ ในอนาคตได้อีกครับ</w:t>
      </w:r>
    </w:p>
    <w:p>
      <w:pPr>
        <w:pStyle w:val="BodyText"/>
      </w:pPr>
      <w:r>
        <w:t xml:space="preserve">(ศาสตราจารย์ ดร.ไพรัช) อันนี้ดี ๆ</w:t>
      </w:r>
    </w:p>
    <w:p>
      <w:pPr>
        <w:pStyle w:val="BodyText"/>
      </w:pPr>
      <w:r>
        <w:t xml:space="preserve">(อาจารย์วันทนีย์) อาจารย์คะ ตัวรถฉุกเฉินพวกนี้ มีเป็นหมื่น ๆ คันเลยนะคะ คือสร้างอำนาจต่อรอบ้าง ไม่อย่างนั้นก็เอาเปรียบเรา</w:t>
      </w:r>
    </w:p>
    <w:p>
      <w:pPr>
        <w:pStyle w:val="BodyText"/>
      </w:pPr>
      <w:r>
        <w:t xml:space="preserve">(อาจารย์วันทนีย์) ก็เราทำ 15 จังหวัด เราทำอยู่ 30 คันนะคะ แล้วก็จะมีการขยายไป ถ้าเงินสนับสนุนงบประมาณรอบที่ 2 อีก 60 จังหวัดนี่ วันทนีย์วันหลังเอา Body Ray-R ไปใส่ในรถหน่อยสิ เผื่อกรณีคนฉุกเฉินกระดูกหั หรืออะไรจะได้ถ่ายให้เลย</w:t>
      </w:r>
    </w:p>
    <w:p>
      <w:pPr>
        <w:pStyle w:val="BodyText"/>
      </w:pPr>
      <w:r>
        <w:t xml:space="preserve">(อาจารย์วันทนีย์) เดี๋ยวลองดูว่าถ้าศูยน์พร้อม ที่ไหนพร้อมนี่ ตอนนี้มันมีรถ Advance ที่มีเครื่องช่วยหายใจ เครื่องอะไรอย่างนี้นะครับ มันจะได้มีของเราไปติด อุปกรณ์พวกนี้มันเป็นอะไรบ้างหลัก ๆ</w:t>
      </w:r>
    </w:p>
    <w:p>
      <w:pPr>
        <w:pStyle w:val="BodyText"/>
      </w:pPr>
      <w:r>
        <w:t xml:space="preserve">(ผู้เข้าร่วมประชุมชาย) มีเรื่องวัดสัญญาณชีพครับ ชีพจร อุณหภูมิ แล้วก็ออกซิเจน เบื้องต้นน่ะค่ะ</w:t>
      </w:r>
    </w:p>
    <w:p>
      <w:pPr>
        <w:pStyle w:val="BodyText"/>
      </w:pPr>
      <w:r>
        <w:t xml:space="preserve">(ผู้เข้าร่วมประชุมชาย) แล้วก็มีระบบสื่อสารครับ</w:t>
      </w:r>
    </w:p>
    <w:p>
      <w:pPr>
        <w:pStyle w:val="BodyText"/>
      </w:pPr>
      <w:r>
        <w:t xml:space="preserve">(ศาสตราจารย์ ดร.ไพรัช) ครับ ขอบคุณมากจริง ๆ</w:t>
      </w:r>
    </w:p>
    <w:p>
      <w:pPr>
        <w:pStyle w:val="BodyText"/>
      </w:pPr>
      <w:r>
        <w:t xml:space="preserve">(ผู้เข้าร่วมประชุมชาย) ครับ ปกติเครื่องมือแพทย์ที่ติดตั้งในรถนี่มันไม่ได้มีมาตรฐาน IEC 001 อย่างเดียวนะครับ เพราะว่าแหล่งกำเนิดพลังงานในรถมันเป็นแบตเตอรี่กับพวกเจเนเรเตอร์ที่อยู่ในรถน่ะครับ การทดสอบสแตนดาร์ด ไปด้วยน่ะครับ อาจารย์</w:t>
      </w:r>
    </w:p>
    <w:p>
      <w:pPr>
        <w:pStyle w:val="BodyText"/>
      </w:pPr>
      <w:r>
        <w:t xml:space="preserve">(ศาสตราจารย์ ดร.ไพรัช) ครับ</w:t>
      </w:r>
    </w:p>
    <w:p>
      <w:pPr>
        <w:pStyle w:val="BodyText"/>
      </w:pPr>
      <w:r>
        <w:t xml:space="preserve">(ผู้เข้าร่วมประชุมชาย) ได้ครับ เดี๋ยวแจ้งทาง ดร.กิตติให้เพิ่มเติมเรื่องนี้ครับ</w:t>
      </w:r>
    </w:p>
    <w:p>
      <w:pPr>
        <w:pStyle w:val="BodyText"/>
      </w:pPr>
      <w:r>
        <w:t xml:space="preserve">(ศาสตราจารย์ ดร.ไพรัช) โอ.เค. ขอบคุณครับ</w:t>
      </w:r>
    </w:p>
    <w:p>
      <w:pPr>
        <w:pStyle w:val="BodyText"/>
      </w:pPr>
      <w:r>
        <w:t xml:space="preserve">(ผู้เข้าร่วมประชุมหญิง) ขออนุญาตนิดหนึ่งค่ะ</w:t>
      </w:r>
    </w:p>
    <w:p>
      <w:pPr>
        <w:pStyle w:val="BodyText"/>
      </w:pPr>
      <w:r>
        <w:t xml:space="preserve">(ศาสตราจารย์ ดร.ไพรัช) ครับ เชิญครับ ว่าเห็นว่าในผลงานในปีที่ 1 น่ะค่ะ มันค่า Licensing นะคะ ของแพลตฟอร์มการถ่ายทอดการสื่อสารของคนพิการทางการได้ยินและการพูดน่ะค่ะ คือไม่แน่ใจว่าที่ทางทีมวิจัย Commit ตัวคอมเมอเชียล แพลตฟอร์มน่ะค่ะ เป็นคนละแพลตฟอร์มครับ เราแยกเป็นแพลตฟอร์มสำหรับคนพิการน่ะครับ แล้วก็แพลตฟอร์มสำหรับรับแจ้งเหตุฉุกเฉินทางการแพทย์ครับ จุดหลักที่มีความแตกต่างกันของระบบของทางการแพทย์จะมีในส่วนของเจ้าหน้าที่น่ะครับ ในการดึงประสานงานที่มีความซับซ้อนครับ แล้วก็ส่วนของคนหูหนวกจะมีความซับซ้อนในฝั่งคนหูหนวกน่ะครับ เนื่องจากว่ามันมีหลายช่องทาง ฉะนั้นตัวชาร์เรทของตัวระบบก็เลยแยกออกเป็น 2 ส่วน ก็ได้อยู่ที่ระบบแพลตฟอร์มการถ่ายทอดการสื่อสารของ TTRS Challange ของการทำระบบรับเรื่องก็จะอยู่ที่ศูนย์แพทย์ฉุกเฉินครับ มันก็เลยมี 2 โดยแกนหลักนี่ บางฟังชั่น บาง Module นี่ ก็จะมี Function พิเศษ</w:t>
      </w:r>
    </w:p>
    <w:p>
      <w:pPr>
        <w:pStyle w:val="BodyText"/>
      </w:pPr>
      <w:r>
        <w:t xml:space="preserve">(อาจารย์วันทนีย์) ชี้แจง ดร.อลิศานะครับ ก็คือว่าเป็นกระบวนการที่เราพัฒนาต่อเนื่องมาน่ะค่ะ เป็น Licensing แล้วพัฒนาต่อยอดเรื่อย ๆ เพื่อที่จะดูว่าเทคโนโลยีมันอยู่ได้ 5 ปี เพราะฉะนั้นเราจะมีอีกแพลตฟอร์มใหม่ที่จะเกิดขึ้นในปี 65 เพื่อเตรียมพร้อมสำหรับตัวที่จะไลเซนต่อไปค่ะ</w:t>
      </w:r>
    </w:p>
    <w:p>
      <w:pPr>
        <w:pStyle w:val="BodyText"/>
      </w:pPr>
      <w:r>
        <w:t xml:space="preserve">(ผู้เข้าร่วมประชุมหญิง) คนละตัวกันค่ะ ที่เรามีใช่ไหมคะอาจารย์ ตัวที่เราใส่ Licensing แล้วในคณะเดียวกับที่เป็นส่วน Advance ฟีเจอร์อะไรเข้าไปอีก แล้วก็ในปีที่ 3 น่ะค่ะ ในส่วนอีกตัวหนึ่ง ในอีก 5 ปีต่อไปค่ะ รีบทำให้จบก่อนที่จะทำสัญญา Licensing เราจะต้องสัญญาใหม่ในปี 2565</w:t>
      </w:r>
    </w:p>
    <w:p>
      <w:pPr>
        <w:pStyle w:val="BodyText"/>
      </w:pPr>
      <w:r>
        <w:t xml:space="preserve">(ผู้เข้าร่วมประชุมหญิง) ค่ะ แล้วในส่วนของที่ license ไปแล้วน่ะค่ะ ใครเป็นคนจ่ายค่าไลเซนคะอาจารย์ ตั้งต้นมาจาก กสทช. ของตัว Relay Service ก็คือ 499,000,000 โดยที่มี จ่ายไปโดยที่จ่ายไปที่มูลนิธิสากลเพื่อคนพิการ ก็มาซื้อไลน์เซนของระบบของเรา ก็ของเราคิด 5 ปีนี่ 40 ล้าน</w:t>
      </w:r>
    </w:p>
    <w:p>
      <w:pPr>
        <w:pStyle w:val="BodyText"/>
      </w:pPr>
      <w:r>
        <w:t xml:space="preserve">(ศาสตราจารย์ ดร.ไพรัช) วันทนีย์ อันนี้ในอนาคต แต่เดี๋ยวตอนนี้ก็ดูอย่างนี้ไปพลาง อย่างที่อริสาพูดนะ แต่มันหมายความว่า ตอน ในระยะยาวนี่ ใครเป็นผู้จ่าย</w:t>
      </w:r>
    </w:p>
    <w:p>
      <w:pPr>
        <w:pStyle w:val="BodyText"/>
      </w:pPr>
      <w:r>
        <w:t xml:space="preserve">(อาจารย์วันทนีย์) กสทช. ค่ะ ไปที่มูลนิธิ 100 ล้านค่ะ</w:t>
      </w:r>
    </w:p>
    <w:p>
      <w:pPr>
        <w:pStyle w:val="BodyText"/>
      </w:pPr>
      <w:r>
        <w:t xml:space="preserve">(ศาสตราจารย์ ดร.ไพรัช) หมายถึงคน operate นี่ มันมีทั้ง สพฉ. กับส่วนของ สพฉ. 2 ส่วน</w:t>
      </w:r>
    </w:p>
    <w:p>
      <w:pPr>
        <w:pStyle w:val="BodyText"/>
      </w:pPr>
      <w:r>
        <w:t xml:space="preserve">(ศาสตราจารย์ ดร.ไพรัช) นอกจาก คือมันมีประโยชน์มาก แต่ต้องมีคนจ่ายเงิน ถูกไหม เวลาทำ Operation</w:t>
      </w:r>
    </w:p>
    <w:p>
      <w:pPr>
        <w:pStyle w:val="BodyText"/>
      </w:pPr>
      <w:r>
        <w:t xml:space="preserve">(อาจารย์วันทนีย์) ทั้ง TTRS นี่ค่ะ เป็นงบประมาณมาจาก ซึ่งขณะนี้ก็ได้รับเงินมาปีละ 100 ล้าน Operation</w:t>
      </w:r>
    </w:p>
    <w:p>
      <w:pPr>
        <w:pStyle w:val="BodyText"/>
      </w:pPr>
      <w:r>
        <w:t xml:space="preserve">(ศาสตราจารย์ ดร.ไพรัช) มูลนิธิก็ส่วนหนึ่ง อันนี้ก็ทำไปเรื่อย ๆ แล้ว สพฉ. ล่ะ</w:t>
      </w:r>
    </w:p>
    <w:p>
      <w:pPr>
        <w:pStyle w:val="BodyText"/>
      </w:pPr>
      <w:r>
        <w:t xml:space="preserve">(อาจารย์วันทนีย์) เป็นงบประมาณ สพฉ. ค่ะอาจารย์ ที่จะเป็น Operation ซึ่งการดำเนินงานนี่เป็นอบจ. นะคะ ซึ่งเขาจะเปลี่ยนนะคะ เป็น อบจ. ของทุกจังหวัดน่ะค่ะ ซึ่งในแต่ละจังหวัดจะเป็นคนจ่ายในแต่ละ Operation ค่ะ</w:t>
      </w:r>
    </w:p>
    <w:p>
      <w:pPr>
        <w:pStyle w:val="BodyText"/>
      </w:pPr>
      <w:r>
        <w:t xml:space="preserve">(ศาสตราจารย์ ดร.ไพรัช) คือ… อย่างกรณี TTRS นี่ เขาก็เป็น ถูกไหม TTRS นี่ มีตอนนี้เรามีล่ามภาษามืออยู่ 40 คนค่ะ</w:t>
      </w:r>
    </w:p>
    <w:p>
      <w:pPr>
        <w:pStyle w:val="BodyText"/>
      </w:pPr>
      <w:r>
        <w:t xml:space="preserve">(ศาสตราจารย์ ดร.ไพรัช) เดี๋ยวตอบคำถามก่อน วิจัยก็วิจัยไป ถูกไหม พอวิจัยมานั้นปุ๊บ…</w:t>
      </w:r>
    </w:p>
    <w:p>
      <w:pPr>
        <w:pStyle w:val="BodyText"/>
      </w:pPr>
      <w:r>
        <w:t xml:space="preserve">(อาจารย์วันทนีย์) วิจัยแล้วก็ license ค่ะ</w:t>
      </w:r>
    </w:p>
    <w:p>
      <w:pPr>
        <w:pStyle w:val="BodyText"/>
      </w:pPr>
      <w:r>
        <w:t xml:space="preserve">(ศาสตราจารย์ ดร.ไพรัช) ที่เราทำงาน สวทช. นี่ เราทำวิจัย และลองใช้ไป ทีนี้เราต้องไป Licene ถูกไหม ต้องใช้คีย์เวิร์ดอย่างนี้ เป็น Oparator ในการ Operate ใช่ไหม เป็นคนให้บริการ แล้วก็ แทนที่ยูเซอร์จะเท ต่อไปจะเป็นอย่างไร</w:t>
      </w:r>
    </w:p>
    <w:p>
      <w:pPr>
        <w:pStyle w:val="BodyText"/>
      </w:pPr>
      <w:r>
        <w:t xml:space="preserve">(อาจารย์วันทนีย์) สพฉ. นี่ระบบทั้งหมดนี่ค่ะ มันจะเป็นงบประมาณตั้งต้นนี่ สพฉ. เป็นคนดูแล หลังจาก Operation นี่ค่ะ คือค่าใช้จ่ายของศูนย์ทั้งหมดค่ะ อาจารย์ องค์การบริหารศัพท์ให้ตรงกันก่อน ใครเป็น Operator</w:t>
      </w:r>
    </w:p>
    <w:p>
      <w:pPr>
        <w:pStyle w:val="BodyText"/>
      </w:pPr>
      <w:r>
        <w:t xml:space="preserve">(อาจารย์วันทนีย์) สพฉ. ตอนนี้คลาวด์ทั้งหมดอยู่ที่ สพฉ. นะคะ หลังจากที่เราส่งมอบแล้วนี่ สพฉ. จะเป็นคนดูแลเรื่องระบบแจ้งเหตุฉุกเฉินที่เราให้นะคะ แต่คน Operator คือ องค์การบริหารส่วนจังหวัดของทุกจังหวัด มีหน้าที่ในเรื่องทำงานเรื่องศูนย์รับแจ้งเหตุฉุกเฉิน</w:t>
      </w:r>
    </w:p>
    <w:p>
      <w:pPr>
        <w:pStyle w:val="BodyText"/>
      </w:pPr>
      <w:r>
        <w:t xml:space="preserve">(ศาสตราจารย์ ดร.ไพรัช) วันทนีย์ใช้ศัพท์ไม่ตรงกับผมนี่ คือเป็นโอเปอเรเตอร์ถูกไหม เขาเป็นคนจ่าย หรือเป็นคนโอเปอเรต</w:t>
      </w:r>
    </w:p>
    <w:p>
      <w:pPr>
        <w:pStyle w:val="BodyText"/>
      </w:pPr>
      <w:r>
        <w:t xml:space="preserve">(อาจารย์วันทนีย์) โป้งอธิบาย</w:t>
      </w:r>
    </w:p>
    <w:p>
      <w:pPr>
        <w:pStyle w:val="BodyText"/>
      </w:pPr>
      <w:r>
        <w:t xml:space="preserve">(ผู้เข้าร่วมประชุมชาย) ครับ สพฉ. นี่ครับ จะเป็นคน Operrate หมายถึงว่าต้องแยก 2 ส่วนนะครับอาจารย์ หมายถึง สพฉ. ส่วนกลางนี่ครับ ทำหน้าที่ Por ให้นะครับ แต่ส่วนเจ้าหน้าที่นี่ เป็นคนจ่ายเงินค่าเจ้าหน้าที่ครับ ก็จะแยกเป็น 2 ส่วน อบจ. เป็นคนจ่าย</w:t>
      </w:r>
    </w:p>
    <w:p>
      <w:pPr>
        <w:pStyle w:val="BodyText"/>
      </w:pPr>
      <w:r>
        <w:t xml:space="preserve">(ผู้เข้าร่วมประชุมชาย) ดังนั้นค่าระบบนี่ครับ ที่มีการจ่ายแยกเป็น 2 ส่วนครับ ก็คือส่วนที่เป็นส่วนกลางนะครับ อันนี้ สพฉ. เป็นคนจ่าย</w:t>
      </w:r>
    </w:p>
    <w:p>
      <w:pPr>
        <w:pStyle w:val="BodyText"/>
      </w:pPr>
      <w:r>
        <w:t xml:space="preserve">(ศาสตราจารย์ ดร.ไพรัช) สพฉ. หางบมาดูแลตัวนี้</w:t>
      </w:r>
    </w:p>
    <w:p>
      <w:pPr>
        <w:pStyle w:val="BodyText"/>
      </w:pPr>
      <w:r>
        <w:t xml:space="preserve">(ผู้เข้าร่วมประชุมชาย) ใช่ครับ อันนี้ผมไปนำเสนอในบอร์ด สพฉ. แล้วก็เขารับทราบแล้ว จัดหางบประมาณ สวทช. กับ TOT ติดตั้งที่ปลายทางน่ะครับ มันจะเป็นบางส่วนที่ อบจ. จะต้องเป็นคนจ่ายเอง 2 ส่วนครับ</w:t>
      </w:r>
    </w:p>
    <w:p>
      <w:pPr>
        <w:pStyle w:val="BodyText"/>
      </w:pPr>
      <w:r>
        <w:t xml:space="preserve">(ศาสตราจารย์ ดร.ไพรัช) โอ.เค. เข้าใจแล้ว มันมีคนจ่าย แล้วมันมีคน Operat ถึงแม้ว่า สพฉ. หรือ… จะทำงานหรือ TTRS จะทำงานนี่ มันก็ต้องมีบทที่เทคโนโลยีที่ไปคอย Support โป้งนึกออกใช่ไหม</w:t>
      </w:r>
    </w:p>
    <w:p>
      <w:pPr>
        <w:pStyle w:val="BodyText"/>
      </w:pPr>
      <w:r>
        <w:t xml:space="preserve">(ผู้เข้าร่วมประชุมชาย) ถูกครับอาจารย์</w:t>
      </w:r>
    </w:p>
    <w:p>
      <w:pPr>
        <w:pStyle w:val="BodyText"/>
      </w:pPr>
      <w:r>
        <w:t xml:space="preserve">(ศาสตราจารย์ ดร.ไพรัช) แล้วใครดูแลตรงนี้</w:t>
      </w:r>
    </w:p>
    <w:p>
      <w:pPr>
        <w:pStyle w:val="BodyText"/>
      </w:pPr>
      <w:r>
        <w:t xml:space="preserve">(ผู้เข้าร่วมประชุมชาย) ตอนนี้ครับ ก็จะมีทาง สวทช. เป็นคนดูแลครับอาจารย์ ก็คือเราคุยว่า เรื่องของ MA ตอนนี้เรากำลังคุยเป็นแนวทางอยู่ว่า 1. ก็ดูแลให้อยู่ครับ 2. ก็คือดูเรื่อง New Feature เรามีการคุยว่าทุก ๆ 5 ปี เราจะมีการรีไวซ์เวอร์ชัน ซึ่งอันนั้นก็จะมีการจัดบริหาร อันนี้ที่ผมพยายามเข้าใจ ยังพอมีเวลา ผมว่าวันหลังต้องทำ Chart มาดูหน่อย อันนี้มันเกี่ยวกับเรื่องความยั่งยืนนะครับ ถ้าเรา… ความยั่งยืนมันจะได้ไม่ได้ ความชัดเจนที่โป้งพูดตอนสุดท้ายนี่ สวทช. นี่มีบทบาทอย่างไร อะไรใช่ไหมครับ มันกลับเหมือนเมื่อวานที่ผมนั่งคุยประชุมหลังจบจากงาน NECTEC แล้วนี่ นักวิจัยเราต้องมาทำตัวเป็น maintenance ไปเรื่อย ๆ มันก็อาจจะลำบาก แต่ถ้ามันมีบริษัทลูกของ สวทช. นี่ ไปรับลูกและส่งเข้ามลูกนี่… มิติใหม่ของ สวทช. นะครับ วันทนีย์ลองไปช่วยคิด ยังไม่ต้องตอบวันนี้ ผมว่าโปรเจ็กนี้ดีมากในความเห็นของผม เพราะมันเป็นโปรเจ็กต์ที่ใช้ได้ดีเลยทีเดียว เพราะมันบริหารได้ทุกจังหวัดแต่อย่างที่ผมเล่าเมื่อกี้ พอตอนจบแล้วมันต้องถามว่า Operate หรือ Feature ใหม่ เวอร์ชันใหม่จะทำอย่างไรนะ โอ.เค. ไหม เข้าใจนะ ยังมีเวลาคิด โป้งเข้าใจ</w:t>
      </w:r>
    </w:p>
    <w:p>
      <w:pPr>
        <w:pStyle w:val="BodyText"/>
      </w:pPr>
      <w:r>
        <w:t xml:space="preserve">(อาจารย์วันทนีย์) อาจารย์ขา เรื่องเสนอกรรมการพิจารณานะคะ ขอความเห็นชอบความก้าวหน้าของโครงการนะคะ ครั้งที่ 3 นะคะ แล้วก็สนับสนุนในปีที่ 2 งวดที่ 2 ไม่เกิน 4,019,5000 บาทถ้วน ท่านกรรมการเชิญกรรมการครับ มีอะไรขัดข้องไหมก็ดูก้าวหน้าดีนะ ผมก็ดูว่าเป็นงานที่ดี วันหลังวันทนีย์อาจจะต้องเติมอีกสักหน่อย ว่านำเสนอคณะกรรมการชื่ออะไร อนุมัติ…</w:t>
      </w:r>
    </w:p>
    <w:p>
      <w:pPr>
        <w:pStyle w:val="BodyText"/>
      </w:pPr>
      <w:r>
        <w:t xml:space="preserve">(ศาสตราจารย์ ดร.ไพรัช) ดีมากครับ ขอบคุณมากเลยครับ ถ้ากรรมการไม่มีอะไร เป็น ตซ.3 เป็นวาระต. 3 นะคะ โครงการพัฒนาระบบคำบรรยายแทนเสียงที่บกพร่องทางการได้ยิน และผู้สูงอายุนะคะ หัวหน้าโครงการก็คือ ดร.โครงการก็คือประมาณ 3 ปี 6 เดือนนะคะ TRL เริ่มต้นที่ 7 และTRL 9 นะคะ ค่ะ ผลงานส่งมอบนะคะ ตอนนี้ ก็คือ</w:t>
      </w:r>
    </w:p>
    <w:p>
      <w:pPr>
        <w:pStyle w:val="BodyText"/>
      </w:pPr>
      <w:r>
        <w:t xml:space="preserve">(ศาสตราจารย์ ดร.ไพรัช) เอ๊ะ ผมถามนิดหนึ่ง อันนี้ของโป้งกับของอนัตลดานี่มันสืบเนื่องกันหรือเปล่า</w:t>
      </w:r>
    </w:p>
    <w:p>
      <w:pPr>
        <w:pStyle w:val="BodyText"/>
      </w:pPr>
      <w:r>
        <w:t xml:space="preserve">(อาจารย์วันทนีย์) คนละเรื่องค่ะอาจารย์ คนละเรื่องเลยหรอ</w:t>
      </w:r>
    </w:p>
    <w:p>
      <w:pPr>
        <w:pStyle w:val="BodyText"/>
      </w:pPr>
      <w:r>
        <w:t xml:space="preserve">(อาจารย์วันทนีย์) ค่ะ</w:t>
      </w:r>
    </w:p>
    <w:p>
      <w:pPr>
        <w:pStyle w:val="BodyText"/>
      </w:pPr>
      <w:r>
        <w:t xml:space="preserve">(ศาสตราจารย์ ดร.ไพรัช) ฟังชื่อคล้าย ๆ กัน</w:t>
      </w:r>
    </w:p>
    <w:p>
      <w:pPr>
        <w:pStyle w:val="BodyText"/>
      </w:pPr>
      <w:r>
        <w:t xml:space="preserve">(ศาสตราจารย์ ดร.ไพรัช) โอ.เค. เดี๋ยววันหลังค่อยคุยกัน เชิญ… เพื่อความเข้าใจ</w:t>
      </w:r>
    </w:p>
    <w:p>
      <w:pPr>
        <w:pStyle w:val="BodyText"/>
      </w:pPr>
      <w:r>
        <w:t xml:space="preserve">(อาจารย์วันทนีย์) อันนี้ผลงานส่งมอบ ขณะนี้นี่ทางนักวิจัยนะคะ สิ่งส่งมอบในปี 2563 นะคะ ก็จะมีทางนักวิจัยนักวิจัยกำลังทำเอกสารประกอบ เดี๋ยว ๆ วันทนีย์ อันนี้ที่เราได้รางวัลอะไรใช่ไหม</w:t>
      </w:r>
    </w:p>
    <w:p>
      <w:pPr>
        <w:pStyle w:val="BodyText"/>
      </w:pPr>
      <w:r>
        <w:t xml:space="preserve">(อาจารย์วันทนีย์) เดี๋ยวให้นักวิจัยเล่าค่ะ</w:t>
      </w:r>
    </w:p>
    <w:p>
      <w:pPr>
        <w:pStyle w:val="BodyText"/>
      </w:pPr>
      <w:r>
        <w:t xml:space="preserve">(ศาสตราจารย์ ดร.ไพรัช) ผมกำลังงงว่าคุณกำลังมีกี่เวอร์ชันกัน ฟัง… เชิญครับ เราก็จะมีเรื่องของรายงานวิชาาร รายงานวิชาการนะคะ นิวิชาการกำลังหมดกำหนดเดือนกันยายนนี่ ต้องส่งให้ได้นะคะ อันที่ 2 เรื่องต้นแบบกับสิทธิบัตรนะคะ ตอนนี้ Sumit ไปแล้วนะคะ ขณะนี้นี่นักวิจัยก็รายงานมา ว่าเรื่องข้อ 1 ก็คือ พัฒนาโมดูลในการทำคำบรรยายเทียนเสียงนี่ ก็สำเร็จไปแล้ว เรื่องการพัฒนาการเชื่อมต่อและพัฒนาขณะนี้ก็มีเรื่องของการทดสอบการพัฒนาโปรแกรมถอดความเสียงที่รองรับการทำงานนะคะ โดยที่เราจะพัฒนาเอาคนตาบอดน่ะค่ะ เข้ามาสำหรับเรื่องของการถอดความเสียงด้วย อันนี้ก็กำลังจะดำเนินการนะคะ ต่อไปการพัฒนาระบบถอดความแบบทันต่อเวลา แบบ Revoice หรือพูดทวน เมื่อกี้เราพูดเรื่องตัวแบบแบ่งพิมพ์นะคะ อันนี้เป็น Re-vice นะคะ ได้ออกแบบโครงสร้างแบบ Revoice เสร็จแล้ว กำลังดำเนินงานทดสอบเปรียบเทียบระหว่างระบบรู้จำเสียงพูดที่มีอยู่นะคะ กับโปรแกรมถอดความเสียงพูด แบบเจ้าหน้าที่พูดทวน อันนี้ก็ดำเนินงานอยู่นะคะ ต่อไป ต่อไปค่ะ พัฒนาฐานข้อมูลสำหรับฝึกสอนและทดสอบระบบ ขณะนี้นักวิจัยได้พัฒนาการจัดทำคำศัพท์เสร็จแล้วก็เก็บข้อมูลเสียงและข้อความที่ตรวจแก้ 30 ชั่วโมง ได้เรื่อย ๆ นะคะ แล้วก็สร้างคลังข้อมูลเสียงพูดก็กำลังดำเนินงานอยู่นะคะ ต่อไปนะคะ ทดสอบการให้บริการคำบรรยายแทนเสียงกับสถานีโทรทัศน์ ตอนนี้นี่เราจะพยายามทำศูนย์ ที่อาจารย์ไปดู inc 1 นะคะ Inc 2 นะคะ ชั้น 11 นะคะ ได้มาจะ 2 ปี ยังทำศูนย์ฯ ไม่เสร็จนะคะ ถ้าเราพัฒนาตัวศูนย์ถอดความ นะคะ อันนี้ก็กำลังมีการฝึกสอนประจำศูนย์ถอดความนะคะ ก็เราเพิ่มเติม ก็คือไปฝึกเจ้าหน้าที่ที่ที่ทัณฑสถานหญิงนะคะ เราไปฝึกไว้ประมาณ 10 ซึ่งเป็นการถอดความแบบไม่สดนะคะ ที่เอาเสียงพูดไปแล้วก็เขาถอดความมาให้นะคะ อันนี้เราก็ได้ทำสัญญากับทัฑสถานหญิงกลาง เพื่อเป็นแหล่งที่ทำงานอีกแหล่งหนึ่ง แล้วก็จะมีการให้การบริการคำบรรยายแทนเสียงให้กับสถานีโทรทัศน์ 4 ช่อง ตอนนี้เราเพื่อเชื่อมต่อได้ 5 ช่องแล้ว ก็คือช่องรัฐสภา ช่อง NBT ช่อง 9 แล้วก็กองทัพบกนะคะ แล้วก็มีการปรับปรุงโปรแกรมแสดงผลข้อความเสร็จแล้วนะคะ เรามีอาจารย์นะคะ ที่เป็นผู้เชี่ยวชาญที่มาประเมินนะคะ ก็คือ 3 ท่านนะคะ ท่านแรกเป็น ดร.อติวงศ์ จากวิศวกรรม จุฬาฯ นะคะ ท่านที่ 2 เป็น ดร.มลิวัลย์ ธรรมแสง ซึ่งท่านจะเชี่ยวชาญในเรื่องนี้นะคะ แล้วก็มีเรื่องคุณกณิตก็เป็นผู้เชี่ยวชาญประจำของ กสทช. นะคะ ความก้าวหน้าก็เป็นไปตามความก้าวหน้านะคะ เรื่องของความก้าวหน้าในการพัฒนาและใช้ประโยชน์ ก็มีความเห็นว่ามีความก้าวหน้าในรายการถ่ายทอดสดรายการต่าง ๆ ปัญหาอุปสรรคนะคะ ก็จะมีเรื่องของสถานการณ์โควิดที่เราปิดศูนย์ฯ ไปนะคะ ตั้งแต่เดือนมีนาคมมาจนถึงเดือนมิถุนายนนะคะ เราก็ใช้ประโยชน์ ก็คือสามารถทำงานกับที่บ้าน เพื่อส่งให้กับสถานีโทรทัศน์ทุกวันได้นะคะ แนวทางการแก้ไขก็ควรให้พัฒนาระบบให้มีความเสถียรนะครับ การใช้งานโครงค่ายอินเทอร์เน็ตให้สภาต่าง ๆ ซึ่งแนวโน้มการทำงานแบบ Word From Home นะคะ สรุปผลงานประเมิน ผู้เชี่ยวชาญเห็นว่าเป็นไปได้ตามเป้าหมาย มีการปรับปรุงทดสอบ มีการนำไปใช้ได้ทั้งเชิงสาธาณะ ทั้งเชิงพาณิชย์ ตามวัตถุประสงค์นะคะ ข้อเสนอแนะ ก็คือ 1. ควรพัฒนาผู้ปฏิบัติการโมดูลพูดทวนเสียง Revoice เพราะถ้ามีผู้รู้วิธีพูดออกเสียงอักขระให้ออกเสียงได้ชัดเจน จะเพิ่มอัตราความถูกต้องได้มากขึ้นนะคะ ข้อ 2 ควรรับฟังข้อคิดเห็นและข้อเสนอแนะของผู้ที่ชมโทรทัศน์ที่รับชมการบริการคำบรรยายแทนเสียง เช่นความเร็ว ความถูกต้องของการถอดความต่อไปนะคะ ผู้เชี่ยวชาญให้ผ่านนะคะ การพิจารณานะคะ ค่ะ เดี๋ยวเชิญนักวิจัยได้สรุปรายงานให้ท่านคณะกรรมการนะคะ ได้รับทราบค่ะ</w:t>
      </w:r>
    </w:p>
    <w:p>
      <w:pPr>
        <w:pStyle w:val="BodyText"/>
      </w:pPr>
      <w:r>
        <w:t xml:space="preserve">(ศาสตราจารย์ ดร.ไพรัช) ครับ เชิญครับ</w:t>
      </w:r>
    </w:p>
    <w:p>
      <w:pPr>
        <w:pStyle w:val="BodyText"/>
      </w:pPr>
      <w:r>
        <w:t xml:space="preserve">(ผู้เข้าร่วมประชุมหญิง) ก็ในส่วนของระบบคำบรรยายแทนเสียง ในส่วนของโครงการนี้ค่ะ</w:t>
      </w:r>
    </w:p>
    <w:p>
      <w:pPr>
        <w:pStyle w:val="BodyText"/>
      </w:pPr>
      <w:r>
        <w:t xml:space="preserve">(ศาสตราจารย์ ดร.ไพรัช) มอส ๆ ช่วยสรุปง่าย ๆ ก่อน เรารู้ว่าว่ามันทำมานานแล้วน่ะ ทำ… ไปนี่ แล้วที่มอสกำลังทำอยู่นี่ คือผมจับประเด็มมันมี เวอร์ชัน 1 เวอร์ชัน 3 ลองอิมพรูฟอันนี้ค่ะอย่างที่อาจารย์พูดไว้ ก็คือมีมาแล้ว แต่ในโครงการนี้ค่ะ เราจะพัฒนาขึ้นเป็น เรียกว่าเป็นเวอร์ชัน 2 3 4 แล้วกันนะคะ คืออันนเดิมก็นับเป็นเวอร์ชัน 1 ก็คือยังจะใช้เป็นการแบ่งพิมพ์เจ้าหน้าที่อยู่ ที่เพิ่มเข้ามา ก็คือมีการเพิ่ม Module แนะนำคำ ก็คือจะเอา AI เข้ามาใช้ในการพัฒนาคำ พิมพ์ได้เร็วและถูกต้องมากขึ้น ซึ่งส่วนนี้ได้พัฒนาเสร็จสิ้นแล้ว ต้นแบบอุตสาหกรรมนะคะ แล้วก็มีสิทธิบัตร อันนี้จะเป็นหน้าจออินเตอร์เฟตให้สั่งคำ ให้เลื่อนน่ะค่ะ ก็มีการทดสอบ มีผลการทดสอบ ขอหน้าถัดไปนะคะ มีผลการทดสอบ ว่ามีการพิมพ์ได้เร็วขึ้นกี่เปอร์เซ็นต์น่ะค่ะ ก็คือวัดจากคีย์บอร์ด จำนวนคีย์ที่กดลดลงนะคะ เรียงลำดับคำ เราเลือกมาทั้งหมดไม่ได้ ต้องเรียงลำดับให้ดีที่สุด ก็คือสอบถามจากเจ้าหน้าที่ที่เขาใช้งาน ก็คือพบว่า 3 ตัวนี่ เจ้าหน้าที่สามารถมองได้ทันที่เขาถอดไปด้วยนะคะ วิธีที่ดีที่สุดก็คือใช้ค่าสถิติตามเรื่องที่เราถอด งานที่เราบริการจริงน่ะค่ะ ว่ากว้างเป็น 3 อัน ก็มีการเรียนการสอน การประชุมสัมมนา แล้วก็รายการโทรทัศน์ คอลัมน์ขวาสุดก็จะพบจำนวนคีย์ที่ลดลงได้เกือบ 30 เปอร์เซ็นต์น่ะค่ะ แล้วก็อันนี้มาเพื่อเป็นการใ้งานอยู่ปรับปรุงอยู่บ้างตาม Comment ของผู้ใช้งานนะคะ ส่วนถัดไปนะคะ ที่พูดทวนหรือ revoice อันนี้ก็นับว่าเป็นเวอร์ชัน 3 เราเอาระบบของ AI รู้จำเสียงพูดของผู้ใช้มา โดยในเวอร์ชัน 3 นี้ ให้คนพูดทวนเข้าไปที่ระบบอัตโนมัติเพื่อให้เสียงมันดีขึ้นก่อน ก่อนที่จะไปผ่านระบบรู้จำเสียงพูดนะคะ อันนี้ก็คือมีเริ่มต่อเชื่อมส่วนต่าง ๆ เข้าด้วยกัน คือเราปรับตัวโปรแกรมให้สำหรับเจ้าหน้าที่จะให้แบ่งพิมพ์ก็ต่อเชื่อม อันนี้อันถัดไปนะคะ สไลด์อันถัดไปก็คือจะมีลักษณะที่ว่าเวลาพูด อันนี้เป็นเวอร์ชันแรกสุดของพูดทวน ก็คือให้เจ้าหน้าที่พูด จะมีตัวจัดหาช่วงเงียบเพื่อที่จะตัดข้อความเป็นประโยชน์เป็นท่อน ๆ นะครับ พัฒนาว่าบางกรณีเช่น เจ้าหน้าที่พูดคนเดียวอาจจะเหนื่อยล้า หรืออาจจะไม่ทัน ถ้าเสียงต้นทางเร็ว ถ้าเป็นการพูดหลายคนน่ะค่ะ เราก็จะพัฒนาตัว client ของเจ้าหน้าที่นี่ ให้สามารถทำงานพร้อมกันหลาย ๆ คนได้นะคะ แล้วก็มีการทดสอบเชื่อมต่อรู้จำเสียงพูดตอนนี้ก็จะมีของ Google ของ Apple แล้วก็พาทีของ NECTEC นะคะ อันนี้เป็นตัววัดประสิทธิภาพจาก API ที่เราได้มานะคะ ก็จะลองใน 3 โดเมนที่เราใช้งาน การเรียนการสอน ประชุมสัมมนา ข่าวหรือรายการโทรทัศน์นะคะ อันนี้เป็นตัวเลข ตอนแรกเข้าใจว่าการเรียนการสอนอาจจะพูดช้า แต่ว่าปรากฎว่านอกจากความเร็วในการพูดแล้ว มันจะมีเรื่องคุณภาพของเสียงด้วย คือการเรียนการสอนนี่มีเสียงอื่นแทรกค่อนข้างเยอะ และบางทีก็มีภาษาถิ่นแทรกบ้าง ต่างจากการประชุม หรือข่าว ผลมันก็เลยออกมาว่าเป็นข่าวความถูกต้องสูงหรือใกล้เคียงกัน โดยที่จะมี Google สูงขึ้น แต่พอเป็นการใช้งานที่เป็นลักษณะจะมีเสียงแทรกเยอะ ของ Google จะดีกว่าอีก 2 อัน ค่อนข้างชัดนะคะ เรื่องของความถูกต้องแล้วนี่ ก็จะมีเรื่องของความทันต่อเวลา หรือค่า Delay ด้วยนะคะ เราก็พบว่าจากเทคนิคแล้วส่งไปถอดนี่ มันยังล่าช้าก็ปรับปรุงการส่งข้อมูลนะคะ ให้เป็นแบบ Streaming นะคะ ก็คือทั้งฝั่งส่งเอง แล้วก็ฝั่งรับเอง แล้วไม่ต้องรอเจอช่วงเงียบ คือตอนนี้ฝั่งส่งข้อความกลับมาให้เรา ฝั่งส่งทำได้แล้ว อันนี้ก็รอเชื่อมต่อกับฝั่ง ก็คือรอเชื่อมต่อเป็นทั้ง 3 ระบบนะคะ ทั้ง Google, Microsoft สามารถต่อเชื่อมกับ Google streaming ยังอยู่ในระหว่างการพัฒนานะคะ จากที่เราเห็นตัวเลขยังเป็นแบบที่ดีที่สุด ยังไม่ถึง 90 เปอร์เซ็นต์ จะต้องมีเจ้าหน้าที่ที่แก้ไขอยู่นะคะ ตอนนี้ก็มีโมดูลสำหรับแก้ไขอยู่แล้ว แต่เนื่องจากของความผิดพลาดที่เกิดค่ะ จากคนพิมพ์ ถ้าเป็นคนพิมพ์อาจจะผิดบ้าง ตกหล่นบ้างอะไรอย่างนี้นะคะ แต่ถ้าเป็นระบบรู้จำเสียงพูดนี่มันจะเกิดการผิดพลาดในเชิงความหมาย ในความถูกต้องใกล้เคียงกันนี่ คนที่มาแก้นี่ จะใช้เวลาในการแก้นาน เนื่องจากว่ามันอาจจะเป็นคำที่กระโดดออกไปจากบริบทนะคะ ก็เลยตอนนี้กำลังเก็บพัฒนา Module เก็บค่าสถิติ เก็บค่าระบบรู้จำเสียงพูด การพัฒนาตัวแก้ไขน่ะค่ะ ให้มันฉลาดขึ้น ก็คือมันจะสามารถแนะนำคำแก้ไขที่ควรจะเป็นได้นะคะ ตอนนี้อยู่ระหว่างการเก็บค่าสถิติอยู่ถัดไปนะคะ อันนี้เป็นการใช้งานจริงในช่วงที่ผ่านมานะคะ ก็คือจะเป็น อย่างช่วงที่บอกว่าเป็นมีนาคม เมษายน อย่างที่บอกว่าเราปิดศูนย์ไป Work form home ขณะเดียวกันเองก็มีงานเข้ามา ทาง กสทช. กับสวทช. ขอทำว่าอยากจะได้เป็นบริการคำบรรยายแทนเสียง ช่วงที่ ศบค. แถลงข่าวทุกวันนะคะ ช่วงเที่ยงที่เราเห็นกัน ก็เลยเริ่มให้บริการในเดือนเมษายนนะคะ จน ศบค. เขาเลิกแถลงรายวันน่ะค่ะ โดยที่เริ่มจากเรามีเครือข่าย จาก ThaiPBS แล้วก็จะมาเป็น Thai PBS ช่องรัฐสภา NBT, Mcot แล้วก็ช่อง 5 ทยอยออกอากาศจนครบ ใช้เวลา 2 อาทิตย์ ขึ้นได้ครบ 5 ช่องนะคะ ถ้ามองในมิติของโครงข่ายอยู่ เรามีถ้วนก็คือตอนนี้ในเชิงเทคนิคแล้วทุกช่องโทรทัศน์นี่นะคะ สามารถให้บริการคำบรรยายแทนเสียงแบบสดได้ อันนี้เป็นผลพลอยได้ที่ได้มาจากตอนที่มีการแถลงข่าวของ ศบค. นะคะ เป็นตัวอย่าง อันนี้ก็เป็นส่วนหนึ่งของงานที่เอาไปนำเสอนในรางวัลนวัตกรรม ที่จัดโดย MIA นะคะ ในหมวดของสื่อ ก็ได้รางวัลรองชนะเลิศอันดับหนึ่งค่ะ ค่ะ อันนี้ก็คือเป็นตัวอย่างทั้ง 5 ช่องที่เราทำนะคะ ตอนนี้ถ้าต่อเนื่อง ก็คือตอนนี้กำลังจะคุยกับทางโทรทัศน์รัฐสภา ก็คือเขาซื้ออุปกรณ์มาเพิ่มเติมแล้ว ตอนแรกที่เราไปทดสอบตอนแรกนี่คืออุปกรณ์เขายังไม่ครบ พวกอุปกรณ์เน็ตเวิร์ก เพื่อต่อเชื่อมกับระบบเรานะคะ ตอนนี้ก็ทดสอบเรื่องความเสถียร คือเนื่องจากเป็นการประชุมรัฐสภา ผอ. เขาอยากให้ทดสอบให้มั่นใจว่าสามารถทำงานได้อย่างเสถียรแล้วไม่มีปัญหา ตอนนี้กำลังทดสอบ ทำรายงานให้เขาไปนะคะ ว่าระหว่างการทดสอบนี่มันเป็นอย่างไร และก็มีปัญหาอะไรบ้างนะคะ แล้วก็อาจจะมีการนำเสนอท่านประธานรัฐสภา ให้เป็น… เนื่องจากว่าเป็นการประชุมแล้วก็ถ่ายทอดสดด้วย ก็คือถ้าจะมีบริการ ต้องขออนุมัติไปที่ท่านประธาน ค่ะ</w:t>
      </w:r>
    </w:p>
    <w:p>
      <w:pPr>
        <w:pStyle w:val="BodyText"/>
      </w:pPr>
      <w:r>
        <w:t xml:space="preserve">(อาจารย์วันทนีย์) ค่ะ ท่านกรรมการมีความเห็นอย่างไรบ้างค่ะ</w:t>
      </w:r>
    </w:p>
    <w:p>
      <w:pPr>
        <w:pStyle w:val="BodyText"/>
      </w:pPr>
      <w:r>
        <w:t xml:space="preserve">(ผู้เข้าร่วมประชุมหญิง) เก๋นะคะ อริสานะคะ ขอสอบถามทีมวิจัยนิดหนึ่งค่ะ ได้ยินนะคะ</w:t>
      </w:r>
    </w:p>
    <w:p>
      <w:pPr>
        <w:pStyle w:val="BodyText"/>
      </w:pPr>
      <w:r>
        <w:t xml:space="preserve">(อาจารย์วันทนีย์) ค่ะ ๆ</w:t>
      </w:r>
    </w:p>
    <w:p>
      <w:pPr>
        <w:pStyle w:val="BodyText"/>
      </w:pPr>
      <w:r>
        <w:t xml:space="preserve">(ผู้เข้าร่วมประชุมหญิง) ค่ะ ได้ยินเรื่องตัวติดเทียบตัว ASR นะคะ ก็เลยอยากจะให้ทีมวิจัยค่ะ ก็คือทีม A-MED กับทีมพาตัวความถูกต้อง หรือประสิทธิภาพของภาคีเพิ่มขึ้นไปด้วยน่ะนะคะ ไม่ทราบว่าตัวที่ใช้นี่ล่าสุดแล้วหรือยัง ก็อยากให้ทีมวิจัยช่วยอัปเดตด้วยกันไปเรื่อย ๆ น่ะค่ะ</w:t>
      </w:r>
    </w:p>
    <w:p>
      <w:pPr>
        <w:pStyle w:val="BodyText"/>
      </w:pPr>
      <w:r>
        <w:t xml:space="preserve">(ผู้เข้าร่วมประชุมหญิง) ตัวรายงานได้มีการส่งไปให้ทีมพาทีด้วยเหมือนกันน่ะค่ะ อย่างไรถ้าทดสอบข้อมูลเพิ่ม จัดคุยฃหลังจากนี้ได้ค่ะ</w:t>
      </w:r>
    </w:p>
    <w:p>
      <w:pPr>
        <w:pStyle w:val="BodyText"/>
      </w:pPr>
      <w:r>
        <w:t xml:space="preserve">(ผู้เข้าร่วมประชุมหญิง) ค่ะ เพราะว่าเข้าใจว่าทีมพาทีเอง ก็เหมือนจะพัฒนาไปเรื่อย ๆ ด้วยนะ ทดสอบเวอร์ชันล่าสุดของฝั่งพาทีด้วย ผลการทดสอบมีการแชร์กันก็จะได้ช่วยกันน่ะค่ะ ขอบคุณค่ะ</w:t>
      </w:r>
    </w:p>
    <w:p>
      <w:pPr>
        <w:pStyle w:val="BodyText"/>
      </w:pPr>
      <w:r>
        <w:t xml:space="preserve">(ศาสตราจารย์ ดร.ไพรัช) ฮัลโหล ฮัลโหล จบแล้วหรือ ขอโทษที เมื่อกี้คนเข้าแฟ้มมาให้เซ็นเลยฟังบ้างไม่ฟังบ้าง ขอจับประเด็นของมอส ที่ผมฟัง กลับไปสไลด์ของมอสต้น ๆ ผมถามแต่ต้นนี่ ผมอยากให้คราวหน้าลองทำ ก่อนที่จะบรรยายนี่นะ เราได้เวอร์ชัน 1 เมื่อไหร่ เวอร์ชัน 2 เวอร์ชัน 3 เพราะลักษณะการพัฒนาซอฟต์แวร์พวกนี้ ซึ่งเป็นสิ่งที่ดีอยู่แล้ว แล้วแต่ละเวอร์ชั่นพอเราบอกว่าพอครบเวอร์ชัน 1 แล้วพอขึ้นเวอร์ชัน 2 แล้วเราต้องทำอะไรบ้าง พอขึ้นเวอร์ชัน 3 เราต้องทำอะไรบ้างอย่างนี้ กรรมการจะได้ตามทันน่ะ ใช่ไหม ที่ถามมอสเมื่อกี้ ได้ไหม</w:t>
      </w:r>
    </w:p>
    <w:p>
      <w:pPr>
        <w:pStyle w:val="BodyText"/>
      </w:pPr>
      <w:r>
        <w:t xml:space="preserve">(ผู้เข้าร่วมประชุมหญิง) ค่ะ รับทราบค่ะอาจารย์ ง่ายไหม ฮัลโหล ทราบค่ะ อาจารย์</w:t>
      </w:r>
    </w:p>
    <w:p>
      <w:pPr>
        <w:pStyle w:val="BodyText"/>
      </w:pPr>
      <w:r>
        <w:t xml:space="preserve">(ศาสตราจารย์ ดร.ไพรัช) ไม่อย่างนั้นผมฟังผมจะงง ก็เรื่องของมอสสิ มาอันนี้ก็ของมอสอีก มันไม่รู้ว่ามันมีมอส 1 มอส 2 มอส 3 อะไรมันอยู่ที่ไหน นึกออกใช่ไหม งั้นลองสรุปให้เราฟังสักนิด อย่างนี้อะไรนะ คำเต็มอะไรนะ KRRN อะไรอย่างนี้ ลองสรุปอีกสักทีได้ไหม ลองสไดล์ต่อไปไอ้ที่มันมี in proof ที่เมื่อกี้ที่มี อย่างนี้ มอสบอกได้ไหมว่าเราปรับปรุงอะไรเข้าไปหรือคีย์สโตรกค่ะ อาจารย์ ถ้านับตัวโมดูลที่นำคำน่ะค่ะ จะนับเป็นเวอร์ชัน 2 น่ะค่ะ เวอร์ชันแรกจะเป็นเรื่องของแบ่งพิมพ์โดยที่ไม่มีด้านเทคดนAI เข้าไปช่วยเสริม แต่พอเป็นโครงการนี้พอเป็นโครงการนี้ค่ะ จาก TRL7 ก็ขึ้นมาเป็น 9 ในโครงการนี้ ก็จะขึ้นมาเป็นเวอร์ชัน 2 3 แล้วก็ 4 นะคะ เวอร์ชัน 2 ก็จะเป็นเทคนิคการถอดความแบบแบ่งพิมพ์</w:t>
      </w:r>
    </w:p>
    <w:p>
      <w:pPr>
        <w:pStyle w:val="BodyText"/>
      </w:pPr>
      <w:r>
        <w:t xml:space="preserve">(ศาสตราจารย์ ดร.ไพรัช) อันนี้เวอร์ชั่นอะไร</w:t>
      </w:r>
    </w:p>
    <w:p>
      <w:pPr>
        <w:pStyle w:val="BodyText"/>
      </w:pPr>
      <w:r>
        <w:t xml:space="preserve">(ผู้เข้าร่วมประชุมหญิง) เวอร์ชัน 2 ค่ะ อาจารย์</w:t>
      </w:r>
    </w:p>
    <w:p>
      <w:pPr>
        <w:pStyle w:val="BodyText"/>
      </w:pPr>
      <w:r>
        <w:t xml:space="preserve">(ศาสตราจารย์ ดร.ไพรัช) ว่าเรา Improve</w:t>
      </w:r>
    </w:p>
    <w:p>
      <w:pPr>
        <w:pStyle w:val="BodyText"/>
      </w:pPr>
      <w:r>
        <w:t xml:space="preserve">(ผู้เข้าร่วมประชุมหญิง) ก็คือเรามีโมดูลแนะนำคำแล้ว เราจะลดจำนวนคีย์ที่ต้องพิมพ์ได้ถึง 30 เปอร์เซ็นต์ค่ะ วัดจากคีย์สโตรก เราบอกที่ลดลงใช่ไหม</w:t>
      </w:r>
    </w:p>
    <w:p>
      <w:pPr>
        <w:pStyle w:val="BodyText"/>
      </w:pPr>
      <w:r>
        <w:t xml:space="preserve">(ศาสตราจารย์ ดร.ไพรัช) เดี๋ยว ๆ อย่าเพิ่งไป</w:t>
      </w:r>
    </w:p>
    <w:p>
      <w:pPr>
        <w:pStyle w:val="BodyText"/>
      </w:pPr>
      <w:r>
        <w:t xml:space="preserve">(ผู้เข้าร่วมประชุมหญิง) อันนี้เป็นเวอร์ชัน 2 ค่ะ</w:t>
      </w:r>
    </w:p>
    <w:p>
      <w:pPr>
        <w:pStyle w:val="BodyText"/>
      </w:pPr>
      <w:r>
        <w:t xml:space="preserve">(ศาสตราจารย์ ดร.ไพรัช) อันนี้เวอร์ชันเก่าหรือ</w:t>
      </w:r>
    </w:p>
    <w:p>
      <w:pPr>
        <w:pStyle w:val="BodyText"/>
      </w:pPr>
      <w:r>
        <w:t xml:space="preserve">(ผู้เข้าร่วมประชุมหญิง) เวอร์ชัน 2 น่ะค่ะ ก็คือเป็นตัว</w:t>
      </w:r>
    </w:p>
    <w:p>
      <w:pPr>
        <w:pStyle w:val="BodyText"/>
      </w:pPr>
      <w:r>
        <w:t xml:space="preserve">(ศาสตราจารย์ ดร.ไพรัช) แล้วมันลดลงตรงไหน</w:t>
      </w:r>
    </w:p>
    <w:p>
      <w:pPr>
        <w:pStyle w:val="BodyText"/>
      </w:pPr>
      <w:r>
        <w:t xml:space="preserve">(ผู้เข้าร่วมประชุมหญิง) ตรงตัวเลขค่ะอาจารย์ ก็คือเราจะวัดว่า ถ้าเขาต้องพิมพ์อักษรทุกตัวกับที่ไม่ต้องพิมพ์ทุกตัวที่ต้องกดมันต่องกันกี่เปอร์เซนต์น่ะค่ะ ค่าสถิติที่มันตรงกับค่าที่เราถอดความน่ะค่ะ เช่น ใช้ค่าสถิติ อย่างวันนี้มีการถอดการประชุม</w:t>
      </w:r>
    </w:p>
    <w:p>
      <w:pPr>
        <w:pStyle w:val="BodyText"/>
      </w:pPr>
      <w:r>
        <w:t xml:space="preserve">(ศาสตราจารย์ ดร.ไพรัช) ถ้าเคาะเต็มที่ 100 ก็บอกให้ตรงนี้ 3 บรรทัด อันนี้ที่ 2 ก็ลด 10 เปอร์เซ็นต์ใช่ไหม</w:t>
      </w:r>
    </w:p>
    <w:p>
      <w:pPr>
        <w:pStyle w:val="BodyText"/>
      </w:pPr>
      <w:r>
        <w:t xml:space="preserve">(ผู้เข้าร่วมประชุมหญิง) มีวิธีการเรียงลำดับอยู่ 3 ลำดับ วิธีการแรกก็คือเหมือนเลือกคำแนะนำมา แล้วเลือกตัวอักษรนี่ค่ะ ก็คือจะใช้ ลดได้ประมาณ 10 เปอร์เซ็นต์ ของคำว่าคำไหนเกิดบ่อยให้แสดงลำดับแรก ๆ น่ะค่ะ มันก็จะลดได้ประมาณ 20 เปอร์เซ็นต์ ถ้าเราเจาะลไปว่าตอนนี้เรากำลังถอดความเรื่องอะไร มันก็จะได้สถิติที่ตรงน่ะค่ะ มันก็จะลดได้ถึง 30 เปอร์เซ็นต์ค่ เพราะฉะนั้นคอลัมน์สุดท้าย เพราะเป็นโดเมนดีที่สุด Specific ใช่ไหม เพราะร่วม ๆ 30 เปอร์เซ็นต์ ใช่ไหม</w:t>
      </w:r>
    </w:p>
    <w:p>
      <w:pPr>
        <w:pStyle w:val="BodyText"/>
      </w:pPr>
      <w:r>
        <w:t xml:space="preserve">(ผู้เข้าร่วมประชุมหญิง) ค่ะ</w:t>
      </w:r>
    </w:p>
    <w:p>
      <w:pPr>
        <w:pStyle w:val="BodyText"/>
      </w:pPr>
      <w:r>
        <w:t xml:space="preserve">(ศาสตราจารย์ ดร.ไพรัช) อันนี้ถือว่าเป็น Improvement ทำมารายงานนี้ถูกไหม</w:t>
      </w:r>
    </w:p>
    <w:p>
      <w:pPr>
        <w:pStyle w:val="BodyText"/>
      </w:pPr>
      <w:r>
        <w:t xml:space="preserve">(ผู้เข้าร่วมประชุมหญิง) ใช่ค่ะอาจารย์ เวอร์ชัน 2 ค่ะ ซึ่งอันนี้ ซึ่งถือว่าตอนนี้มีการใช้งานอยู่ ณ ปัจจุบันค่ะอาจารย์ แล้วก็มีการใช้งานอยู่ ทีนี้ถัดไปในโครงการ ก็คือจะเป็นเวอร์ชัน 3</w:t>
      </w:r>
    </w:p>
    <w:p>
      <w:pPr>
        <w:pStyle w:val="BodyText"/>
      </w:pPr>
      <w:r>
        <w:t xml:space="preserve">(ศาสตราจารย์ ดร.ไพรัช) โอ.เค. ไปต่อ</w:t>
      </w:r>
    </w:p>
    <w:p>
      <w:pPr>
        <w:pStyle w:val="BodyText"/>
      </w:pPr>
      <w:r>
        <w:t xml:space="preserve">(ผู้เข้าร่วมประชุมหญิง) ก็จะเป็นพูดทวนค่ะ อาจารย์ ก็คือตอนนี้เจ้าหน้าที่ไม่พิมพ์ ให้พูดเข้าระบบรู้จำเสียงพูด ซึ่งตอนนี้มันก็ต้องพัฒนาทั้ง 2 ส่วน ค่ะ ส่วนแรกก็จะเป็นการต่อเชื่อมระบบรู้จำเสียงพูดที่เราพัฒนาอยู่ค่ะ</w:t>
      </w:r>
    </w:p>
    <w:p>
      <w:pPr>
        <w:pStyle w:val="BodyText"/>
      </w:pPr>
      <w:r>
        <w:t xml:space="preserve">(ศาสตราจารย์ ดร.ไพรัช) คือเอาคนมาฟัง แล้วก็พูดคำที่ชัดในรู้จำเสียงใช่ไหม</w:t>
      </w:r>
    </w:p>
    <w:p>
      <w:pPr>
        <w:pStyle w:val="BodyText"/>
      </w:pPr>
      <w:r>
        <w:t xml:space="preserve">(ผู้เข้าร่วมประชุมหญิง) ใช่ค่ะอาจารย์</w:t>
      </w:r>
    </w:p>
    <w:p>
      <w:pPr>
        <w:pStyle w:val="BodyText"/>
      </w:pPr>
      <w:r>
        <w:t xml:space="preserve">(ศาสตราจารย์ ดร.ไพรัช) อันนี้ก็เป็น ถือว่าเป็นเวอร์ชันเท่าไรนะ</w:t>
      </w:r>
    </w:p>
    <w:p>
      <w:pPr>
        <w:pStyle w:val="BodyText"/>
      </w:pPr>
      <w:r>
        <w:t xml:space="preserve">(ผู้เข้าร่วมประชุมหญิง) เวอร์ชั่น 3 ส่วนเวอร์ชั่น 4 จะเป็นปีสุดท้าย อันนี้ ก็คือตัดตรงคนพูดออกไปค่ะ จะเป็นระบบ</w:t>
      </w:r>
    </w:p>
    <w:p>
      <w:pPr>
        <w:pStyle w:val="BodyText"/>
      </w:pPr>
      <w:r>
        <w:t xml:space="preserve">(ศาสตราจารย์ ดร.ไพรัช) เพราะฉะนั้น จาก 2 มา 3 นี่ไม่คีย์กันล่ะ พูดแทนเลย</w:t>
      </w:r>
    </w:p>
    <w:p>
      <w:pPr>
        <w:pStyle w:val="BodyText"/>
      </w:pPr>
      <w:r>
        <w:t xml:space="preserve">(ผู้เข้าร่วมประชุมหญิง) ใช่ค่ะอาจารย์</w:t>
      </w:r>
    </w:p>
    <w:p>
      <w:pPr>
        <w:pStyle w:val="BodyText"/>
      </w:pPr>
      <w:r>
        <w:t xml:space="preserve">(ศาสตราจารย์ ดร.ไพรัช) โอ.เค.</w:t>
      </w:r>
    </w:p>
    <w:p>
      <w:pPr>
        <w:pStyle w:val="BodyText"/>
      </w:pPr>
      <w:r>
        <w:t xml:space="preserve">(ผู้เข้าร่วมประชุมหญิง) เราก็จะมีส่วนที่เพิ่มของส่วน ที่จะต่อรู้จำเสียงพูดจะทำเรื่องของการแก้ไขน่ะค่ะ ก็ตอนนี้ก็คือจะเป็นสีเขียวทางฝั่งขวาค่ะ ทีนี้ก็คือถอดความทางโปรแกรมที่เชื่อมต่อน่ะค่ะ ในสไลด์ถัดไปนี้ค่ะ ก็คือระบบรู้จำเสียงพูดกับระบบรู้จำเสียงพูด คือเราทดสอบ</w:t>
      </w:r>
    </w:p>
    <w:p>
      <w:pPr>
        <w:pStyle w:val="BodyText"/>
      </w:pPr>
      <w:r>
        <w:t xml:space="preserve">(ศาสตราจารย์ ดร.ไพรัช) ต่อใครกับใคร</w:t>
      </w:r>
    </w:p>
    <w:p>
      <w:pPr>
        <w:pStyle w:val="BodyText"/>
      </w:pPr>
      <w:r>
        <w:t xml:space="preserve">(ผู้เข้าร่วมประชุมหญิง) ต่อระบบของ ระบบบริการคำบรรยายแทนเสียงค่ะ เป็นเจ้าที่พูดทวนนะคะ</w:t>
      </w:r>
    </w:p>
    <w:p>
      <w:pPr>
        <w:pStyle w:val="BodyText"/>
      </w:pPr>
      <w:r>
        <w:t xml:space="preserve">(ศาสตราจารย์ ดร.ไพรัช) เขาพูดจากข้างล่างแล้วขึ้นไป</w:t>
      </w:r>
    </w:p>
    <w:p>
      <w:pPr>
        <w:pStyle w:val="BodyText"/>
      </w:pPr>
      <w:r>
        <w:t xml:space="preserve">(ผู้เข้าร่วมประชุมหญิง) เป็น 3 กล่องน่ะค่ะ อันนี้มันเป็นชื่อของผลิตภัณฑ์ของ Microsoft น่ะค่ะ ก็คือตอนนี้เราทดสอบ 3 เจ้าใหญ่ ๆ ที่ทำรู้จำเสียงพูดภาษาไทยน่ะค่ะ อันนี้ก็คือเป็นโครงสร้างของระบบที่พัฒนาขึ้นน่ะค่ะ ก็คือจะเรียกว่าช่วง 2.1 แล้วกันน่ะค่ะ มันจะรอให้หาช่วงเงียบเจอก่อน แล้วก็ส่งเสียงไปรู้จำ แล้วก็นำกลับมาคและสิ่งที่พัฒนาเพิ่มก็คือสามารถมีเจ้าหน้าที่พูดทวนหลายคนช่วยกันได้นะคะ ก็คือกรณีที่…</w:t>
      </w:r>
    </w:p>
    <w:p>
      <w:pPr>
        <w:pStyle w:val="BodyText"/>
      </w:pPr>
      <w:r>
        <w:t xml:space="preserve">(ศาสตราจารย์ ดร.ไพรัช) เดี๋ยวนะไอ้พวกข้างซ้ายมันทำหน้าที่อะไรครับ ชัวอะไรนี่มันทำหน้าที่อะไร</w:t>
      </w:r>
    </w:p>
    <w:p>
      <w:pPr>
        <w:pStyle w:val="BodyText"/>
      </w:pPr>
      <w:r>
        <w:t xml:space="preserve">(ศาสตราจารย์ ดร.ไพรัช) จาก Voice to Text ใช่ไหม เป็นภาษาไทยนี่นะ</w:t>
      </w:r>
    </w:p>
    <w:p>
      <w:pPr>
        <w:pStyle w:val="BodyText"/>
      </w:pPr>
      <w:r>
        <w:t xml:space="preserve">(ผู้เข้าร่วมประชุมหญิง) เป็นภาษาไทยค่ะ</w:t>
      </w:r>
    </w:p>
    <w:p>
      <w:pPr>
        <w:pStyle w:val="BodyText"/>
      </w:pPr>
      <w:r>
        <w:t xml:space="preserve">(ศาสตราจารย์ ดร.ไพรัช) แล้วมันแน่นไหม ของไอ้ 3 เจ้านี้แม่นไหม</w:t>
      </w:r>
    </w:p>
    <w:p>
      <w:pPr>
        <w:pStyle w:val="BodyText"/>
      </w:pPr>
      <w:r>
        <w:t xml:space="preserve">(ผู้เข้าร่วมประชุมหญิง) ขอเปรียบเทียบค่ะอาจารย์ฺ อันนี้เปรียบเทียบค่ะ เราแบ่งเป็น 3 Domain ตามงานที่เราทำนะคะ ก็จะดูว่าของ Google ก็จะความถูกต้องสูงสุด อาจจะต่างมากต่างน้อยแล้วแต่ เข้าใจว่าเรื่องความเร็วในการพูดนี่ค่ะ ไม่ได้มีผลในการพูดน่ะค่ะ คือการเรียนการสอน จะมีการเสียงแทรกค่อนข้างเยอะ อาจารย์เดินสอนบ้าง คุณภาพ…</w:t>
      </w:r>
    </w:p>
    <w:p>
      <w:pPr>
        <w:pStyle w:val="BodyText"/>
      </w:pPr>
      <w:r>
        <w:t xml:space="preserve">(ศาสตราจารย์ ดร.ไพรัช) มอสเดี๋ยว Accuracy ขนาดนี้ยอมรับได้ไหม หรือว่ามันเกิดอะไรขึ้น</w:t>
      </w:r>
    </w:p>
    <w:p>
      <w:pPr>
        <w:pStyle w:val="BodyText"/>
      </w:pPr>
      <w:r>
        <w:t xml:space="preserve">(ผู้เข้าร่วมประชุมหญิง) accuracy กสทช. ตั้งไว้ที่ 90 น่ะค่ะ ตอนนี้ได้ 80 กว่า จริง ๆ ถ้าเป็นข่าว แทบทุกเจ้าที่ทำระบบรู้จำเสียงพูดจะเอาพวกข่าวน่ะค่ะ ไปเทรนระบบ นอกจากเรื่องของตัวเลขที่เป็นเชิง… คือมันอ่านแล้วเข้าไหมน่ะค่ะ อันนี้จะยังมีปัญหาอยู่จากทางวิจัยต่างประเทศด้วยค่ะ ถ้าเราบอกว่าตัวเลขความถูกต้องสมมติว่า 90 เปอร์เซ็นต์ ระบบรู้จำน่ะค่ะ มันมี…</w:t>
      </w:r>
    </w:p>
    <w:p>
      <w:pPr>
        <w:pStyle w:val="BodyText"/>
      </w:pPr>
      <w:r>
        <w:t xml:space="preserve">(ศาสตราจารย์ ดร.ไพรัช) เอาเป็นว่าของเรานี้ยังไม่ถึง เอาสั้น ๆ ก่อน</w:t>
      </w:r>
    </w:p>
    <w:p>
      <w:pPr>
        <w:pStyle w:val="BodyText"/>
      </w:pPr>
      <w:r>
        <w:t xml:space="preserve">(ผู้เข้าร่วมประชุมหญิง) ค่ะ ก็ได้ค่ะ</w:t>
      </w:r>
    </w:p>
    <w:p>
      <w:pPr>
        <w:pStyle w:val="BodyText"/>
      </w:pPr>
      <w:r>
        <w:t xml:space="preserve">(ศาสตราจารย์ ดร.ไพรัช) ตกลงเมื่อกี้ที่มอสบอก ไอ้ Key Stroke</w:t>
      </w:r>
    </w:p>
    <w:p>
      <w:pPr>
        <w:pStyle w:val="BodyText"/>
      </w:pPr>
      <w:r>
        <w:t xml:space="preserve">(ผู้เข้าร่วมประชุมหญิง) ค่ะ</w:t>
      </w:r>
    </w:p>
    <w:p>
      <w:pPr>
        <w:pStyle w:val="BodyText"/>
      </w:pPr>
      <w:r>
        <w:t xml:space="preserve">(ศาสตราจารย์ ดร.ไพรัช) แล้วพอมาเป็น Revoice</w:t>
      </w:r>
    </w:p>
    <w:p>
      <w:pPr>
        <w:pStyle w:val="BodyText"/>
      </w:pPr>
      <w:r>
        <w:t xml:space="preserve">(ผู้เข้าร่วมประชุมหญิง) ค่ะ</w:t>
      </w:r>
    </w:p>
    <w:p>
      <w:pPr>
        <w:pStyle w:val="BodyText"/>
      </w:pPr>
      <w:r>
        <w:t xml:space="preserve">(ศาสตราจารย์ ดร.ไพรัช) ทีนี้เวอร์ชัน 3 แล้วสไลด์ถัดไปคืออะไร</w:t>
      </w:r>
    </w:p>
    <w:p>
      <w:pPr>
        <w:pStyle w:val="BodyText"/>
      </w:pPr>
      <w:r>
        <w:t xml:space="preserve">(ผู้เข้าร่วมประชุมหญิง) ก็คือมันยังไม่ได้ตาม</w:t>
      </w:r>
    </w:p>
    <w:p>
      <w:pPr>
        <w:pStyle w:val="BodyText"/>
      </w:pPr>
      <w:r>
        <w:t xml:space="preserve">(ศาสตราจารย์ ดร.ไพรัช) อันนี้ ก็คือเวอร์ชัน 3 มันคือเวอร์ชัน 3 หมดใช่ไหม มี 2 เรื่องน่ะค่ะ เรื่องของความเร็วน่ะค่ะ ถ้าเรา อย่างบอกว่าเรารอให้เจอช่วงเงียบ แล้วมันความเร็วที่วัดแล้ว กำหนด มันคือต้องปรับการรูปแบบการส่ง คือ ต้องทยอยส่ง ที่เรียกว่าเทคนิกของ Streaming ค่ะ ฝั่งส่ง คือ ฝั่งที่รับข้อมูลจากเจ้าหน้าที่ แล้วส่งไปให้ทางระบบรู้จำเสียงพูดน่ะค่ะ เราทำได้แล้ว ก็จะเดี๋ยวจะทำการทดสอบกับทาง google ด้วยน่ะค่ะ เพราะว่าเหมือนแต่ละที่เขาจะมี Protocal Streaming ที่ต่างกันค่ะ</w:t>
      </w:r>
    </w:p>
    <w:p>
      <w:pPr>
        <w:pStyle w:val="BodyText"/>
      </w:pPr>
      <w:r>
        <w:t xml:space="preserve">(ศาสตราจารย์ ดร.ไพรัช) เดี๋ยวนะ ฝ่ายรับมันดูจังหวัดเอง หรือเราต้องส่งจังหวะไอ้ที่หยุดไม่หยุด</w:t>
      </w:r>
    </w:p>
    <w:p>
      <w:pPr>
        <w:pStyle w:val="BodyText"/>
      </w:pPr>
      <w:r>
        <w:t xml:space="preserve">(ผู้เข้าร่วมประชุมหญิง) ต้องดูว่าเขาเปิดให้เราเชื่อมต่อแบบไหนได้บ้างค่ะ ลักษณะของเราคือทยอยส่งไป อย่างถ้าตอนนี้อย่าง Google เราก็ทยอยส่ง เขาก็ทยอยรับ แล้วเราก็จะบอกว่าเราสิ้นสุด จังหวะการสิ้นสุดเมื่อไหร่ ทางนั้นเขาก็จะดูด้วย มันเหมือนดูทั้ง 2 ฝั่งน่ะค่ะ แล้วก็เอา…</w:t>
      </w:r>
    </w:p>
    <w:p>
      <w:pPr>
        <w:pStyle w:val="BodyText"/>
      </w:pPr>
      <w:r>
        <w:t xml:space="preserve">(ศาสตราจารย์ ดร.ไพรัช) มันไม่ได้แปลแบบ มันไม่ได้แปลต่อเนื่องมันเป็นช่วง ๆ</w:t>
      </w:r>
    </w:p>
    <w:p>
      <w:pPr>
        <w:pStyle w:val="BodyText"/>
      </w:pPr>
      <w:r>
        <w:t xml:space="preserve">(ผู้เข้าร่วมประชุมหญิง) มันทำได้หลายแบบค่ะ ถ้าอย่างในต้น ๆ แต่ก่อน ถ้าเราถอดความแล้วเราไม่ได้ต้องการผลทันที เช่น การถอดเทปการประชุมทั้งหมดเลยเป็นชั่วโมงไป คือมันเป็นการทยอยส่งน่ะค่ะ มันจะมีผลต่อความถูกต้องเหมือนเราให้ Input ไปบางส่วน แล้วเอา มันอาจจะได้ตัว contact ในการประมวลผลไม่เยอะ แต่ต้องตอบน่ะค่ะ</w:t>
      </w:r>
    </w:p>
    <w:p>
      <w:pPr>
        <w:pStyle w:val="BodyText"/>
      </w:pPr>
      <w:r>
        <w:t xml:space="preserve">(ศาสตราจารย์ ดร.ไพรัช) ถ้าเราต้องการ Reltime Realtime มากมันก็จะมี Error แต่ถ้าเราส่งไปเป็น lot มันก็จะแม่นยำขึ้น</w:t>
      </w:r>
    </w:p>
    <w:p>
      <w:pPr>
        <w:pStyle w:val="BodyText"/>
      </w:pPr>
      <w:r>
        <w:t xml:space="preserve">(ผู้เข้าร่วมประชุมหญิง) ค่ะ ใช่ค่ะ ถ้าเป็นแบบแบ่งทีละประโยคมันไม่ทันในสถานการณ์ที่เราใช้น่ะค่ะ ก็ต้องไป ก็คือเราต้องพัฒนาตัวแก้ไขที่ตอนนี้ ที่เราลองแล้วน่ะค่ะ คนยังเห็นจุดผิด แต่มันแก้ ยังแก้ไม่ทันค่ะ การแนะนำการแก้</w:t>
      </w:r>
    </w:p>
    <w:p>
      <w:pPr>
        <w:pStyle w:val="BodyText"/>
      </w:pPr>
      <w:r>
        <w:t xml:space="preserve">(ศาสตราจารย์ ดร.ไพรัช) อันนี้ก็ว่าไป</w:t>
      </w:r>
    </w:p>
    <w:p>
      <w:pPr>
        <w:pStyle w:val="BodyText"/>
      </w:pPr>
      <w:r>
        <w:t xml:space="preserve">(ผู้เข้าร่วมประชุมหญิง) ใช่ค่ะ และจะเป็นส่วนที่ 2 ในการพัฒนา ใช่ค่ะ สไลด์ต่อไป</w:t>
      </w:r>
    </w:p>
    <w:p>
      <w:pPr>
        <w:pStyle w:val="BodyText"/>
      </w:pPr>
      <w:r>
        <w:t xml:space="preserve">(ศาสตราจารย์ ดร.ไพรัช) จบแล้วใช่ไหม</w:t>
      </w:r>
    </w:p>
    <w:p>
      <w:pPr>
        <w:pStyle w:val="BodyText"/>
      </w:pPr>
      <w:r>
        <w:t xml:space="preserve">(ผู้เข้าร่วมประชุมหญิง) อันนี้จบแล้วค่ะ ของ… ค่ะ ที่ผ่านมาเป็นการแถลงความสดของ ศบค. ค่ะ</w:t>
      </w:r>
    </w:p>
    <w:p>
      <w:pPr>
        <w:pStyle w:val="BodyText"/>
      </w:pPr>
      <w:r>
        <w:t xml:space="preserve">(ศาสตราจารย์ ดร.ไพรัช) ถ้าอย่างนั้นถามหน่อยว่าที่เราใช้ตั้งแต่เวอร์ชัน 1 เวอร์ชัน 2 มาเรื่อย ๆ นี่ การยอมรับของผู้ใช้เขาโอ.เค. ไหม การยอมรับ</w:t>
      </w:r>
    </w:p>
    <w:p>
      <w:pPr>
        <w:pStyle w:val="BodyText"/>
      </w:pPr>
      <w:r>
        <w:t xml:space="preserve">(ผู้เข้าร่วมประชุมหญิง) ค่ะ ตอนนี้ก็ค่อนข้างดีค่ะ ล่าสุด ก็มีของทาง กสทช. ร่วมกับ Thai PBS จะเป็น กสทช. แล้วก็ ThaiPBS แล้วก็มหาวิทยาลัย</w:t>
      </w:r>
    </w:p>
    <w:p>
      <w:pPr>
        <w:pStyle w:val="BodyText"/>
      </w:pPr>
      <w:r>
        <w:t xml:space="preserve">(ศาสตราจารย์ ดร.ไพรัช) ผมเพียงแต่สงสัยอย่างนี้ สงสัยอย่างนี้ โปรเจกต์ของเรามันดี ทำไปใช้ไปมันต่างกับการทำอุปกรณ์แพทย์ เหมือนของเดโชเมื่อกี้ ไม่ใช่ทำไปใช้ไป มันต้องใช้เวลา แล้วถึงเอาไปใช้ได้ แต่การพัฒนาซอฟท์แวร์นี่มันทำไปใช้ไป ซึ่งมันดี แต่ถ้าหาก ว่าเรามีการประเมินด้วยว่า เวอร์ชัน 1 เป็นอย่างไร เวอร์ชัน 2 เป็นอย่างไร ความพึงพอใจเป็นอย่างไร เวอร์ชัน 1 เป็นอย่างไร เวอร์ชัน 2 เป็นอย่างไร มันก็จะทำให้กรรมการ หรือคนที่ติดตาม ความก้าวหน้ามันได้ดีนะ มอสเข้าใจใช่ไหม</w:t>
      </w:r>
    </w:p>
    <w:p>
      <w:pPr>
        <w:pStyle w:val="BodyText"/>
      </w:pPr>
      <w:r>
        <w:t xml:space="preserve">(ผู้เข้าร่วมประชุมหญิง) ค่ะ เข้าใจค่ะ จะเรียนอาจารย์ว่าจากที่เราทำกับ ศบค. แล้วก็มีช่อง Thai PBS ด้วยค่ะ ก็จะทำการสำรวจกลุ่มผู้ใช้น่ะค่ะ ที่เป็นคนหูหนวก อย่างไรจะต้องรอรายงานที่เขาสรุปมาน่ะค่ะ จากมหาวิทยาลธุรกิจบัณฑิต ว่าเขาจากบริการที่มีคนพิการทางด้านการได้ยินค่ะ มีเรื่องของภาษามือ แล้วก็มีเรื่องของตัวคำบรรยายแทนเสียงน่ะค่ะ ว่าความพึงพอใจเป็นอย่างไร แต่ว่าเท่าที่เห็นคร่าว ๆ น่ะค่ะ เขาก็ชอบ ที่ให้มีตัวอักษรขึ้นด้วย แต่เดี๋ยวจะไปขอรายละเอียดการศึกษาตรงนั้น</w:t>
      </w:r>
    </w:p>
    <w:p>
      <w:pPr>
        <w:pStyle w:val="BodyText"/>
      </w:pPr>
      <w:r>
        <w:t xml:space="preserve">(ศาสตราจารย์ ดร.ไพรัช) ถ้าผมฟัง ก็คือว่าวิวัฒนาการของวิจัยนี่ คล้าย ๆ จะลดจากการใช้คีย์บอร์ดมาใช้ Revoice ผมพูดถูกไหม</w:t>
      </w:r>
    </w:p>
    <w:p>
      <w:pPr>
        <w:pStyle w:val="BodyText"/>
      </w:pPr>
      <w:r>
        <w:t xml:space="preserve">(ผู้เข้าร่วมประชุมหญิง) ค่ะอาจารย์ คือลดจำนวนคน แต่ว่าความถูกต้อง ต้องได้ตามมาตรฐานของ กสทช. หรือว่าดีกว่ามาตรฐานขั้นต่ำค่ะ</w:t>
      </w:r>
    </w:p>
    <w:p>
      <w:pPr>
        <w:pStyle w:val="BodyText"/>
      </w:pPr>
      <w:r>
        <w:t xml:space="preserve">(ศาสตราจารย์ ดร.ไพรัช) ก็คือเจตนาก็คือจะลดคนใช้คีย์บอร์ดใช่ไหม แต่ก็ต้องทำให้แม่นยำ</w:t>
      </w:r>
    </w:p>
    <w:p>
      <w:pPr>
        <w:pStyle w:val="BodyText"/>
      </w:pPr>
      <w:r>
        <w:t xml:space="preserve">(ผู้เข้าร่วมประชุมหญิง) ใช่ค่ะ อาจารย์</w:t>
      </w:r>
    </w:p>
    <w:p>
      <w:pPr>
        <w:pStyle w:val="BodyText"/>
      </w:pPr>
      <w:r>
        <w:t xml:space="preserve">(ศาสตราจารย์ ดร.ไพรัช) โอ.เค. เข้าใจแล้ว เข้าใจ เชิญกรรมการท่านอื่นมีอะไรไหมคะ</w:t>
      </w:r>
    </w:p>
    <w:p>
      <w:pPr>
        <w:pStyle w:val="BodyText"/>
      </w:pPr>
      <w:r>
        <w:t xml:space="preserve">(ผู้เข้าร่วมประชุมหญิง) ขออนุญาตสอบถามอีกนิดหนึ่งค่ะ จากสไลด์ที่แล้ว อาจจะไอ้ตัวที่เราทำออกอากาศไปแล้วทางทีวี นั่นคือ 1 กับ 2 ใช่ไหมคะ ค่ะ นี่ค่ะ เป็นรอยต่อระหว่าง 1-2 ค่ะ อันนี้ 2</w:t>
      </w:r>
    </w:p>
    <w:p>
      <w:pPr>
        <w:pStyle w:val="BodyText"/>
      </w:pPr>
      <w:r>
        <w:t xml:space="preserve">(ผู้เข้าร่วมประชุมหญิง) โอ.เค. ในเวอร์ชัน 3 ที่เป็น Revoice น่ะค่ะ… ทดสอบเมื่อไหร่คะ</w:t>
      </w:r>
    </w:p>
    <w:p>
      <w:pPr>
        <w:pStyle w:val="BodyText"/>
      </w:pPr>
      <w:r>
        <w:t xml:space="preserve">(ผู้เข้าร่วมประชุมหญิง) Re-Vice ทดสอบคือทางเชิงได้ระดับหนึ่งแล้ว แต่เข้าใจว่าตอนนี้รอตัว Post Edit ค่ะ ตัวแก้ไข ที่สามารถทำให้แก้ได้ Real time มากกว่านี้ ก็น่าจะประมาณสิ้นปีน่ะค่ะ ที่จะเอามาใช้งานสิ้นปีนี้ สิ้นปี 63</w:t>
      </w:r>
    </w:p>
    <w:p>
      <w:pPr>
        <w:pStyle w:val="BodyText"/>
      </w:pPr>
      <w:r>
        <w:t xml:space="preserve">(ศาสตราจารย์ ดร.ไพรัช) โอ.เค. วันทนีย์ สรุปครับ</w:t>
      </w:r>
    </w:p>
    <w:p>
      <w:pPr>
        <w:pStyle w:val="BodyText"/>
      </w:pPr>
      <w:r>
        <w:t xml:space="preserve">(อาจารย์วันทนีย์) เพื่อเสนอพิจารณานะคะ ขอความเห็นชอบความก้าวหน้านะคะ ครั้งที่ 3 แล้วก็พิจารณาสนับสนุนงบประมาณนะคะ ในปีที่ 2 งวดที่ 2 ไม่เกิน 6,900 บาทค่ะ</w:t>
      </w:r>
    </w:p>
    <w:p>
      <w:pPr>
        <w:pStyle w:val="BodyText"/>
      </w:pPr>
      <w:r>
        <w:t xml:space="preserve">(ศาสตราจารย์ ดร.ไพรัช) กรรมการมีอะไร ก้าวหน้าของเขาไป ทำไปใช้ไป ปรับปรุงไปก็มีประโยชน์อยู่ อย่าลืมเติมว่า เพื่อขออนุมัติในงวดดต่อไปนะ วันทนีย์ ต่อไปครับ วาระที่ 4</w:t>
      </w:r>
    </w:p>
    <w:p>
      <w:pPr>
        <w:pStyle w:val="BodyText"/>
      </w:pPr>
      <w:r>
        <w:t xml:space="preserve">(อาจารย์วันทนีย์) ต่อไปวาระที่ 4 นะคะ ก็จะเป็นเรื่องแรกนะคะ ก็จะเป็นเรื่องที่ทาง คุณศรีทิพย์ จะรายงานความก้าวหน้าของการที่เราจะพยายามผลักดันผลงานของ I-create ที่ทำ i-CREATe นะคะ ไปสู่เชิงพาณิชย์ค่ะ เชิญค่ะ</w:t>
      </w:r>
    </w:p>
    <w:p>
      <w:pPr>
        <w:pStyle w:val="BodyText"/>
      </w:pPr>
      <w:r>
        <w:t xml:space="preserve">(ผู้เข้าร่วมประชุมหญิง) สวัสดีค่ะ อาจารย์ แล้วก็ท่านกรรมการทุกท่านนะคะ ศรีทิพย์ ปุชิน นะคะ จะมารายงานความก้าวหน้าค่ะอาจารย์ ค่ะ ในระหว่างที่รอสไลด์นะคะ ก็เรียนท่านกรรมการ แล้วกหน้าต่อไปเลยนะคะ อันนี้เป็นสถานะครั้งแรกนะคะ ที่อ้อรับกลุ่ม StarUp แล้วก็มีรับเพิ่มอยู่ประมาณ 2 ราย เป็นอันดับที่ 6 และ 7 ซึ่งเป็น Smart Bed เป็นของมหาวิทยาลัยสุรนารี ส่วนเบรนพลัสนั้นเป็นงานวิจัยของ สวทช. ของ NETTEC นะคะ นะคะ ขอหน้าถัดไปค่ะ อันนี้เป็นสถานะ ณ เมื่อวานนี้นะคะ ขออนุญาตคลิกต่อไปเลยนะคะ รายงานเรียงไปเลยนะคะ ความก้าวหน้าเคสแรกนะคะ ช่วยคลิกด้วยค่ะ ค่ะ Hoist เป็นเครื่องยกผู้ป่วยนี่ค่ะ มองสไลด์ไม่เห็น มันหายไปไหน</w:t>
      </w:r>
    </w:p>
    <w:p>
      <w:pPr>
        <w:pStyle w:val="BodyText"/>
      </w:pPr>
      <w:r>
        <w:t xml:space="preserve">(ผู้เข้าร่วมประชุมหญิง) ค่ะ</w:t>
      </w:r>
    </w:p>
    <w:p>
      <w:pPr>
        <w:pStyle w:val="BodyText"/>
      </w:pPr>
      <w:r>
        <w:t xml:space="preserve">(ศาสตราจารย์ ดร.ไพรัช) คนอื่นเห็นสไลด์แต่ผมไม่เห็นสไลด์</w:t>
      </w:r>
    </w:p>
    <w:p>
      <w:pPr>
        <w:pStyle w:val="BodyText"/>
      </w:pPr>
      <w:r>
        <w:t xml:space="preserve">(ผู้เข้าร่วมประชุมหญิง) ค่ะ</w:t>
      </w:r>
    </w:p>
    <w:p>
      <w:pPr>
        <w:pStyle w:val="BodyText"/>
      </w:pPr>
      <w:r>
        <w:t xml:space="preserve">(ศาสตราจารย์ ดร.ไพรัช) โอ.เค. มาแล้ว Hoist นะคะ เครื่องตัวแรกนะคะ ตัวนี้เป็นของทีมธรรมศาสตร์ เครื่องยกผู้ป่วยค่ะ ล่าสุดความคืบหน้าก็คือ อ้อยได้เชื่อมโยงI TAP นะคะ ตอนนี้ทดสอบ ตอนนี้อนุมัติแล้วค่ะ ตอนนี้ยังทำ IEC Test ไปแค่นิดเดียวค่ะ แต่ขาดทุนค่ะ ก็เลยพยายามหาทุนของ TMC เข้ามาช่วย ก็ได้รับการอนุมัติเมื่อ แล้วก็กำลังดำเนินเรื่องที่จะเข้าทำการทดสอบนะคะ ค่ะ คลิกต่อค่ะ อันต่อไป standing wheelchair มาตรฐาน ตอนนี้อ้อก็ผลักให้เขาที่จะไปทำ ขึ้นบัญชีนวัตกรรมไทย คาดว่าต้นเดือนหน้านี่ก็จะส่งเข้าไปเพื่อจะเอาไปพิจารณาของบัญชีนวัตกรรมไทยค่ะ ต่อไปค่ะ Space Walker เครื่องช่วยพยุงเดิน ของนัทนะคะ เรื่องของมาตรฐานไปเยอะแล้ว แล้วก็มีทุนหลายตัวที่เขาหาเองนะคะ Space Worker ค่ะ มีทุนก่อนที่จะมาถึงเรานี่อยู่แล้วนะคะ เพราะฉะนั้นนี่เดินค่อนข้างเร็วนะคะ ส่วนที่เราไปเสริมเพิ่มก็คือเรื่องของการจดทะเบียนผลิตเครื่องมือแพทย์ การเป็นผู้จำหน่ายแล้วก็สถานที่จัดเก็บแล้วอันนี้เขาเป็นเชื่อโยงกับ อย. แล้วก็เสร็จสิ้นเรียบร้อยนะคะ Space Walker ก็เตรียมเพื่อจะขึ้นบัญชีนวัตกรรมไทยค่ะอาจารย์ … เป็นอุปกรณ์เสริมอุปกรณ์เป็นตัวเดียวที่ไม่เข้าเกณฑ์ เรียกว่าเขายังไม่พร้อมที่จะขึ้นเป็นอุปกรณ์การแพทย์ค่ะ จริง ๆ แล้วเขาทำได้เป็นทั้งของเล่นแล้วก็อุปกรณ์ทางการแพทย์ค่ะ ในส่วนนี้โดยคาปาซิตี้</w:t>
      </w:r>
    </w:p>
    <w:p>
      <w:pPr>
        <w:pStyle w:val="BodyText"/>
      </w:pPr>
      <w:r>
        <w:t xml:space="preserve">(ศาสตราจารย์ ดร.ไพรัช) อ้อ ข้ามเบอร์ 4 ไปหรือเปล่า</w:t>
      </w:r>
    </w:p>
    <w:p>
      <w:pPr>
        <w:pStyle w:val="BodyText"/>
      </w:pPr>
      <w:r>
        <w:t xml:space="preserve">(ผู้เข้าร่วมประชุมหญิง) 4 ยังไม่มีอะไรพัฒนาค่ะ</w:t>
      </w:r>
    </w:p>
    <w:p>
      <w:pPr>
        <w:pStyle w:val="BodyText"/>
      </w:pPr>
      <w:r>
        <w:t xml:space="preserve">(ศาสตราจารย์ ดร.ไพรัช) โอ.เค. ๆ ครับ</w:t>
      </w:r>
    </w:p>
    <w:p>
      <w:pPr>
        <w:pStyle w:val="BodyText"/>
      </w:pPr>
      <w:r>
        <w:t xml:space="preserve">(ผู้เข้าร่วมประชุมหญิง) 4 3 กับ 3 คือ Medicute ของนัท เขาขอทำทีละตัว เนื่องจากว่าเขาไม่มีคนช่วยนะคะ สิ่งที่ตอนนี้ที่อ้อช่วย คือตอนนี้หลังจากที่คุยสักพักหนึ่ง น้องมีปัญหาเรื่องการขายนะคะ ช่วงโควิดนี่ ในบรรดา 1, 2, 3 นี่ กลับขายดี Slow มาก ๆ นะคะ ก็เลย… อ้อแมตโครงการให้คำปรึกษาของศูนย์บ่มเพาะ เรียกว่า โควต้าชั่วโมงปรึกษา ก็ได้ทำการ Consult เรื่องกลยุทธ์ทางการตลาด ตอนนี้นี่ก็เลยทำไปแล้ว 2 ครั้งค่ะ อาจารย์ แล้วก็กำลัง Followup เขาที่จะดูว่าเขาจะทำแผนการตลาดอย่างไรนะคะ วิธีการก็คือว่าทางที่ปรึกษาจะวินิจฉัยค่ะว่าสิ่งที่เขามีจุดแข็งคืออะไร แล้วตลาด… คืออะไร คืออะไร เพื่อจะ Guide เขาเพื่อเจาะตลาดที่ถูกต้องนะคะ แล้วก็ Guide เขา ในทางที่เขาจะเดินนะคะ ตอนนี้อยู่ใน Process ค่ะ ถ้ามีอะไรคืบหน้า เดี๋ยวอ้อเอามารายงานครั้งต่อไปค่ะ สมาร์ตเบส ของมหาวิทยาลัยเทคโนโลยีสุรนารีนะคะ ค่อย ๆ ไปนะคะ เพราะว่ามาตรฐานค่อนข้างเยอะ ที่ทำ ก็กำลังทำเรื่องของ Document Pepairring กำลังขึ้นจดทะเบียนนะคะ กับ อย. นะคะ ทางสมาร์ตเบสต์ เองนะคะ เรื่องของ I-TAP ในเรื่องการทำมาตรฐาน ซึ่ง Smart Bed นี่ทำเยอะมาก เกือบทุกตัว ไม่ว่าจะเป็น EMC Test แล้วต้องทำ IE 62304 ซึ่งอันนี้ก็คงต้องใช้เวลาค่ะ ว่าในช่วงของโควิด อุปกรณ์ที่น้องขายดีมากเลยนะคะ ก็คือทั้งตัวของฮ้อยส์และ Space Worker นะคะ รายงานเมื่อวานว่าสามารถขายให้ศูนย์สิรินธรได้ 14 ตัว แล้วก็สามารถ พออยู่ในวงเงิน 500,000 โดยที่ไม่ต้องทำเทียบราคา เขานี่แล้วเขาได้ Spec นะคะ มันมี order 50 ตัว ของอีกศูนย์หนึ่ง ซึ่งออเดอร์มันเกิน 500,000 ต้องทำเทียบราคา อันนี้เป็นบทเรียนให้น้องจริง ๆ ให้ขึ้นบัญชีนวัตกรรมไทย ทั้ง 2 เดือนล่ะ เรื่อง Document เลยช้า น่ะค่ะ อาจารย์ อาจจะเป็นเพราะเขาขายไปด้วยก็เลยช้า อันนี้ก็เลยเป็นส่วนหนึ่งที่อ้อกำลังคิดว่าจะทำอย่างไร ทีนี้ถ้าเขาสามารถขึ้นบัญชีนวัตกรรมไทยได้ ไอ้ตัว 50 ตัวนี้ จริง ๆ แล้วนี่ ถ้าเขาทำได้นี่ เขาสามารถขายได้เลย ก็เลยคุยกันอย่างน้อยก็เป็นบทเรียนแล้ว ว่าเขาต้องรีบขึ้นบัญชีนวัตกรรมไทยนะคะ Space Walker นี่ที่…</w:t>
      </w:r>
    </w:p>
    <w:p>
      <w:pPr>
        <w:pStyle w:val="BodyText"/>
      </w:pPr>
      <w:r>
        <w:t xml:space="preserve">(ศาสตราจารย์ ดร.ไพรัช) เดี๋ยวถามนิด ฮ้อยนี่ การเป็นที่ปรึกษาวิเคราะห์ทดสอบให้ได้มาตรฐาน IEC ค่ะ เพราะฉะนั้นน่าจะเขียนให้ชัด ไม่อย่างนั้นเรางง ๆ อย่างนวัตกรรม On process นี่พอเข้าใจ แต่นั่นมันโดนไป ขั้นตอนไหน ทำ IEC ให้ได้มาตรฐานตาม IEC ค่ะ 6062-2 ค่ะ ได้ค่ะ เดี๋ยวเพิ่มให้นะคะ</w:t>
      </w:r>
    </w:p>
    <w:p>
      <w:pPr>
        <w:pStyle w:val="BodyText"/>
      </w:pPr>
      <w:r>
        <w:t xml:space="preserve">(ศาสตราจารย์ ดร.ไพรัช) โอ.เค. แต่รายการ 2 3 เขาผ่านแล้วหรือ</w:t>
      </w:r>
    </w:p>
    <w:p>
      <w:pPr>
        <w:pStyle w:val="BodyText"/>
      </w:pPr>
      <w:r>
        <w:t xml:space="preserve">(ผู้เข้าร่วมประชุมหญิง) ใช่ค่ะ เขายังติดอีกนิดเดียวค่ะ รู้สึกว่าจะต้องแก้ เข้าบัญชีนวัตกรรมเขาก็จะคล่องตัวขึ้นนะ เขาสามรถจะ… รัฐบาลสามารถซื้อได้เลย อันนี้ดี</w:t>
      </w:r>
    </w:p>
    <w:p>
      <w:pPr>
        <w:pStyle w:val="BodyText"/>
      </w:pPr>
      <w:r>
        <w:t xml:space="preserve">(ผู้เข้าร่วมประชุมหญิง) ค่ะ ก็…</w:t>
      </w:r>
    </w:p>
    <w:p>
      <w:pPr>
        <w:pStyle w:val="BodyText"/>
      </w:pPr>
      <w:r>
        <w:t xml:space="preserve">(ศาสตราจารย์ ดร.ไพรัช) ส่วนไอ้บริกพอร์พตอนนี้ยังไม่ได้ใช่ไหม</w:t>
      </w:r>
    </w:p>
    <w:p>
      <w:pPr>
        <w:pStyle w:val="BodyText"/>
      </w:pPr>
      <w:r>
        <w:t xml:space="preserve">(ผู้เข้าร่วมประชุมหญิง) ยังไม่ได้ค่ะ เนื่องจาก … บริกป๊อบ</w:t>
      </w:r>
    </w:p>
    <w:p>
      <w:pPr>
        <w:pStyle w:val="BodyText"/>
      </w:pPr>
      <w:r>
        <w:t xml:space="preserve">(ศาสตราจารย์ ดร.ไพรัช) แล้วทำไม 3 ตัวข้างบนถึงขายดีในช่วงยุคมีเหตุผลไหม</w:t>
      </w:r>
    </w:p>
    <w:p>
      <w:pPr>
        <w:pStyle w:val="BodyText"/>
      </w:pPr>
      <w:r>
        <w:t xml:space="preserve">(ผู้เข้าร่วมประชุมหญิง) ก็เขาก็ ปกติน่ะ บางท่านอาจจะใช้ผู้ช่วย ไปโรงพยาบาลอะไรอย่างนี้นะคะ โดยเฉพาะสเปรวอเกอร์ค่ะอาจารย์ เขาจะต้องไปโรงพยาบาล พอ COVID เขาก็ไปโรงพยาบาลไม่ได้เขาก็ซื้อตัว Space Worker น้องก็เลยมีรายได้ค่อนข้างเยอะ น้องก็เลยได้รายได้ของ สสจ. ของจังหวัดสระบุรีค่ะ ได้เป็น 10 ตัวเลย จริง ต้องขึ้นบัญชีนวัตกรรมไทยได้แล้ว ก็ 2 เดือนที่ผ่านมาวิ่งส่งของก็ไม่มีคนช่วยทำ Document ค่ะ อาจารย์ ก็เลย</w:t>
      </w:r>
    </w:p>
    <w:p>
      <w:pPr>
        <w:pStyle w:val="BodyText"/>
      </w:pPr>
      <w:r>
        <w:t xml:space="preserve">(ศาสตราจารย์ ดร.ไพรัช) โอ.เค. Space… ไอ้ standing wheelchair นี่ก็เก่าแก้มาก เชิญต่อครับ เชิญต่อ</w:t>
      </w:r>
    </w:p>
    <w:p>
      <w:pPr>
        <w:pStyle w:val="BodyText"/>
      </w:pPr>
      <w:r>
        <w:t xml:space="preserve">(ผู้เข้าร่วมประชุมหญิง) คิดว่าภายในตุลาคม พฤศจิกา เราก็จะได้เห็นขึ้นนวัตกรรม Standing และก็ Space Worker</w:t>
      </w:r>
    </w:p>
    <w:p>
      <w:pPr>
        <w:pStyle w:val="BodyText"/>
      </w:pPr>
      <w:r>
        <w:t xml:space="preserve">(ศาสตราจารย์ ดร.ไพรัช) ดี</w:t>
      </w:r>
    </w:p>
    <w:p>
      <w:pPr>
        <w:pStyle w:val="BodyText"/>
      </w:pPr>
      <w:r>
        <w:t xml:space="preserve">(ผู้เข้าร่วมประชุมหญิง) นี่ก็เป็นผลงานของสุรนารี ค่อย ๆ คืบคลานนะคะ</w:t>
      </w:r>
    </w:p>
    <w:p>
      <w:pPr>
        <w:pStyle w:val="BodyText"/>
      </w:pPr>
      <w:r>
        <w:t xml:space="preserve">(ศาสตราจารย์ ดร.ไพรัช) อ้อวันหลังมีคอลัมน์อีกคอลัมน์หนึ่งนะ ว่าอันนี้ของมหาวิทยาลัยอะไร แล้วบริษัทอะไร เราตามไม่ทัน เพื่อมหาวิทยาลัยกับบริษัทนะคะ และก็รายละเอียดของ I Tab afprove ได้ค่ะ</w:t>
      </w:r>
    </w:p>
    <w:p>
      <w:pPr>
        <w:pStyle w:val="BodyText"/>
      </w:pPr>
      <w:r>
        <w:t xml:space="preserve">(ศาสตราจารย์ ดร.ไพรัช) อย่างนี้ ๆ ตารางนี้ เพิ่มดีแล้ว เข้าใจแล้วว่า Approve อะไร ต่อไป</w:t>
      </w:r>
    </w:p>
    <w:p>
      <w:pPr>
        <w:pStyle w:val="BodyText"/>
      </w:pPr>
      <w:r>
        <w:t xml:space="preserve">(ผู้เข้าร่วมประชุมหญิง) ค่ะ เนื่องจากว่า พออ้อทำงานมาได้พักหนึ่ง เขาก็พบว่า ไปได้รวดเร็ว ก็คือเรื่องทุน อ้อก็เลย ช่วงระหว่างนี้ อ้อก็วิ่งหาทุน คือ PMUC ก็เขียนไปขอนะคะ ล่าสุดก็ได้รับตอบรับมา เป็นภาพรวมนะคะ TMC Technology Assignlerlase ของอ้ออยู่ด้วยนะคะ แต่งบยังไม่ได้ Final ออกมา แต่ว่าไม่ใช่ของ เรื่องฟู๊ด CCI งบก้อนนี้มาก็คิดว่าจะคล่องตัว อย่าง Sit to Stand ส่งเพื่อที่จะ PTEC เขาทำการทดสอบ มันจะได้เดินเร็ว ก็มีความร่วมมืออยู่กับทาง PTEC อยู่นะคะ ในการที่จะไปแปะ อ้อก็ได้ไปแตะ ๆ เอาไว้แล้วนะคะ คิดว่าในปี 64 นี่ ก็จะคล่องตัวมากขึ้น เดี๋ยวอ้อจะคุยกับทาง PTEC ค่ะอาจารย์ ก็มีรายงานเพียงเท่านี้ค่ะ ขอบคุณค่ะ</w:t>
      </w:r>
    </w:p>
    <w:p>
      <w:pPr>
        <w:pStyle w:val="BodyText"/>
      </w:pPr>
      <w:r>
        <w:t xml:space="preserve">(ศาสตราจารย์ ดร.ไพรัช) ดีมาก ต้องขอบใจนะ ขอถอยกลับไปนิด คือหมายความว่าสไลด์นี้เรากำลังจะไปขอทุนมา Support ในสไลด์ก่อนหน้านี้ใช่ไหม โดยเฉพาะ PMUC อ้อใช้เคสอิงเลยนะคะ แล้วก็ใน PMUC Output แล้วก็คอมมิดตามที่อ้อมี เพราะว่าทำงาน…</w:t>
      </w:r>
    </w:p>
    <w:p>
      <w:pPr>
        <w:pStyle w:val="BodyText"/>
      </w:pPr>
      <w:r>
        <w:t xml:space="preserve">(ศาสตราจารย์ ดร.ไพรัช) ก็ดีแล้ว หมายความว่าอ้อเป็นคนไปขอในนามของ สวทช. หรือ</w:t>
      </w:r>
    </w:p>
    <w:p>
      <w:pPr>
        <w:pStyle w:val="BodyText"/>
      </w:pPr>
      <w:r>
        <w:t xml:space="preserve">(ผู้เข้าร่วมประชุมหญิง) ใช่ค่ะ โดยเอาโปรเจ็กต์ของเด็กไอ้สไลด์ก่อนหน้านี้ไปอธิบายให้ฟังใช่ไหม</w:t>
      </w:r>
    </w:p>
    <w:p>
      <w:pPr>
        <w:pStyle w:val="BodyText"/>
      </w:pPr>
      <w:r>
        <w:t xml:space="preserve">(ผู้เข้าร่วมประชุมหญิง) ใช่ค่ะ</w:t>
      </w:r>
    </w:p>
    <w:p>
      <w:pPr>
        <w:pStyle w:val="BodyText"/>
      </w:pPr>
      <w:r>
        <w:t xml:space="preserve">(ศาสตราจารย์ ดร.ไพรัช) ดีมาก</w:t>
      </w:r>
    </w:p>
    <w:p>
      <w:pPr>
        <w:pStyle w:val="BodyText"/>
      </w:pPr>
      <w:r>
        <w:t xml:space="preserve">(ผู้เข้าร่วมประชุมหญิง) คืออ้อ ทำ คืออ้อเสนอว่า Platform ในการบ่มเพาะผลิตภัณฑ์ให้ได้มาตรฐานน่ะค่ะ เป็น Standard Information แต่ว่าเนื่องจากว่า TMC เรามีแพลตฟอร์มอยู่หลายตัว มีแพลตฟอร์มอยู่หลายตัวค่ะ เลยเป็นชื่อ ดีฟซายน์ซึ่งในนั้นก็จะมีทั้งเรื่อง Foods อีก การบ่มเพาะมันมีหลาย Step ค่ะ ตั้งแต่เริ่มนะคะ ตั้งแต่เอา TRL 1 2 3 ออกมา TRL 4 5 6 อะไรอย่างนี้ค่ะ 8 9 คือให้ขาย แล้วให้คอมเมอเชียล หลายเลเวลก็จะมีของอ้อแทรกอยู่ในนั้นค่ะ คือผมอยากให้ทำ TRL ปลาย ๆ มันจะดี ต้น ๆ นี่มันกินเวลานาน แต่ว่าอันนี้ก็แล้วแต่นะ อันนี้ก็ไม่รู้จะชม PMUC ดีไหม ว่าลงใต้น้ำ</w:t>
      </w:r>
    </w:p>
    <w:p>
      <w:pPr>
        <w:pStyle w:val="BodyText"/>
      </w:pPr>
      <w:r>
        <w:t xml:space="preserve">(ผู้เข้าร่วมประชุมหญิง) กำลังรอพิจารณาค่ะอาจารย์ SSubmit แหล่งทุน</w:t>
      </w:r>
    </w:p>
    <w:p>
      <w:pPr>
        <w:pStyle w:val="BodyText"/>
      </w:pPr>
      <w:r>
        <w:t xml:space="preserve">(ศาสตราจารย์ ดร.ไพรัช) ไม่รู้ คือ ผมคอมเมนต์เสมอว่า พวกแหล่งทุนนี่จะคุ้นเคยกับต้นน้ำตลอด แต่ปลายน้ำไม่ค่อยคุ้นเคย แต่ที่เราพยายามนี้เป็นสิ่งที่ดีมาก</w:t>
      </w:r>
    </w:p>
    <w:p>
      <w:pPr>
        <w:pStyle w:val="BodyText"/>
      </w:pPr>
      <w:r>
        <w:t xml:space="preserve">(ผู้เข้าร่วมประชุมหญิง) ค่ะ</w:t>
      </w:r>
    </w:p>
    <w:p>
      <w:pPr>
        <w:pStyle w:val="BodyText"/>
      </w:pPr>
      <w:r>
        <w:t xml:space="preserve">(ศาสตราจารย์ ดร.ไพรัช) โอ.เค.</w:t>
      </w:r>
    </w:p>
    <w:p>
      <w:pPr>
        <w:pStyle w:val="BodyText"/>
      </w:pPr>
      <w:r>
        <w:t xml:space="preserve">(ผู้เข้าร่วมประชุมหญิง) ค่ะ ขอบคุณค่ะ</w:t>
      </w:r>
    </w:p>
    <w:p>
      <w:pPr>
        <w:pStyle w:val="BodyText"/>
      </w:pPr>
      <w:r>
        <w:t xml:space="preserve">(ศาสตราจารย์ ดร.ไพรัช) แล้ว PMUC ไปคุยกับใครอ้อที่ไปพรีเซนต์กันเมื่อวันอาทิตย์ ประธาน คือ ดร.วิลัยพร ของ SCG ค่ะ</w:t>
      </w:r>
    </w:p>
    <w:p>
      <w:pPr>
        <w:pStyle w:val="BodyText"/>
      </w:pPr>
      <w:r>
        <w:t xml:space="preserve">(ศาสตราจารย์ ดร.ไพรัช) อ๋อรู้จักกันนี่ ดี ๆ</w:t>
      </w:r>
    </w:p>
    <w:p>
      <w:pPr>
        <w:pStyle w:val="BodyText"/>
      </w:pPr>
      <w:r>
        <w:t xml:space="preserve">(ผู้เข้าร่วมประชุมหญิง) แล้วก็มีอาจารย์ทนงค์ชัย มีบางท่านอ้อไม่รู้จักชื่อ</w:t>
      </w:r>
    </w:p>
    <w:p>
      <w:pPr>
        <w:pStyle w:val="BodyText"/>
      </w:pPr>
      <w:r>
        <w:t xml:space="preserve">(ผู้เข้าร่วมประชุมหญิง) ดร. ธงชัย ที่อยู่ PMUC ค่ะ อาจารย์</w:t>
      </w:r>
    </w:p>
    <w:p>
      <w:pPr>
        <w:pStyle w:val="BodyText"/>
      </w:pPr>
      <w:r>
        <w:t xml:space="preserve">(ศาสตราจารย์ ดร.ไพรัช) ไม่รู้จัก</w:t>
      </w:r>
    </w:p>
    <w:p>
      <w:pPr>
        <w:pStyle w:val="BodyText"/>
      </w:pPr>
      <w:r>
        <w:t xml:space="preserve">(ผู้เข้าร่วมประชุมหญิง) ใช่ค่ะ</w:t>
      </w:r>
    </w:p>
    <w:p>
      <w:pPr>
        <w:pStyle w:val="BodyText"/>
      </w:pPr>
      <w:r>
        <w:t xml:space="preserve">(ศาสตราจารย์ ดร.ไพรัช) เชิญ ขอบคุณมาก ดีมาก ๆ เชิญต่อ</w:t>
      </w:r>
    </w:p>
    <w:p>
      <w:pPr>
        <w:pStyle w:val="BodyText"/>
      </w:pPr>
      <w:r>
        <w:t xml:space="preserve">(อาจารย์วันทนีย์) อาจารย์คะ ต่อไปก็จะเป็นความก้าวหน้าของศูนย์ A-MEDนะคะ</w:t>
      </w:r>
    </w:p>
    <w:p>
      <w:pPr>
        <w:pStyle w:val="BodyText"/>
      </w:pPr>
      <w:r>
        <w:t xml:space="preserve">(ศาสตราจารย์ ดร.ไพรัช) เดี๋ยวก่อน วันทนีย์ อ้อ DME ให้อ้อไปรายงานเรื่องนี้ด้วย โอ.เค. ไหม</w:t>
      </w:r>
    </w:p>
    <w:p>
      <w:pPr>
        <w:pStyle w:val="BodyText"/>
      </w:pPr>
      <w:r>
        <w:t xml:space="preserve">(ผู้เข้าร่วมประชุมหญิง) โอ.เค.ค่ะ</w:t>
      </w:r>
    </w:p>
    <w:p>
      <w:pPr>
        <w:pStyle w:val="BodyText"/>
      </w:pPr>
      <w:r>
        <w:t xml:space="preserve">(อาจารย์วันทนีย์) ได้ค่ะ</w:t>
      </w:r>
    </w:p>
    <w:p>
      <w:pPr>
        <w:pStyle w:val="BodyText"/>
      </w:pPr>
      <w:r>
        <w:t xml:space="preserve">(ศาสตราจารย์ ดร.ไพรัช) เชิญต่อครับ</w:t>
      </w:r>
    </w:p>
    <w:p>
      <w:pPr>
        <w:pStyle w:val="BodyText"/>
      </w:pPr>
      <w:r>
        <w:t xml:space="preserve">(อาจารย์วันทนีย์) ต่อไปก็จะเป็นรายงานความก้าวหน้าของศูนย์ A-MEDนะคะ ช่วงนี้ก็จะเป็นช่วงที่ต้องไปรายงานผลการดำเนินงานปี 2563 กับแผนดำเนินงาน 2564 ค่ะ ก็เลยได้เอามารายงานในคณะกรรมการนี้ด้วย ก็จะขอเล่าคร่าว ๆ นะคะ ว่าแผนการดำเนินงานของศูนย์ A-MED นะคะ จากคณะกรรมการเรานี่นะคะ เรามี TOPsอยู่ 3 TOP น่ะค่ะ เรื่องโซลูชันสำหรับการรักษาและศัลยกรรม ถ้าดูในแถวที่ 1 แถวบนนะคะ แถวบนนี่เราจะทำอยู่ 3 เรื่องนะคะ ก็คือเรื่องของทันตกรรม เรื่องของ Othopidic นะคะ หลอดเลือดสมองนะคะ เครื่องมือที่ใช้นะคะ ก็จะเป็น DentiiScan กับ Digital X-Ray เรื่องของการสนับสนุนนะคะ ที่ทำงานกับแพทย์เรื่องวัสดุฝังในนะคะ ในเรื่องวัสดุฝังในนะคะ ตัวที่เทคโนโลยี Road Map ที่แผนออกมานะคะ จริง ๆ แผนเราไปจนถึง 64 การอนุมัติโครงการที่บ้างโครงการล่าช้าก็จะมีบางโครงการที่ส่งมอบล่าช้าไปจนถึงปี 2566 นะคะ ต่อไปดิจิทัลโซลูชันสำหรับการดูแลสุขภาพ TOPs ที่ 2 เรื่องนะคะ เรื่องที่เราทำร่วมกับกิจการผู้สูงอายุนะคะ กับเรื่องที่ทำกับ สพสจ. สปสช. เรื่อง เครื่องล้างไตนะคะ ก็จะมีแผนงานที่เป็นเทคโนโลยี Road Map การส่งมอบนะคะ ตามที่เห็นนะคะ Digital Solution ที่ 3 นะคะ เรื่องของตัว Assistive แล้วก็… มี ดร.โป้ง กับ ดร.มอส มารยางานนะคะ เราทำอยู่ 4 เรื่องนะคะ เรื่องของตัว เรื่องของ Real time Captioning เรื่องของตัวการเรียนรู้ของเด็กบกพร่องทางการเรียนรู้ บกพร่องทางการเรียนรู้ แล้วก็เรื่องของ Bionic arm นะคะ อันนี้เป็นแผนนะคะ แล้วก็เป็นแผนการส่งมอบนะคะ ต่อไปเป็นผลการดำเนินงานนะคะ ก็ขอดำเนินงาน Tops ที่ 1 นะคะ เรามีผลการดำเนินงานในปี 2563 นะคะ ก็คือ TOPs ที่ 1 เราก็ดูว่าตัวชี้วัดเรามีอะไรบ้างนะคะ เรามี Prototype 2 ดูด้านบนนะคะ เรามี Patent แล้วก็มี Paper ก็จะเห็นว่า Prototype ขนาดนี้นี่ เราก็สามารถทำได้ 3 ตัวนะคะ ของ TOPs 1 นะคะ แล้วก็ Paper 3 ฉบับนะคะ Invest ก็จะมีการนะคะ ก็จะมีการประเมินการลงทุนที่เกิดจากโครงการใน TOPs นี้ 120,000,000 นะคะ in come นะคะ ทำได้ 36 ล้านนะคะ Impact ทำได้ 34 เปอร์เซ็นต์นะคะ ความก้าวหน้าของ Tops ก็จะมี 91 เปอร์เซ็นต์นะคะ ด้านล่างก็จะเป็นความก้าวหน้าของแต่ละโครงการนะคะ อย่างเช่น Dentii โครงการ TOPs ย่อย 1.1 DentiiScan นะคะ ความก้าวหน้านะคะ ก็คือเราได้ทำตัวเครื่องDentiiScan 3.0 นะคะ เสร็จแล้ว กำลังจะเอาไปวางที่คณะทันตแพทย์นะคะ ที่จุฬาฯ</w:t>
      </w:r>
    </w:p>
    <w:p>
      <w:pPr>
        <w:pStyle w:val="BodyText"/>
      </w:pPr>
      <w:r>
        <w:t xml:space="preserve">(ศาสตราจารย์ ดร.ไพรัช) ไปวางแล้ว ๆ</w:t>
      </w:r>
    </w:p>
    <w:p>
      <w:pPr>
        <w:pStyle w:val="BodyText"/>
      </w:pPr>
      <w:r>
        <w:t xml:space="preserve">(อาจารย์วันทนีย์) ค่ะ ไปวางแล้วนะคะ ค่ะ 1.2 เป็น Digital X-ray นะคะ ตัวนี้ก็ทำอยู่ 3 ตัวนะคะ ก็คือชื่อการค้านะคะ นะคะ เป็น Body Ray-M ที่เป็น Mobile Body ray S เป็นตัวที่ตรวจโรคปอดนะคะ แล้วก็ตัว Body แปลง Analog เป็น Digital นะคะ ตอนนี้ก็มีวางอยู่ที่ธรรมศาสตร์นะคะ แม่ละมาดแล้วก็ได้ License ให้กับบริษัท Pixamed ไปแล้วนะคะ ค่ะ 1.3 เรื่อง Standard ขณะนี้ โครงการนี้ วางแผนที่จะทำ Standard 5 ที่เป็นตัว Plate นี่ 5 ตัวนะคะ ขณะนี้นี่สามารถจด IP นะคะ ตัวแผ่นดามกระดูกได้ 2 ตัวไปแล้วนะคะ แล้วก็ License อยู่ในระหว่างการ License ให้กับบริษัท เพื่อที่จะนำไปขายเชิงพาณิชย์ไปแล้วนะคะ 2 ตัวนี้ค่ะ ต่อไปนะคะ TOPs 1 เรื่อง kan ขณะนี้อยู่ใน ก็คือบริษัทญี่ปุ่น แล้วก็ สวทช. แล้วก็บริษัทไทยนะคะ แต่ด้วยความล่าช้าของสถานการณ์โควิด ขณะนี้ ก็มีการเซ็นสัญญาเรียบร้อยแล้วนะคะ หารือเรื่องการจัดตั้งบริษัท ก็กำลังดำเนินการจัดตั้งบริษัทนะคะ เงินลงทุนนะคะ ปีแรก 100 ล้านนะคะ ก็กำลังดำเนินการนะคะ ต่อไปเรื่อง Coronary Strange นะคะ ตัวเป้าหมายก็คือ 1. ทำ Stent 2. บอลลูน 3. สายสวนนะคะ ขณะนี้นะคะ ก็อยู่ในระหว่างการดำเนินงานนะคะ แล้วก็จะไปทดสอบการดำเนินงานที่จะไปใช้งานที่ทดลองกับสัตว์ทดลองที่ญี่ปุ่นนะคะ ขณะนี้ดีเลย์มาตั้งแต่เดือนกุมภาพันธ์ ยังไม่สามารถไปญี่ปุ่นได้ 1.6 เป็นเรื่องของตัวที่ทำ BMP2 แล้วก็ทำคอลลาเจน ก็ในส่วนของ BMP 2 นะคะ ความก้าวหน้าก็คือเรากำลังทำความก้าวหน้าอยู่นะคะ แล้วก็เก็บตัวอย่างหลังการผ่าตัดใส่ในสัตว์แล้วนะคะ ส่วนคอลลาเจนก็มีการเตรียมแผ่นฟองน้ำคอลลาเจนนะคะ แล้วก็ใช้กับสัตว์ทดลอง เพื่อเปรียบเสียงประสิทธิภาพการรักษานะคะ ตัว TOPs ย่อย เรื่องของตัวโซโคเนียคลาวด์ แล้วก็ตัวเครื่องช่วยในการฝังรากฟันเทียมอยู่ในระหว่างปรับแก้นะคะ ตัวที่เป็น Protocal Potocal ที่เป็น ESTIC Protocal สำหรับเครื่องมือช่วยในการฝังรากฟันเทียม กับการยื่นขอจริยธรรมในที่ธรรมศาสตร์สำหรับในการทำเรื่องของฟังปลอมแบบถอดได้ แล้วก็เตรียมเอกสาร iso นะคะ อันนี้เป็นแผนการดำเนินการ ปี 64-65 ซึ่งแผนดำเนินการของเรานี่ การดำเนินงานนะคะ ว่าจะต้องส่งมอบอะไรบ้าง ก็จะมีตัวแผนที่ในตัว 64 การขยายผลนะคะ ซึ่งเราไปขอแบ่งทุนนะคะ ถ้าดูในส่วนของแผนการดำเนินการของดิจิทัลเอ็กซเรย์ เราได้ไปขอที่ บพข. นะคะ เรื่องการเอกซ์เรยนะคะ ที่จะเพิ่มระบบปัญญาประดิษฐ์และ Internet สรรพสิ่ง</w:t>
      </w:r>
    </w:p>
    <w:p>
      <w:pPr>
        <w:pStyle w:val="BodyText"/>
      </w:pPr>
      <w:r>
        <w:t xml:space="preserve">(ศาสตราจารย์ ดร.ไพรัช) บพข. คืออะไร</w:t>
      </w:r>
    </w:p>
    <w:p>
      <w:pPr>
        <w:pStyle w:val="BodyText"/>
      </w:pPr>
      <w:r>
        <w:t xml:space="preserve">(อาจารย์วันทนีย์) บพข. คือ PMUC ค่ะ อันนี้ก็รอการพิจารณา นะคะ ก็จะเป็นขยายผล x-ray</w:t>
      </w:r>
    </w:p>
    <w:p>
      <w:pPr>
        <w:pStyle w:val="BodyText"/>
      </w:pPr>
      <w:r>
        <w:t xml:space="preserve">(ศาสตราจารย์ ดร.ไพรัช) ไอ้ PMUC ให้อ้อไปช่วยสิ อ้อมีเส้น</w:t>
      </w:r>
    </w:p>
    <w:p>
      <w:pPr>
        <w:pStyle w:val="BodyText"/>
      </w:pPr>
      <w:r>
        <w:t xml:space="preserve">(อาจารย์วันทนีย์)</w:t>
      </w:r>
    </w:p>
    <w:p>
      <w:pPr>
        <w:pStyle w:val="BodyText"/>
      </w:pPr>
      <w:r>
        <w:t xml:space="preserve">[เสียงหัวเราะ]</w:t>
      </w:r>
    </w:p>
    <w:p>
      <w:pPr>
        <w:pStyle w:val="BodyText"/>
      </w:pPr>
      <w:r>
        <w:t xml:space="preserve">(ผู้เข้าร่วมประชุมหญิง) ไม่มีค่ะ ต้องไปนำเสนอค่ะ เขาไปนำเสนอเหมือนกันค่ะอาจารย์</w:t>
      </w:r>
    </w:p>
    <w:p>
      <w:pPr>
        <w:pStyle w:val="BodyText"/>
      </w:pPr>
      <w:r>
        <w:t xml:space="preserve">(อาจารย์วันทนีย์) ค่ะ อาจารย์ อย่างอื่นก็มีที่จะขยายผลอีกส่วนหนึ่ง เรื่อง M-bone นะคะ M-bone นี่ นักวิจัยก็ไปขอ PMUC เหมือนกันนะคะ การใช้งานผลิตภัณฑ์วัสดุปลูกถ่าย ก็จะไปใช้กับ</w:t>
      </w:r>
    </w:p>
    <w:p>
      <w:pPr>
        <w:pStyle w:val="BodyText"/>
      </w:pPr>
      <w:r>
        <w:t xml:space="preserve">(ศาสตราจารย์ ดร.ไพรัช) จริง ๆ ของเรานี่น่าจะได้ PMUC แทบทั้งหมดเลยนะ ถ้าเราใกล้ชิดกับเขาและเขามาฟัง</w:t>
      </w:r>
    </w:p>
    <w:p>
      <w:pPr>
        <w:pStyle w:val="BodyText"/>
      </w:pPr>
      <w:r>
        <w:t xml:space="preserve">(อาจารย์วันทนีย์) ค่ะ อันนี้ก็จะเป็นแผนการดำเนินการอย่างต่อเนื่องนะคะ</w:t>
      </w:r>
    </w:p>
    <w:p>
      <w:pPr>
        <w:pStyle w:val="BodyText"/>
      </w:pPr>
      <w:r>
        <w:t xml:space="preserve">(ศาสตราจารย์ ดร.ไพรัช) โอ.เค. ไหม</w:t>
      </w:r>
    </w:p>
    <w:p>
      <w:pPr>
        <w:pStyle w:val="BodyText"/>
      </w:pPr>
      <w:r>
        <w:t xml:space="preserve">(อาจารย์วันทนีย์) แล้วก็ส่งมอบนะคะ ต่อไป TOPs ที่ 2 นี่ ตอนนี้ตัวดัชนีชี้วัด ตอนนี้เราก็จะได้ Prototype มา นะคะ Partent 3 เรื่องนะคะ In Weast นะคะ ก็ได้ 84 ล้าน in come 455 ล้าน ความก้าวหน้า ตอนนี้ก็อยู่ที่ แบบ 85 เปอร์เซ็นต์นะคะ ก็จะมีเรื่อง Health care service system ที่เราไปติดตั้งที่บ้านบางแคร์นะคะ ซึ่งจะมีการแถลงข่าว ซึ่งเชิญท่านประธานไปด้วยนะคะ วันที่เท่าไรนะ วันที่เท่าไหร่ 22 กันยายน ค่ะ เชิญท่านประธานด้วยนะคะ ค่ะ ส่วนที่ 2 นะคะ เรื่องของเครื่องล้างไตเมื่อกี้ได้ฟังรายงานจาก ดร.เดโช ไปแล้วนะคะ ส่วนที่ 3 ที่เราเพิ่มมาใหม่ ก็เรื่องของแอปพลิเคชันเกี่ยวกับโควิด DDC Care นะค ขณะนี้ก็กรมควบคุมโรคกับการท่องเที่ยวที่จะเอา DDC-Care ไปใช้ในเรื่องของ alternative … ที่รายงานไปตั้งแต่ต้นค่ะ ส่วนเรื่องของ เนียมแคร์ ดร.กิตติ ได้รับการประสานงานกับทาง EEC นะคะ ในการที่จะเอาแอปพลิเคชันของเราไปใช้กับบริษัทนะคะ ใน EEC ในภาคระเบียบเศรษฐกิจภาคตะวันออกนะคะ ก็ไปประชุมวันที่ วันนี้ล่ะค่ะ วันที่ 17-18 ร่วมกับ EEC ที่พัทยาอยู่นะคะ ต่อไปนะคะ แผนการดำเนินงานของปี 64 นะคะ อันนี้ก็จะเป็นโครงการที่เราอนุมัติที่เราทราบกันอยู่นะคะ ก็จะมีการดำเนินการแล้วก็จะมีแผนที่เพิ่มขึ้นมาใหม่นะคะ ก็จะมีการพัฒนาระบบการรักษาทางไกล สำหรับผู้ป่วยในเรือนจำ อันนี้เราไปของบประมาณกองทุน DE นะคะ ส่วนที่ 2 คือ พัฒนาส่วนของดูแลและอุปกรณ์สำหรับผู้ดูแลผู้สูงอายุ ซึ่งอันนี้ก็ได้รับอนุมัติแล้วจากโครงการบูรณาการนะคะ ในการทำร่วมกับกรมกิจการผู้สูงอายุจำนวน 12 ศูนย์ 6 ศูนย์นะคะ ซึ่งก็ได้งบประมาณ 74 ล้านค่ะ ขอโทษที ต่อไปมีการพัฒนาระบบบริการทางการแพทย์ทางไกลในถิ่นทุรกันดาร เป็นโครงการที่ร่วมกับกลุ่มชายขอบ ในการจะเอาเรื่อง เทเลเมดิซินของบ</w:t>
      </w:r>
    </w:p>
    <w:p>
      <w:pPr>
        <w:pStyle w:val="BodyText"/>
      </w:pPr>
      <w:r>
        <w:t xml:space="preserve">(ศาสตราจารย์ ดร.ไพรัช) เดี๋ยวเรือนจำได้ยินบ่อย ทำอะไรนะ</w:t>
      </w:r>
    </w:p>
    <w:p>
      <w:pPr>
        <w:pStyle w:val="BodyText"/>
      </w:pPr>
      <w:r>
        <w:t xml:space="preserve">(ศาสตราจารย์ ดร.ไพรัช) คล้าย ๆ TelaMedicine ใช่ไหม</w:t>
      </w:r>
    </w:p>
    <w:p>
      <w:pPr>
        <w:pStyle w:val="BodyText"/>
      </w:pPr>
      <w:r>
        <w:t xml:space="preserve">(อาจารย์วันทนีย์) กรมราชทัณฑ์นี่ก็พยายามทำเรื่องของคลินิกในเรือนจำที่จะไม่ต้องส่งผู้ป่วยออกไปทางโรงพยาบาล ไม่อย่างนั้นเขาต้องเสียคน เสียกำลังคนที่ต้องเอานักโทษออกไป ก็เลยจะต้องมี Telemedic ก็อันนี้ของบที่กองทุน DE วันหลังไปขอ Body Ray ไปตั้งอยู่สักตัวสินะ แล้วก็ส่งออกมาเลย</w:t>
      </w:r>
    </w:p>
    <w:p>
      <w:pPr>
        <w:pStyle w:val="BodyText"/>
      </w:pPr>
      <w:r>
        <w:t xml:space="preserve">(อาจารย์วันทนีย์) ค่ะ แล้ว…</w:t>
      </w:r>
    </w:p>
    <w:p>
      <w:pPr>
        <w:pStyle w:val="BodyText"/>
      </w:pPr>
      <w:r>
        <w:t xml:space="preserve">(ศาสตราจารย์ ดร.ไพรัช) อาจจะถูกมาเฟียที่มีรถเอ็กซ์เรย์เล่นงาน เชิญครับ</w:t>
      </w:r>
    </w:p>
    <w:p>
      <w:pPr>
        <w:pStyle w:val="BodyText"/>
      </w:pPr>
      <w:r>
        <w:t xml:space="preserve">(อาจารย์วันทนีย์) แล้วของปี 64 นะคะ ก็จะมีเรื่องของเครื่องล้างไตอัตโนมัตินะคะ เราจะ เราไปทำ…</w:t>
      </w:r>
    </w:p>
    <w:p>
      <w:pPr>
        <w:pStyle w:val="BodyText"/>
      </w:pPr>
      <w:r>
        <w:t xml:space="preserve">(ศาสตราจารย์ ดร.ไพรัช) โอ.เค.</w:t>
      </w:r>
    </w:p>
    <w:p>
      <w:pPr>
        <w:pStyle w:val="BodyText"/>
      </w:pPr>
      <w:r>
        <w:t xml:space="preserve">(อาจารย์วันทนีย์) ทำอะไรนะ กับขอที่ สว. รส. ต่อไปนะคะ สำหรับ TOPs 3 ตอนนี้ Tops ที่ 3 ก็ได้มา 6 คำขอ Paper ได้ 2 ฉบับ มีบริษัทหน่วยงานที่ร่วมทำงานกับเราไปร่วมลงทุนเพิ่ม 156 ล้าน Income ไห้ นะคะ Impact ได้ ความก้าวหน้าของ Tops 3 ก็อยู่ที่ 8 เปอร์เซ็นต์ เรื่อง relay Service ดร.โป้งก็ได้อธิบายไปแล้วนะคะวันนี้ Real time transcription มี ดร.มอสอธิบายไปแล้วนะคะ ก็ขณะนี้ก็พัฒนาเสร็จ ก็จะอยู่ในช่วงของการทำ การขยายผลนะคะ นะคะ ก็จะมีการประสานงานกับ มศว. ประสานมิตรนะคะ ในการที่จะนำไปขอกองทุนการศึกษาเพื่อคนพิการนี่ ก็อยู่ในระหว่างที่เจรจาพิจารณากับ TLO เรื่องของ License ของตัวโปรแกรมออกไปใช้นะคะ ก็จะมีการประชุมร่วมกับสายใจไทยนะคะ เรื่องความก้าวหน้าของ Bionic arm อยู่นะคะ ส่วนแผนงาน</w:t>
      </w:r>
    </w:p>
    <w:p>
      <w:pPr>
        <w:pStyle w:val="BodyText"/>
      </w:pPr>
      <w:r>
        <w:t xml:space="preserve">(ศาสตราจารย์ ดร.ไพรัช) ให้ชูศักดิ์มารายงานคราวหน้าก็ดี</w:t>
      </w:r>
    </w:p>
    <w:p>
      <w:pPr>
        <w:pStyle w:val="BodyText"/>
      </w:pPr>
      <w:r>
        <w:t xml:space="preserve">(อาจารย์วันทนีย์) เดี๋ยวรอให้เขาส่งรายงานค่ะ</w:t>
      </w:r>
    </w:p>
    <w:p>
      <w:pPr>
        <w:pStyle w:val="BodyText"/>
      </w:pPr>
      <w:r>
        <w:t xml:space="preserve">(ศาสตราจารย์ ดร.ไพรัช) เชิญครับ</w:t>
      </w:r>
    </w:p>
    <w:p>
      <w:pPr>
        <w:pStyle w:val="BodyText"/>
      </w:pPr>
      <w:r>
        <w:t xml:space="preserve">(อาจารย์วันทนีย์) ต่อไปเป็นแผนการดำเนินงาน ปี 2564 ก็เป็นไปตามแผนมีแผนที่เพิ่มมานะคะ ที่เราไปขอการขยายผลนะคะ ก็คือ เช่น ที่ดร. โป้งรายงาน เราได้รับอนุมัตินะคะ ที่กระทรวง DE ได้ สพฉ. นะคะ ในการที่เอาระบบของเราไปทำเรื่องระบบศูนย์รับเรื่องและสั่งการแพทย์ฉุกเฉินนะคะ สพฉ. ได้รับงบสนับสนุนมานะคะ 85 ล้านนะคะ อันนี้เราก็ไปร่วมทำงานนะคะ อันที่ 2 ก็จะเป็นเรื่องของการพัฒนาระบบเฝ้าระวังและแจ้งเหตุ บริการและสารสนเทศ ด้วยเทคโนโลยีสารสนเทศและดิจิทัลนะคะ อันนี้ก็จะเป็นเรื่อง ICT บริการนะคะ อันนี้เราไปของบกองทุน DE ก็อยู่ในระหว่างการพัฒนาอนุมัติค่ะ เป็น Road Map เดิมนะคะ ค่ะ ตัวนี้ก็จะเป็นผลงานเชิงปริมาณของ A-MED ในปี 2563 นะคะ Income นะคะ เป้าหมายทำได้ 30 เปอร์เซ็นต์ ก็การอนุมัติไม่อนุมัตินะคะ ก็คือเป้าหมายก็คือ 205,000,000 ตอนนี้เราได้รับอนุมัติค่า Licensing ทั้งหมดนะคะ 65 ล้านค่ะ ตัว In ก็จะได้งบประมาณที่มีการประเมินการลงทุนของหน่วยงานที่ร่วมทำงานกับเราที่ 361,000,000 นะคะ Impact เราตั้งเป้าหมาย ขณะนี้นี่มีการประเมินอิมแพลตไปแล้วนี่แล้ว 2,020 ล้านนะคะ 8 อินดัชเดียล 8 ตัว Prototype ได้ 1 ตัว คาดการณ์ว่าจะต้องไป Industrail จะต้องได้อีก 12 ตัวอยู่… อีกทั้งหมด 12 ตัวนะคะ ฟิล์ดจะต้องได้ 5 นะคะ แล้วก็แล็บ ได้ 2 นะคะ ที่เหลืออยู่ระหว่างการประเมิน ขณะนี้ เป้าหมาย 10 คำขอนะคะ เราได้มา 17 คำขอ นะคะ Paper เราตั้งเป้าไว้ว่า 2 ตอนนี้ได้มา 4 นะคะ การแปลงข้อมูลงานทั้งหมดออกมา เป้าหมายของเราที่สัมพันธ์ เราได้มา IC Score จากเรื่องของ Publication นะคะ แล้วก็ Prototype IP แล้วก็ Income นะคะ ตอนนี้รวมออกมาแล้วได้ 2,800 นะคะ อันนี้เป็นเป้าหมายเชิงปริมาณ ก็เรียนมาเพื่อทราบนะคะ และก็แผนอีกแผนหนึ่งที่เรากำลังเตรียม สำหรับตัว A-MED ในระยะที่ 2 TOPs ระยะที่ 2 เดี๋ยว สวทช. เราจะทำแผนกลยุทธ์ระยะ 2565 เริ่มสำรวจแล้วก็เตรียมการนะคะ ก็คือเรื่องของตัว TOPs จะมีเพิ่มเป็น 4 TOPs นะคะ ก็คือ และการรักษา ดิจิทัลโซลูชั่นดิจิทัลโซลูชันสำหรับการเข้าถึงถ้วนหน้านะคะ อันนี้ที่ 4 ดึงเอาเรื่อง Assigntive Technology มา แล้วก็นวัตกรรมด้านคนพิการมานะคะ ก็จะเป็น TOPs ที่ 4 เป็นนวัตกรรมผู้สูงอายุและคนพิการ ก็จึงเรียนมาเพื่อทราบค่ะ</w:t>
      </w:r>
    </w:p>
    <w:p>
      <w:pPr>
        <w:pStyle w:val="BodyText"/>
      </w:pPr>
      <w:r>
        <w:t xml:space="preserve">(ศาสตราจารย์ ดร.ไพรัช) กรณีที่อ้อรายงานเมื่อกี้ มันมาร่วมกับาเมื่อกี้ที่เราเป็นข้างนอกนี่ มันมารวมกันอยู่ใน 2-3 อันนี้หรือเปล่า ฮัลโหล ที่อ้อเขารายงานวาระที่แล้วน่ะ ที่เรามีเด็ก ๆ ทั้งหลาย 4-5 บริษัทน่ะ ที่คนชรา วาระที่ 4.1 นี่ เมื่อกี้ที่เรารายงานวาระที่ 4.1มันมาอยู่ใน 3 ของเรานี้ด้วยหรือเปล่า เข้าใจประเด็นผมไหม</w:t>
      </w:r>
    </w:p>
    <w:p>
      <w:pPr>
        <w:pStyle w:val="BodyText"/>
      </w:pPr>
      <w:r>
        <w:t xml:space="preserve">(ผู้เข้าร่วมประชุมหญิง) อาจารย์ขา ที่อ้อรายงานเป็น Spin off Company มันไม่ใช่ผลงานของ สวทช. มีแค่อันเดียว ก็คือเบรนพลัส ซึ่งเป็นงานวิจัยของ NECTEC ซึ่งเขารายงาน เป็นของมหาวิทยาลัย</w:t>
      </w:r>
    </w:p>
    <w:p>
      <w:pPr>
        <w:pStyle w:val="BodyText"/>
      </w:pPr>
      <w:r>
        <w:t xml:space="preserve">(ศาสตราจารย์ ดร.ไพรัช) ครับ แต่ผมสนใจตรงนี้ที่เราพยายามที่จะผนวกผลงานของอ้อ หรือ ITAP แต่มันคล้าย ๆ มาตามงานกันอยู่ มันเป็นภาระของเราที่ตามงานใช่ไหม เราก็ควรจะรายงานร่วมกันอะไรบางอย่างหรือเปล่า แล้วผมมองเป็นงานที่ดี คือจะสังเกตว่างานของ A-MED นี่ที่เราฟังมาตลอด ประเภทที่พัฒนาซอฟต์แวร์ ทำไปใช้ไป ซึ่งผมชมว่าดีนะครับ แล้วก็มีประเภทที่เอ็กซตรีมเลยที่เขาเข้าออกไปใช้ได้ เหมือนของ ก็ดีหรือของเดโชเมื่อกี้ เมื่อกี้นะครับ แต่ในขณะเดียวกัน มันก็มีประเภทที่เรารู้สึกเสียดาย ที่ว่าประเทศชาติลงทุนไปแล้ว เหมือน BME ทำงานถวายพระเทพฯ นี่เป็น 10 ปี หรือ i-Create นี่นะครับ เราบ่มเพาะตรงนั้นไว้เยอะมาก เสร็จแล้วมันก็มาขาดช่วงก่อนที่จะไปถึง User ก่อนที่มันจะไปถึมารองรับ สาเหตุที่ผมให้บี หรืออ้อมาช่วยนี่ก็ด้วยเหตุอันนี้นะครับ ก็เลยไม่ว่าวันทนีย์เราจะผนวกหรือว่าอะไรบางอย่างไปด้วยกันได้ไหม ฮัลโหล</w:t>
      </w:r>
    </w:p>
    <w:p>
      <w:pPr>
        <w:pStyle w:val="BodyText"/>
      </w:pPr>
      <w:r>
        <w:t xml:space="preserve">(ผู้เข้าร่วมประชุมหญิง) อาจารย์ขา พอดีว่าในส่วนของที่อ้อทำนี่ เรียกว่าเป็นส่วนของ อินโนเวชั่นเมเนเจอร์ เพราะว่าอ้อเป็นอุตสาหกรรมใหม่ ซึ่ง Ageging Socity อ้อไม่ต้องอธิบายหรอก ผมเข้าใจหมด ไม่ต้องอธิบาย แล้วผมก็มีความ เขาเรียกว่าอะไร คุณว่าผมต้องจ้ำจี้จ้ำไชไอ้วาระที่ 4.1 ใช่ไหมครับ อันนี้ผมก็ไม่ได้มีโอกาสตาม ผมก็เลยบอกวันทนีย์เอามาตามในงานนี้เถอะ มันก็เป็นภาระ… ไม่ใช่ภาระ มันก็น่าจะมีภาระหรือผลงาน และอีกอย่างหนึ่ง วันทนีย์ที่เราจะได้บูรณาการอะไร ทำคนชราน่ะ ใช่ไหม วันทนีย์ลองเล่าสิ</w:t>
      </w:r>
    </w:p>
    <w:p>
      <w:pPr>
        <w:pStyle w:val="BodyText"/>
      </w:pPr>
      <w:r>
        <w:t xml:space="preserve">(อาจารย์วันทนีย์) ในส่วนของตัวโครงการบูรณาการที่ทำเรื่องของบ้านผู้สูงอายุนะคะ ตัวนั้นนี่ เราก็คัดเลือกจากงานที่ สวทช. งาน i-CREATe เอาเข้ามา เป็นส่วนที่จะเอาไปส่งมอบให้กับบ้านผู้สูงอายุ ขณะนี้นี่ก็ได้ไปคุยกับนะคะ 1 ตัวที่ส่งมอบก็จะมีเรื่องของ ฮ้อยส์ใช่ไหมคะ เรื่องของ Space Worker นะคะ แล้วก็ Sit to Stand ที่คุณอ้อดูอยู่นะคะ ก็จะเป็นส่วนหนึ่งที่อยู่ในโครงการ นอกเหนือจากนี้ ก็จะมีส่วนของ NECTEC ก็คือมีเรื่อง Brain ที่คุณอ้อดูแล แล้วก็มีเรื่องของตัวที่ฟื้นฟูสมรรถภาพที่เป็นวินัยนะคะ แล้วก็ i Wack การขยายผลไปสู่บ้านบางแค รวมทั้งของ M TEC ตัวอุปกรณ์ต่าง ๆ ที่ศูนย์ ที่ MTEC ทำเรื่องผู้สูงอายุนะคะ ก็คือตัวอุปกรณ์ช่วยเรื่องฟื้นฟูสมองเสื่อมนะคะ ถ้าอากิโกะเกม ก็จะส่งมอบให้กับค่ะ ค่ะ อาจารย์มันทำต่อเนื่องกันอยู่แล้ว</w:t>
      </w:r>
    </w:p>
    <w:p>
      <w:pPr>
        <w:pStyle w:val="BodyText"/>
      </w:pPr>
      <w:r>
        <w:t xml:space="preserve">(ศาสตราจารย์ ดร.ไพรัช) คือมันอย่างนี้ไง ผมอธิบายซ้ำแล้วซ้ำอีกว่า เราลงทรัพยาการประเทศ ทั้งคน ทั้งเงินนะ ทำที่ผมพูดซ้ำเป็นพระมหากรุณาธิคุณ ของกรมสมเด็จพระแล้วก็ดึกอ้อเข้ามาแล้ว ที่จะเอา Hoist เอาอะไรนี่ไป เราก็บ่นกันมาตลอดว่า เราคุยกับทางกระทรวงพม. เขาก็ไม่ค่อยมีแรง มีกองทุนพิการก็ใช้ไม่ได้ ก็โอ.เค. เราก็มาทำของเราดูสิ เพราะฉะนั้นนี่สิ่งที่ผมอยากได้ ไม่รู้จะเพิ่มอีกสักข้อตรงไหร คือมันจะไม่ได้ประโยชน์อะไรเลย ผู้ใช้ไม่ได้ประโยชน์ ไม่รู้ทำไปทำไม วันทนีย์ก็ไปได้บูรณาการมาแล้ว แล้วเราก็ได้บ้านบางแคแล้ว แล้วอ้อก็ทำรายงานแล้ว เราก็น่าจะผนวกอันนี้ มันจะได้อีกสักข้อหนึ่งของกรรมการนี้ ไปช่วยการตามงาน วันทนีย์ว่าอย่างไร</w:t>
      </w:r>
    </w:p>
    <w:p>
      <w:pPr>
        <w:pStyle w:val="BodyText"/>
      </w:pPr>
      <w:r>
        <w:t xml:space="preserve">(อาจารย์วันทนีย์) 4.1 ก็ได้ค่ะ มันจะได้เป็นตัวอย่างให้คนอื่นเห็น ว่าทำงานวิจัยแล้วมันออกไปถึงผู้ใช้ โดยเฉพาะงานของเรานะ มีทั้งคนพิการ มีทั้งผู้สูงอายุ สังเกตไหม มีคนที่เจ็บป่วย ก็เป็นสิ่งที่ดีมากนะ ผมเสนอว่าให้วันทนีย์ลองไปคิดดูว่าจริงอยู่ที่บอกว่างานพวกนั้นมันไม่ใช่งานของ สวทช. แต่มันก็ไม่จริงหรอก ที่เราทำงานถวายพระเทพฯ นี่ หรือไปดู i-Create เป็นสวทช. เต็มตัวเพียงแต่ว่า Resource มาจากที่อื่นในนี้ให้ได้นะครับ ตอนนี้ขอถามต่อนิดหนึ่งนะวันทนีย์ว่า มันคล้าย ๆ เรี่องเดียวกันนี่ หรือเราควรจะอะไร หรือ Hearing age ที่วาระในการประชุมคราวที่แล้ว อย่างข้อเข่าที่บอกจะขึ้นบัญชีนวัตกรรมแล้ว อย่างนี้เราควรจะเอามาพูดด้วยในกลุ่มที่อ้อรายงานวันนี้ไหม เพราะเราก็ลงแรงลงเวลาไปเยอะ หลายสิบปีแล้ว เรายังตามอยู่ คณะติดตามสิ่งที่เราทำสำเร็จแล้วก็ดูว่าดำเนินการอย่างไรต่อไป ถึงตรงไหนน่ะค่ะ</w:t>
      </w:r>
    </w:p>
    <w:p>
      <w:pPr>
        <w:pStyle w:val="BodyText"/>
      </w:pPr>
      <w:r>
        <w:t xml:space="preserve">(ศาสตราจารย์ ดร.ไพรัช) ก็ให้มันเป็นถึงวาระ กว่าเราจะได้ไอ้ข้อเข่าขาเทียม ไหน ๆ เราก็ลงแรงลงเวลา มันก็ไม่รู้ มันก็เสียทรัพยากรช่วยใส่เป็นวาระ</w:t>
      </w:r>
    </w:p>
    <w:p>
      <w:pPr>
        <w:pStyle w:val="BodyText"/>
      </w:pPr>
      <w:r>
        <w:t xml:space="preserve">(อาจารย์วันทนีย์) เดี๋ยวจะใส่เป็นวาระ อันนี้เนื่องจากว่ามันไม่มีความก้าวหน้าแล้วก็เพิ่งรายงานไป</w:t>
      </w:r>
    </w:p>
    <w:p>
      <w:pPr>
        <w:pStyle w:val="BodyText"/>
      </w:pPr>
      <w:r>
        <w:t xml:space="preserve">(ศาสตราจารย์ ดร.ไพรัช) ถึงเวลาก็เอาเข้ามา</w:t>
      </w:r>
    </w:p>
    <w:p>
      <w:pPr>
        <w:pStyle w:val="BodyText"/>
      </w:pPr>
      <w:r>
        <w:t xml:space="preserve">(ผู้เข้าร่วมประชุมหญิง) เรียนอาจารย์คะ อ้อเสนออย่างนี้ดีไหมคะ อย่าง Hearing age มันพอถึงจุดหนึ่ง ก็คือ TRL 9 ไปแล้ว คือขายไปแล้ว ทำ TMC เอง ก็เรียกว่ายินดีนะคะ คือเราก็มีตัว Bussine เรียกว่าโอกาสทางการตลาดว่าอาจารย์คิดว่าอยากให้ทาง TMC ขยายตลาดได้มากขึ้นค่ะ ทางอ้อยินดีรับมา แล้วก็ Follow up ให้ อาจจะแบ่งเฟสว่า 8 อันนั้นมันยังไม่เสร็จ ก็อธิบาย ฟอโลอัพรูปแบบหนึ่ง แล้วไปถึงไหน ขายได้ ขยายตลาดค่ะ</w:t>
      </w:r>
    </w:p>
    <w:p>
      <w:pPr>
        <w:pStyle w:val="BodyText"/>
      </w:pPr>
      <w:r>
        <w:t xml:space="preserve">(ศาสตราจารย์ ดร.ไพรัช) ได้ เอามาอยู่ในส่วนของอ้อไปเลยนะ ไม่ว่า Hearing Ace ที่เราลงเงินประเทศชาติ ลงแรงไปเยอะแล้วนี่นะ อ้อช่วยไปตาม</w:t>
      </w:r>
    </w:p>
    <w:p>
      <w:pPr>
        <w:pStyle w:val="BodyText"/>
      </w:pPr>
      <w:r>
        <w:t xml:space="preserve">(อาจารย์วันทนีย์) ลิสา ฝากดร.อลิสานะคะ มันมีความผูกพันกันอยู่ ก็เลยอาจจะต้องขอทาง ดร.พสิน นะคะ เราก็คงของติดตามความก้าวหน้านะคะ เรื่อhearing age 1. Linesign ไปแล้ว 2. ตัวที่กำลังดำเนินงานอยู่ที่เป็นตัวทัดหลังหูนะคะ ค่ะ</w:t>
      </w:r>
    </w:p>
    <w:p>
      <w:pPr>
        <w:pStyle w:val="BodyText"/>
      </w:pPr>
      <w:r>
        <w:t xml:space="preserve">(ผู้เข้าร่วมประชุมหญิง) ค่ะ ได้ค่ะอาจารย์ ยินดีค่ะอาจารย์</w:t>
      </w:r>
    </w:p>
    <w:p>
      <w:pPr>
        <w:pStyle w:val="BodyText"/>
      </w:pPr>
      <w:r>
        <w:t xml:space="preserve">(ศาสตราจารย์ ดร.ไพรัช) คืออันนี้ก็ลองไปดู อริสาก็ลองไปคุยกับชัยก็ได้ว่า จะมาตามในนี้ หรือว่าร่วมกันตามก็ได้ ไม่อย่างนั้นอย่างที่ผมพูดซ้ำ เราก็จะบุกไปข้างหน้าอยูเรื่อย</w:t>
      </w:r>
    </w:p>
    <w:p>
      <w:pPr>
        <w:pStyle w:val="BodyText"/>
      </w:pPr>
      <w:r>
        <w:t xml:space="preserve">(ผู้เข้าร่วมประชุมหญิง) ค่ะ</w:t>
      </w:r>
    </w:p>
    <w:p>
      <w:pPr>
        <w:pStyle w:val="BodyText"/>
      </w:pPr>
      <w:r>
        <w:t xml:space="preserve">(ศาสตราจารย์ ดร.ไพรัช) แล้วเงินวิจัยมันก็จะไม่พอใช้ ในระบบเศรษฐกิจนะ</w:t>
      </w:r>
    </w:p>
    <w:p>
      <w:pPr>
        <w:pStyle w:val="BodyText"/>
      </w:pPr>
      <w:r>
        <w:t xml:space="preserve">(ผู้เข้าร่วมประชุมหญิง) ค่ะ ขอบคุณค่ะ</w:t>
      </w:r>
    </w:p>
    <w:p>
      <w:pPr>
        <w:pStyle w:val="BodyText"/>
      </w:pPr>
      <w:r>
        <w:t xml:space="preserve">(ผู้เข้าร่วมประชุมหญิง) ขออนุญาตอีกนิดหนึ่งคะ ดร.เก๋คะ ทราบว่ามีอีกงานหนึ่งของ ดร. พสินที่จะทำเรื่องของฟื้นฟูสมองแล้วก็กำลังจะ Spin Off อันนี้นั้น</w:t>
      </w:r>
    </w:p>
    <w:p>
      <w:pPr>
        <w:pStyle w:val="BodyText"/>
      </w:pPr>
      <w:r>
        <w:t xml:space="preserve">(ผู้เข้าร่วมประชุมหญิง) ผ่านกรรมการ NSTDA อันนั้นก็จะคลิกออฟออกไป มันเป็นเรื่องของสแตนดาดมันก็เข้าเรียกว่าเข้า lot 8 รายนั้นน่ะ คือต้องเดินตาม Step นั้นเลย ถ้าคิดว่าอยากจะให้ทางพี่อ้อช่วยอย่างไรก้ยินดีนะคะ เพราะว่าสเต็ปของการเดินน่ะค่ะ ผ่านมีมาตรฐาน 1 2 3 4 น่ะค่ะ ถ้าต้องการให้เข้าไปช่วยตรงนั้น ก็ยินดีค่ะ</w:t>
      </w:r>
    </w:p>
    <w:p>
      <w:pPr>
        <w:pStyle w:val="BodyText"/>
      </w:pPr>
      <w:r>
        <w:t xml:space="preserve">(ผู้เข้าร่วมประชุมหญิง) มันไม่ใช่ตัวเดียวกันหรือ พศินมีแค่ตัวนี้</w:t>
      </w:r>
    </w:p>
    <w:p>
      <w:pPr>
        <w:pStyle w:val="BodyText"/>
      </w:pPr>
      <w:r>
        <w:t xml:space="preserve">(ผู้เข้าร่วมประชุมหญิง) ตัวที่เขาทำตัวซอฟต์แวร์ที่เป็นเกมน่ะคะ่ ที่จะเหมือนฝึกฝึก… ใช่ ๆ ฝึกสมาธิ</w:t>
      </w:r>
    </w:p>
    <w:p>
      <w:pPr>
        <w:pStyle w:val="BodyText"/>
      </w:pPr>
      <w:r>
        <w:t xml:space="preserve">(ศาสตราจารย์ ดร.ไพรัช) คืออย่างนี้นะ ผมเสนออย่างนี้ คุยกับอสริสา วันทนีย์ แล้วก็อ้อพร้อมกัน ว่าอะไรที่เราไปตามนี้ ก็ให้ชัดว่าอะไรมันเป็นของ NECTEC ถ้าว่า NECTEC จะดูแลก็ให้เขาดูแลไป ส่วนอะไรที่มัน Spin ไปเป็นบริษัทเรียบร้อยแล้ว เราก็บอกเป็นบริษัทแล้วเราไม่ต้องมาจ้ำจี้จ้ำไชอะไรก็ได้ จ้ำไช ก็อย่างวาระที่อ้อพูดเมื่อกี้ คือมันจะเกิดแล้วเด็กก็ไม่ค่อยรู้เรื่อง เอกสารทำไม่เป็นอะไรอย่างนี้ ก็ช่วยทำให้มันเกิด</w:t>
      </w:r>
    </w:p>
    <w:p>
      <w:pPr>
        <w:pStyle w:val="BodyText"/>
      </w:pPr>
      <w:r>
        <w:t xml:space="preserve">(ผู้เข้าร่วมประชุมหญิง) อาจารย์คะ ขออนุญาตนิดหนึ่งค่ะ ก็เห็นด้วย ก็คือว่า ถ้าอยากได้ให้เกิดความมั่นใจ มาดูว่าถ้าเกิดเครื่องมือแพทย์ที่ไปใน Drive Thru ไปเลย ก็ประสานกับทาง… ได้ค่ะ อย. ยินดีให้บริการค่ะ ขอบพระคุณค่ะ</w:t>
      </w:r>
    </w:p>
    <w:p>
      <w:pPr>
        <w:pStyle w:val="BodyText"/>
      </w:pPr>
      <w:r>
        <w:t xml:space="preserve">(ศาสตราจารย์ ดร.ไพรัช) ขอบคุณมากเลยครับ ต่อไปมีอะไรอีกไหมวันทนีย์มีอะไรอีกไหม จะเที่ยงวัน</w:t>
      </w:r>
    </w:p>
    <w:p>
      <w:pPr>
        <w:pStyle w:val="BodyText"/>
      </w:pPr>
      <w:r>
        <w:t xml:space="preserve">(อาจารย์วันทนีย์) อาจารย์คะ ก็จะเป็นการรายงานของ ดร. พสุ เรื่องของการนำผลวิจัยไปใช้ประโยชน์ค่ะ ก็จะเชิญคุณธีรเจตค่ะ รายงานค่ะ</w:t>
      </w:r>
    </w:p>
    <w:p>
      <w:pPr>
        <w:pStyle w:val="BodyText"/>
      </w:pPr>
      <w:r>
        <w:t xml:space="preserve">(ผู้เข้าร่วมประชุมชาย) สวัสดีครับ ก็เป็นการนำผลงานวิจัยไปใช้ประโยชน์ อันนี้เป็นของเครื่องตรวจวัดสุขภาพอัตโนมัติหรือที่ทางทีวิจัยตั้งชื่อไว้ คือ We Light Check ก็โครงการนี้ ผลงานตัวนี้นะครับ ที่มาที่ไปก็จากโครงการเฉลิมพระเกียรติเท่ากับการโลกไม่ติดต่อพระราชพิธีบรมราชภิเษก รัชกาลที่ 10 นะครับ เป็นโครงการที่เริ่มจากของ ธกส. แล้วก็ สปสช. นะครับ เพื่อส่งเสริมให้… แล้วก็ป้องกันตัวเองได้นะครับ ส่วนสวทช. เองส่วนหนึ่ง ก็คือเรามีความร่วมมือแล้วก็เราเคยทำการตรวจรับเบื้องต้นที่ผ่านมานะครับ อัตโนมัติในที่ผ่าน ๆ มานะครับ เราก็มีการลงนามความร่วมมือ เมื่อวันที่ 31 พฤษภาคม แล้วก็สปสช. ที่จะช่วยในการผลิตเครื่องตรวจวัดสุขภาพเบื้องต้น 100 เครื่อง ติดตั้งที่สาขา แล้วก็ตามพื้นที่ที่ทาง สปสช. ดูแล 3 สาขาทั่วประเทศนะครับ ตัวเครื่องตรวจวัดสุขภาพเบื้องต้นนี่พัฒนาขึ้นก็จะมีการวัดความดันโลหิต ชั่งน้ำหนัก แล้วก็วัดทางด้านส่วนสูข้อมูลแล้วก็แสดงค่ามาให้ใช้ได้ทราบ แล้วก็ส่งข้อมูลขึ้นคลาวด์นะครัล คำนวนค่า BMI แนะนำเบื้องต้นสำหรับผู้ใช้ที่มีค่าความดันโลหิต หรือค่า BMI จากนั้นนี่ก็จะมีการแสดงหน้าแอปพลิเคชันของ สปสช. ขึ้นมา เพื่อให้ผู้ใช้นี่ ดาวน์โหลดบนสมาร์ตสมาร์ทโฟน ในการติดตามสุขภาพของตัวเองได้ครับ สถานะปัจจุบันของโครงการ เราได้จ้างบริษัทเอกชนผลิตเครื่องครบ 100 เครื่อง แล้วก็นำไปติดตั้งที่สาขา ของ ธกส. 8 สาขา และนี่เป็น 13 เขตพื้นที่นะครับ แต่ว่าเป็น 15 เครื่องนะครับ ครอบคลุม 77 จังหวัดทั่วประเทศไทย ซึ่งดำเนินการเสร็จสิ้นเมื่อวันที่ 19 มิถุนายน ส่วนประโยชน์ของโครงการนะครับ เพื่อให้สุขภาพขั้นพื้นฐานอย่างเครื่องวัดความดันที่มีประสิทธิภาพ เพื่อให้ประชาชนได้เกิดความตระหนักต่อสุขภาพของตัวเอง แล้วก็ป้องกันจากโรคไม่ติดต่อ จากในสไลด์ที่ผ่านมานี้ จะมีตัวแอปพลิเคชันที่ทาง สปสช. ได้พัฒนาขึ้นเพื่อให้ประชาชนได้ติดตามสุขภาพของตัวเอง ให้ข้อมูลทางด้านสุขภาพ ความดันโลหิต หรือว่าสัญญาณชีพของตัวเองทางแอปพลิเคชันของ สปสช. มาเก็บ จัดเก็บขึ้นไป คลังข้อมูลขนาดใหญ่ที่เกี่ยวข้องนี่ เข้าไปประมวลผล เพื่อใช้กำหนดนโนบายทางด้านสาธารณสุขได้มีประสิทธิภาพมากขึ้นครับ ก็ปัจจุบันยอดการสะสมรวม 36,000 นะครับ ส่วนอันนี้จะเป็นเกี่ยวกับข้อมูลใช้งานสะสมในแต่ละสถานที่นะครับ ที่มีอันดับ 5 อันดับ ก็เป็นเขต 7 ขอนแก่น สาขาเหนือคลองที่จังหวัดกระบี่นะครับ แล้วก็ ธกส. สาขาหาดใหญ่ หน้าต่อไปได้เลยครับ อันนี้เป็นข้อมูลการใช้รายวันนะครับ ที่เห็น ก็คือในกราฟนี่จะเป็นช่วงแรก ช่วงแรกจะเป็นการติดตั้ง 30 ประมาณ 33 เครื่อง ก็จะมีข้อมูลที่ตก อันนี้เป็นช่วงที่เราเจอสถานการณ์ มันจะมีเอกสารที่… เพราะฉะนั้นข้อมูลมันก็จะมีไม่มากเท่าไร มาจนถึงที่เราติดตั้งครบ 100 เครื่อง เมื่อวันที่ 16 มิถุนายนนี้นะครับ สังเกตว่ายอดกราฟจะสูงขึ้น การใช้… ก็จะมียอดการใช้งานที่ค่อนข้างสม่ำเสมอ แนวโน้มมันอาจจะลดลงอยู่บ้าง</w:t>
      </w:r>
    </w:p>
    <w:p>
      <w:pPr>
        <w:pStyle w:val="BodyText"/>
      </w:pPr>
      <w:r>
        <w:t xml:space="preserve">(ศาสตราจารย์ ดร.ไพรัช) อันนี้คืออะไร</w:t>
      </w:r>
    </w:p>
    <w:p>
      <w:pPr>
        <w:pStyle w:val="BodyText"/>
      </w:pPr>
      <w:r>
        <w:t xml:space="preserve">(ผู้เข้าร่วมประชุมชาย) เป็นวันที่ครับอาจารย์ เป็นวัน เดือน ปี ครับ</w:t>
      </w:r>
    </w:p>
    <w:p>
      <w:pPr>
        <w:pStyle w:val="BodyText"/>
      </w:pPr>
      <w:r>
        <w:t xml:space="preserve">(ศาสตราจารย์ ดร.ไพรัช) ทำไมเหมือน ๆ กันไปหมด</w:t>
      </w:r>
    </w:p>
    <w:p>
      <w:pPr>
        <w:pStyle w:val="BodyText"/>
      </w:pPr>
      <w:r>
        <w:t xml:space="preserve">(ผู้เข้าร่วมประชุมชาย) เหมือน ๆ กัน</w:t>
      </w:r>
    </w:p>
    <w:p>
      <w:pPr>
        <w:pStyle w:val="BodyText"/>
      </w:pPr>
      <w:r>
        <w:t xml:space="preserve">(ศาสตราจารย์ ดร.ไพรัช) แกนนอน</w:t>
      </w:r>
    </w:p>
    <w:p>
      <w:pPr>
        <w:pStyle w:val="BodyText"/>
      </w:pPr>
      <w:r>
        <w:t xml:space="preserve">(ผู้เข้าร่วมประชุมชาย) แกนนอนจะไล่ตามวันนี้ครับ ตั้งแต่เริ่มต้นติดตั้งไปจนถึงวันที่ปัจจุบันครับ ตั้งแต่ วันเริ่มต้นมันคือวันที่ 16</w:t>
      </w:r>
    </w:p>
    <w:p>
      <w:pPr>
        <w:pStyle w:val="BodyText"/>
      </w:pPr>
      <w:r>
        <w:t xml:space="preserve">(ศาสตราจารย์ ดร.ไพรัช) อ๋อเหมือนกันไปหมด เข้าใจแล้วครับ ๆเข้าใจแล้วครับ ก็ต่อไปได้เลยครับ อันนี้เป็นภาพประมวลผลบางส่วนนะครับ ภาพติดตั้งที่ ธกส. สำนักงานใหญ่บางเขนนะครับ กทม. ที่ เป็นการติดตั้งที่วัด มหาธาตุที่จังหวัดขอนแก่นนะครับ แล้วก็ ธกส. สาขาอำนาจเจริญ ครับ การนำไปใช้ประโยชน์ด้านอื่น ตอนนี้ก็มีเอกชนจะมาร่วมพัฒนาต่อยอดในทางอุตสาหกรรม จำนวน 2 รายนะครับ แสดงความสนใจจัดหาก็ตอนนี้อยู่ระหว่างการพูดคุยเจรจา แล้วก็รับ requirement อยู่นะครับ ส่วนอีกตัวหนึ่ง ก็คือเราให้ทาง สว. รส. สุขภาพบุคลากร อาคารกระทรวงสาธารณสุขครับ อันนี้เราก็ได้ติดตั้งไว้ที่ด้านหน้าของ สวรส. นะครับ วันนั้นก็มีท่าน ผอ. เป็นผู้รับมอบเครื่อง แล้วก็ทดลองการใช้งานเครื่องครับ ก็เท่านี้ครับอาจารย์ครับ จบการรายงาน</w:t>
      </w:r>
    </w:p>
    <w:p>
      <w:pPr>
        <w:pStyle w:val="BodyText"/>
      </w:pPr>
      <w:r>
        <w:t xml:space="preserve">(ศาสตราจารย์ ดร.ไพรัช) อันนี้ก็ดีมาก แต่ว่าต่อไปจะเอาข้อมูลที่ได้ไปวิเคราะห์แล้วก็ทำประโยชน์อะไรต่อไปไหม</w:t>
      </w:r>
    </w:p>
    <w:p>
      <w:pPr>
        <w:pStyle w:val="BodyText"/>
      </w:pPr>
      <w:r>
        <w:t xml:space="preserve">(ผู้เข้าร่วมประชุมชาย) ก็เท่าที่คุยกับทาง สปสช. เขาก็จะใช้ตรงนี้ในการกำหนดนโยบายสาธารณสุขนะครับ</w:t>
      </w:r>
    </w:p>
    <w:p>
      <w:pPr>
        <w:pStyle w:val="BodyText"/>
      </w:pPr>
      <w:r>
        <w:t xml:space="preserve">(ศาสตราจารย์ ดร.ไพรัช) ก็ไปถามดูว่ามันจะได้รู้ที่เราลงแรง ลงอะไรไปนี่มันเกิดอะไรได้ไหม วัดความดันได้ วัดอะไรได้ แล้วมันสะท้อนอะไรประเทศไทยได้น่ะ ลองปรึกษาคุณหมอ สปสช. ดูแล้วทำเป็นเฟตต่อไปก็ได้</w:t>
      </w:r>
    </w:p>
    <w:p>
      <w:pPr>
        <w:pStyle w:val="BodyText"/>
      </w:pPr>
      <w:r>
        <w:t xml:space="preserve">(ผู้เข้าร่วมประชุมชาย) ครับ</w:t>
      </w:r>
    </w:p>
    <w:p>
      <w:pPr>
        <w:pStyle w:val="BodyText"/>
      </w:pPr>
      <w:r>
        <w:t xml:space="preserve">(ศาสตราจารย์ ดร.ไพรัช) แล้วที่ว่ามีเอกชน 2 ราย เป็นอุตสาหกรรมเขาทำอะไร</w:t>
      </w:r>
    </w:p>
    <w:p>
      <w:pPr>
        <w:pStyle w:val="BodyText"/>
      </w:pPr>
      <w:r>
        <w:t xml:space="preserve">(ผู้เข้าร่วมประชุมชาย) เขาอยากจะเอาเครื่องตัวนี้ไปทำเชิงพาณิชย์ครับ แต่ตอนนี้เบื้องต้นเพื่อรับ requatment เหมือนกันว่าจริง ๆ แล้วนี่ ทางตลาดนี่ต้องการเครื่องแบบไหน มีสเปกอะไรดกันแน่ครับอาจารย์ เพื่อจะได้ทำได้ตรงตามนั้น</w:t>
      </w:r>
    </w:p>
    <w:p>
      <w:pPr>
        <w:pStyle w:val="BodyText"/>
      </w:pPr>
      <w:r>
        <w:t xml:space="preserve">(ศาสตราจารย์ ดร.ไพรัช) โอ.เค. คือมันแสดงคนสนใจ ก็คือมันก็ต้องมีประโยชน์อะไรให้ได้ โอ.เค. ครับ ขอบคุณ ดีมาก ๆ</w:t>
      </w:r>
    </w:p>
    <w:p>
      <w:pPr>
        <w:pStyle w:val="BodyText"/>
      </w:pPr>
      <w:r>
        <w:t xml:space="preserve">(ศาสตราจารย์ ดร.ไพรัช) มีท่านผู้ใดจะถามอะไรไหมครับ</w:t>
      </w:r>
    </w:p>
    <w:p>
      <w:pPr>
        <w:pStyle w:val="BodyText"/>
      </w:pPr>
      <w:r>
        <w:t xml:space="preserve">(ผู้เข้าร่วมประชุมชาย) อาจารย์ครับ ได้ยินไหมครับ ผมจเรย์ สว.รส. นะครับ</w:t>
      </w:r>
    </w:p>
    <w:p>
      <w:pPr>
        <w:pStyle w:val="BodyText"/>
      </w:pPr>
      <w:r>
        <w:t xml:space="preserve">(ศาสตราจารย์ ดร.ไพรัช) ครับ เชิญครับ คืออย่างนี้ครับ ผมมีการร่วมมือกับน่านครับ ที่ชื่อก็คือชื่อน่าสนใจที่อำเภอเฉลิมพะรเกียรติเหมือนกัน ทีนี้มันเป็นภูเขานะครับ แล้วเราไปดูพื้นที่มานี่ ผมคิดว่า เครื่องตรงนี้น่าจะต่อยอด หลายตัวด้วย เพราะเขามีปัญหาการ เด็กหรือผู้หญิงท้องก็ยังลำบากในการขึ้นลงเขาเลย ก็เลยว่าจะชวนไปคุยหน้างาน พอดีทาง สวทช. เอง ได้ส่งข้อเสนอโครงการมา แล้วเราสนับสนุนจำนวนหนึ่ง เราก็กำลังเลือกพื้นที่ว่าพื้นที่ไหนบ้างที่เราอยากจะลง แล้วทำเลยครับ</w:t>
      </w:r>
    </w:p>
    <w:p>
      <w:pPr>
        <w:pStyle w:val="BodyText"/>
      </w:pPr>
      <w:r>
        <w:t xml:space="preserve">(ผู้เข้าร่วมประชุมชาย) ดีครับ อย่างไรผมขอชวนไปดูพื้นที่ด้วยกันอีกทีนะครับ</w:t>
      </w:r>
    </w:p>
    <w:p>
      <w:pPr>
        <w:pStyle w:val="BodyText"/>
      </w:pPr>
      <w:r>
        <w:t xml:space="preserve">(อาจารย์วันทนีย์) คุณหมอคะ ค่ะ</w:t>
      </w:r>
    </w:p>
    <w:p>
      <w:pPr>
        <w:pStyle w:val="BodyText"/>
      </w:pPr>
      <w:r>
        <w:t xml:space="preserve">(ผู้เข้าร่วมประชุมชาย) ขอบคุณครับ</w:t>
      </w:r>
    </w:p>
    <w:p>
      <w:pPr>
        <w:pStyle w:val="BodyText"/>
      </w:pPr>
      <w:r>
        <w:t xml:space="preserve">(อาจารย์วันทนีย์) ไปน่าน ตอนนี้น่านเขาก็มีรณรงค์เรื่องสุขภาพเยอะมากค่ะ ค่ะ</w:t>
      </w:r>
    </w:p>
    <w:p>
      <w:pPr>
        <w:pStyle w:val="BodyText"/>
      </w:pPr>
      <w:r>
        <w:t xml:space="preserve">(ศาสตราจารย์ ดร.ไพรัช) คือจะเห็นว่าเราทำตัวนี้คล้าย ๆ ว่ามันระยะแรก แล้วเราก็พูด Telemedicine ในเรือนจำนะครั บถ้าเราค่อย ๆ ขยาย แล้วที่คุณหมอจเรย์เล่าให้ฟังนี่ มันอาจจะไปถึงจุดจุดหนึ่งที่คนไม่ต้องเดินทางมาก ถ้าหากว่าอุปกรณ์ที่เราไปตั้งอยู่ในจุดของชาวบ้านหรืออะไรมันดีขึ้น ๆ แล้วไอ้ระบบอินเทอร์เน็ตดีวันดีคืน อีกหน่อยก็มี 5G อะไรต่ออะไรมาอีก อันนี้ก็น่าสนใจ</w:t>
      </w:r>
    </w:p>
    <w:p>
      <w:pPr>
        <w:pStyle w:val="BodyText"/>
      </w:pPr>
      <w:r>
        <w:t xml:space="preserve">(อาจารย์วันทนีย์) เรียนคุณหมอจเรย์นะคะว่าคือขณะนี้ทางทีมงานก็พยายามจะดูว่า เครื่องตัวนี้รวมกับ TeleMedicine ที่จะ Consult คุณหมอและระบบ AI หลังบ้านนะคะ ตัวนี้นะคะ ถ้าเราสามารถมี สวรส. ช่วยสนับสนุนนะคะ ก็จะสามารถนำไปใช้งานได้ดียิ่งขึ้น มากกว่าแค่มีแต่ตัวเครื่องตรวจ เพราะว่าอีกหลายคนสนใจนะคะ ค่ะ</w:t>
      </w:r>
    </w:p>
    <w:p>
      <w:pPr>
        <w:pStyle w:val="BodyText"/>
      </w:pPr>
      <w:r>
        <w:t xml:space="preserve">(ผู้เข้าร่วมประชุมชาย) อีกนิดเดียวครับ ผมขอว่าจะเชื่อมต่อกัน คือตอนนี้นี่โรงพยาบาล 8 หรือ 9 แห่ง ที่มีหมอศัลยกรรมกระดูกนี่ เขาได้ทำการผ่าตัดผู้ป่วยที่เป็นผู้สูงอายุสะโพกหักนี่ ถ้าเกิดว่าหักปุ๊บเข้าผ่าตัดเลยเพราะว่ามันจะลด Complication แล้วก็ผู้ป่วยมีโอกาสรอดชีวิตสูง ทีนี้ประเด็นที่คุยกันก็คือว่าผู้สูงอายุกระดูกหัก เขาขึ้นรถ เมื่อกี้ที่อาจารย์ไพรัชแตะ มีเครื่องเอ็กซ์เรย์เลยนี่ คนไข้ไม่ต้องรออีกทีกหนึ่งที่โรงพยาบาลนะครับ อันนี้เดี๋ยวจะลองเชื่อมดูว่าจะไปอย่างไรครับ</w:t>
      </w:r>
    </w:p>
    <w:p>
      <w:pPr>
        <w:pStyle w:val="BodyText"/>
      </w:pPr>
      <w:r>
        <w:t xml:space="preserve">(ศาสตราจารย์ ดร.ไพรัช) ดีครับ ดีครับหมอ</w:t>
      </w:r>
    </w:p>
    <w:p>
      <w:pPr>
        <w:pStyle w:val="BodyText"/>
      </w:pPr>
      <w:r>
        <w:t xml:space="preserve">(อาจารย์วันทนีย์) เราลองเครื่องเอ็กซเรย์ ที่โรงพยาบาลสมเด็ชกำลัง… แนน แนนยังอยู่ไหม</w:t>
      </w:r>
    </w:p>
    <w:p>
      <w:pPr>
        <w:pStyle w:val="BodyText"/>
      </w:pPr>
      <w:r>
        <w:t xml:space="preserve">(ผู้เข้าร่วมประชุมหญิง) อยู่ค่ะอาจารย์</w:t>
      </w:r>
    </w:p>
    <w:p>
      <w:pPr>
        <w:pStyle w:val="BodyText"/>
      </w:pPr>
      <w:r>
        <w:t xml:space="preserve">(ศาสตราจารย์ ดร.ไพรัช) แนนลองรายงานสิ</w:t>
      </w:r>
    </w:p>
    <w:p>
      <w:pPr>
        <w:pStyle w:val="BodyText"/>
      </w:pPr>
      <w:r>
        <w:t xml:space="preserve">(ผู้เข้าร่วมประชุมหญิง) กำลังคุยเรื่อง MOU กันอยู่ค่ะ ว่าจะเอาเครื่องขึ้นรถเอ็กซเรย์ซึ่งเขากำลังซ่อมรถเอ็กซ์เรย์ด้วยค่ะ ซ่อมรถ X-ray เราค่อย ๆ ก้าวไปเรื่อย ๆ ถ้าหากว่าสิ่งที่เราทำนี่ สิ่งที่อยู่ไกลตัวเราใช่ไหม มันเริ่มมีความสามารถมากขึ้น ๆ นะครับ โอ.เค. ไหม จบไหมคะ ครบไหม</w:t>
      </w:r>
    </w:p>
    <w:p>
      <w:pPr>
        <w:pStyle w:val="BodyText"/>
      </w:pPr>
      <w:r>
        <w:t xml:space="preserve">(ผู้เข้าร่วมประชุมหญิง) อยู่ค่ะ ค่ะ</w:t>
      </w:r>
    </w:p>
    <w:p>
      <w:pPr>
        <w:pStyle w:val="BodyText"/>
      </w:pPr>
      <w:r>
        <w:t xml:space="preserve">(ศาสตราจารย์ ดร.ไพรัช) คุณหมอมีอะไร Comment ไหม ปีนี้จะตอ้เรื่องสายใจไทย</w:t>
      </w:r>
    </w:p>
    <w:p>
      <w:pPr>
        <w:pStyle w:val="BodyText"/>
      </w:pPr>
      <w:r>
        <w:t xml:space="preserve">(ผู้เข้าร่วมประชุมชาย) ในส่วนของสายใจไทยนี่นะครับ ก็จะมีการประชุม ในวันที่ 26 กันยายนนะครับ รากฟันเทียม ได้เชิญทาง สวทช. แล้ว</w:t>
      </w:r>
    </w:p>
    <w:p>
      <w:pPr>
        <w:pStyle w:val="BodyText"/>
      </w:pPr>
      <w:r>
        <w:t xml:space="preserve">(ศาสตราจารย์ ดร.ไพรัช) เดินเรื่องได้นะ</w:t>
      </w:r>
    </w:p>
    <w:p>
      <w:pPr>
        <w:pStyle w:val="BodyText"/>
      </w:pPr>
      <w:r>
        <w:t xml:space="preserve">(ผู้เข้าร่วมประชุมชาย) ครับ แล้วก็ เดี๋ยวจะมีความก้าวหน้า จะหลังจากการประชุมก็จะมีการนำเรื่องเข้าที่ประชุมใหญ่ของมูลนิธิสายใจใช่ เพื่อปลายปี…</w:t>
      </w:r>
    </w:p>
    <w:p>
      <w:pPr>
        <w:pStyle w:val="BodyText"/>
      </w:pPr>
      <w:r>
        <w:t xml:space="preserve">(ศาสตราจารย์ ดร.ไพรัช) ดีครับ</w:t>
      </w:r>
    </w:p>
    <w:p>
      <w:pPr>
        <w:pStyle w:val="BodyText"/>
      </w:pPr>
      <w:r>
        <w:t xml:space="preserve">(ผู้เข้าร่วมประชุมชาย) เราจะถวายอะไรให้พระองค์ท่านได้เห็นความก้าวหน้านะครับ ทั้งเรื่องมือเทียมด้วยนะครับ ส่วนเรื่องเครื่องตรวจวัดความดันนี่นะครับผม ท่านจะชื่นชมนะครับ ในการที่ ผมว่าจะเป็นครั้งแรกนะครับ ที่เครื่องมือแพทย์นี่ได้ออกไปอยู่ในจุดที่ประชาชนได้ใช้นะครับ แล้วก็มีข้อมูลที่บอกว่า Telemedicine นี้ ถ้าทำได้จะเป็นผลดีมาก เราจะได้รู้ข้อมูลของประชาชนไทย แม้กระทั่ง ถึงแม้สาธารณสุขเราจะมีความก้าวหน้านะครับ มีผู้ป่วยที่เราจะสามารถรักษาโรคความดันเบาหวาน ไขมันสูง แต่ทุกคนนี้ ไม่ได้มีเครื่องวัดความดันอัตโนมัติอยู่ที่บ้าน และลดการกระจายออกไปได้นะครับ แล้วเก็บข้อมูลได้นี่ ผมเป็นโรคความดันสูง รักษาอยู่ ทีนี้ผมอยากวัดความดันทุกวัน จะไปสถานีอนามัย งานก็เยอะ ทีเ่ราวางได้ นี้ มีข้อมูล มีเคสของตัวเราเองได้ อันนี้ก็ค่อนข้างจะชื่นชมมันจะเหมือนเครื่อง AED นะครับ ที่มีทุกที่นะครับ เครื่องนี้ก็เป็นเครื่องใหม่นะครับ ที่จะนำประโยชน์ต่อการสาธารณสุขของประเทศไทย ก็ทำได้มาก ก็เป็นประเทศแรกมีเครื่องวัดความดันนะครับ เครื่องวัดสัญญาณชีพของคนไทยนี่ ซึ่งทำให้การสาธารณสุขของประเทศไทยนี่ดูดีกว่าทุก ๆ ประเทศเลยนะครับ อันนี้ก็ชื่นชมจริง ๆ ว่าในความคิด ถ้ามีเป็นร้อย ๆ เรื่องนี่ หรือว่ามีประโยชน์มาก ก็ยินดีด้วยครับ ว่าข้อมูลที่เป็น Telemedicine ซึ่งทางโรงเรียน ตชด. นะครับ ตามที่ต่าง ๆ ที่กรมสมเด็จพระเทพฯ ราชสุดา นี่ ที่เมื่อวันอังคารที่ท่านเสด็จ ครั้งที่ 999 ที่กาญจนบุรีนะครับ ผมคิดว่าเรื่องนี้ โรงเรียน ตชด. ทั้งชาวบ้าน ดูครอบครัวแล้วก็ชุมชนเหล่านั้นด้วยนะครับ ก็คงจะเป็นประโยชน์มาก</w:t>
      </w:r>
    </w:p>
    <w:p>
      <w:pPr>
        <w:pStyle w:val="BodyText"/>
      </w:pPr>
      <w:r>
        <w:t xml:space="preserve">(ศาสตราจารย์ ดร.ไพรัช) เรียนคุณหมอว่าท่านก็รับสั่งให้เราทำ Telemadese ตอนนี้มีกิตติ ดร.กิตติทำอยู่ ก็ไปดู ผมจำไม่แม่นแล้ว แถวตาก แถวอุ้งผางอะไรอย่างนี้ ท่า 2 ยาม ท่านรับสั่งให้ทำระหว่าง ตชด. กับ รพสต. อีกทีน่ะ ว่าง ๆ เดี๋ยวให้กิตติรายงานก็ได้ แต่อันนี้ก็ผสมกันไปตั้ที่เราทำความดันอะไรต่ออะไรนี่ ที่เราให้กระจายไปเรื่อย ๆ ผสมกันนี่ ก็จะเป็นอย่างคุณหมอว่า ทำให้ประเทศเรามันคนมันสุขภาพดีขึ้น โอ.เค. นะ ค่อยทำไป วันทนีย์ครับไหม</w:t>
      </w:r>
    </w:p>
    <w:p>
      <w:pPr>
        <w:pStyle w:val="BodyText"/>
      </w:pPr>
      <w:r>
        <w:t xml:space="preserve">(อาจารย์วันทนีย์) ครบแล้วค่ะ การประชุมครั้งหน้านะคะ ค่ะ ช่วงเช้าค่ะ ช่วยเช็กเลขาฯ ผมด้วยนะครับ</w:t>
      </w:r>
    </w:p>
    <w:p>
      <w:pPr>
        <w:pStyle w:val="BodyText"/>
      </w:pPr>
      <w:r>
        <w:t xml:space="preserve">(อาจารย์วันทนีย์) ค่ะ ๆ</w:t>
      </w:r>
    </w:p>
    <w:p>
      <w:pPr>
        <w:pStyle w:val="BodyText"/>
      </w:pPr>
      <w:r>
        <w:t xml:space="preserve">(ศาสตราจารย์ ดร.ไพรัช) โอ.เค. นะครับ มี ครบหมดนะ ไม่มีอะไรแล้วนะคะ ถ้าอย่างนั้นผมปิดประชุม ขอบพระคุณทุกท่านนะคะ</w:t>
      </w:r>
    </w:p>
    <w:p>
      <w:pPr>
        <w:pStyle w:val="BodyText"/>
      </w:pPr>
      <w:r>
        <w:t xml:space="preserve">(ศาสตราจารย์ ดร.ไพรัช)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7/2563</dc:title>
  <dc:creator/>
  <cp:keywords/>
  <dcterms:created xsi:type="dcterms:W3CDTF">2021-03-23T09:20:19Z</dcterms:created>
  <dcterms:modified xsi:type="dcterms:W3CDTF">2021-03-23T09: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กันยายน 2563 เวลา 08.45 น.</vt:lpwstr>
  </property>
  <property fmtid="{D5CDD505-2E9C-101B-9397-08002B2CF9AE}" pid="3" name="subtitle">
    <vt:lpwstr/>
  </property>
</Properties>
</file>